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DF1C5E" w14:textId="72306386" w:rsidR="006D3A02" w:rsidRPr="00651F25" w:rsidRDefault="006D3A02" w:rsidP="006D3A02">
      <w:pPr>
        <w:pStyle w:val="Heading1"/>
        <w:rPr>
          <w:rFonts w:eastAsia="Times New Roman"/>
          <w:lang w:eastAsia="en-NZ"/>
        </w:rPr>
      </w:pPr>
      <w:r>
        <w:rPr>
          <w:rFonts w:eastAsia="Times New Roman"/>
          <w:lang w:eastAsia="en-NZ"/>
        </w:rPr>
        <w:t>Community Grant Application Form</w:t>
      </w:r>
      <w:r w:rsidR="00A32627">
        <w:rPr>
          <w:rFonts w:eastAsia="Times New Roman"/>
          <w:lang w:eastAsia="en-NZ"/>
        </w:rPr>
        <w:t xml:space="preserve"> – $5,000 - $30,000</w:t>
      </w:r>
    </w:p>
    <w:p w14:paraId="1DE51F6F" w14:textId="7FAA1D5A" w:rsidR="00A32627" w:rsidRPr="00A32627" w:rsidRDefault="00A32627" w:rsidP="00A32627">
      <w:pPr>
        <w:pStyle w:val="Heading3"/>
      </w:pPr>
      <w:r>
        <w:t xml:space="preserve">Information about the </w:t>
      </w:r>
      <w:r w:rsidR="00906AF2">
        <w:t xml:space="preserve">Youth </w:t>
      </w:r>
      <w:r>
        <w:t>grant fund</w:t>
      </w:r>
    </w:p>
    <w:p w14:paraId="435597F9" w14:textId="77777777" w:rsidR="00711821" w:rsidRPr="00D84C58" w:rsidRDefault="00711821" w:rsidP="00711821">
      <w:pPr>
        <w:pStyle w:val="BodyText"/>
      </w:pPr>
      <w:r w:rsidRPr="00D84C58">
        <w:t xml:space="preserve">Trusting </w:t>
      </w:r>
      <w:r>
        <w:t xml:space="preserve">young people and their </w:t>
      </w:r>
      <w:r w:rsidRPr="00D84C58">
        <w:t>communities to come up with their own solutions for their own wellbeing is important to us. We want to partne</w:t>
      </w:r>
      <w:r>
        <w:t>r with those at the heart of youth</w:t>
      </w:r>
      <w:r w:rsidRPr="00D84C58">
        <w:t xml:space="preserve"> and community-led innovation</w:t>
      </w:r>
      <w:r>
        <w:t>,</w:t>
      </w:r>
      <w:r w:rsidRPr="00D84C58">
        <w:t xml:space="preserve"> and showcase what works for them</w:t>
      </w:r>
      <w:r>
        <w:t xml:space="preserve">. </w:t>
      </w:r>
      <w:r w:rsidRPr="00D84C58">
        <w:t xml:space="preserve"> </w:t>
      </w:r>
    </w:p>
    <w:p w14:paraId="7CFFA97F" w14:textId="771659EE" w:rsidR="00081194" w:rsidRPr="00D84C58" w:rsidRDefault="00711821" w:rsidP="00081194">
      <w:pPr>
        <w:pStyle w:val="BodyText"/>
      </w:pPr>
      <w:r>
        <w:t>T</w:t>
      </w:r>
      <w:r w:rsidRPr="00D84C58">
        <w:t>h</w:t>
      </w:r>
      <w:r>
        <w:t>ese</w:t>
      </w:r>
      <w:r w:rsidRPr="00D84C58">
        <w:t xml:space="preserve"> examples </w:t>
      </w:r>
      <w:r>
        <w:t xml:space="preserve">of </w:t>
      </w:r>
      <w:r w:rsidRPr="00D84C58">
        <w:t>community</w:t>
      </w:r>
      <w:r>
        <w:t>-led</w:t>
      </w:r>
      <w:r w:rsidRPr="00D84C58">
        <w:t xml:space="preserve"> excellence</w:t>
      </w:r>
      <w:r>
        <w:t xml:space="preserve"> </w:t>
      </w:r>
      <w:r w:rsidRPr="00D84C58">
        <w:t xml:space="preserve">will </w:t>
      </w:r>
      <w:r>
        <w:t xml:space="preserve">help to </w:t>
      </w:r>
      <w:r w:rsidRPr="00D84C58">
        <w:t>play an important part in influencing change nationwide and</w:t>
      </w:r>
      <w:r>
        <w:t>,</w:t>
      </w:r>
      <w:r w:rsidRPr="00D84C58">
        <w:t xml:space="preserve"> </w:t>
      </w:r>
      <w:r>
        <w:t xml:space="preserve">most importantly, </w:t>
      </w:r>
      <w:r w:rsidRPr="00D84C58">
        <w:t xml:space="preserve">for generations of </w:t>
      </w:r>
      <w:r>
        <w:t>youth</w:t>
      </w:r>
      <w:r w:rsidRPr="00D84C58">
        <w:t xml:space="preserve"> to come. </w:t>
      </w:r>
    </w:p>
    <w:p w14:paraId="6B529B13" w14:textId="01481649" w:rsidR="00906AF2" w:rsidRPr="00BE235B" w:rsidRDefault="00906AF2" w:rsidP="00931196">
      <w:pPr>
        <w:pStyle w:val="Heading3"/>
      </w:pPr>
      <w:r>
        <w:t xml:space="preserve">What </w:t>
      </w:r>
      <w:r w:rsidR="00711821">
        <w:t>we are looking to fund</w:t>
      </w:r>
    </w:p>
    <w:p w14:paraId="5B14149F" w14:textId="2054D1AA" w:rsidR="00906AF2" w:rsidRDefault="00113B2E" w:rsidP="00121F4A">
      <w:pPr>
        <w:pStyle w:val="BodyText"/>
      </w:pPr>
      <w:r w:rsidRPr="00113B2E">
        <w:t>Te Hiringa H</w:t>
      </w:r>
      <w:r>
        <w:t xml:space="preserve">auora | Health Promotion Agency, </w:t>
      </w:r>
      <w:r w:rsidRPr="00113B2E">
        <w:t>now Health Promotion, National Public Health Service within Te Whatu Ora – Health New Zealand (Te Whatu Ora)</w:t>
      </w:r>
      <w:r>
        <w:t xml:space="preserve"> </w:t>
      </w:r>
      <w:r w:rsidR="00906AF2">
        <w:t xml:space="preserve">is looking for projects that address positive health outcomes for young people. We are particularly interested in projects that </w:t>
      </w:r>
      <w:r w:rsidR="00121F4A">
        <w:t>are</w:t>
      </w:r>
      <w:r w:rsidR="00906AF2">
        <w:t>:</w:t>
      </w:r>
    </w:p>
    <w:p w14:paraId="631C25F7" w14:textId="77777777" w:rsidR="00A34BEB" w:rsidRDefault="00A34BEB" w:rsidP="00931196">
      <w:pPr>
        <w:pStyle w:val="123"/>
        <w:numPr>
          <w:ilvl w:val="0"/>
          <w:numId w:val="17"/>
        </w:numPr>
        <w:ind w:left="709"/>
      </w:pPr>
      <w:r>
        <w:t>Are strengths based</w:t>
      </w:r>
    </w:p>
    <w:p w14:paraId="49E95CA8" w14:textId="77777777" w:rsidR="00A34BEB" w:rsidRDefault="00A34BEB" w:rsidP="00931196">
      <w:pPr>
        <w:pStyle w:val="123"/>
        <w:numPr>
          <w:ilvl w:val="0"/>
          <w:numId w:val="17"/>
        </w:numPr>
        <w:ind w:left="709"/>
      </w:pPr>
      <w:r>
        <w:t xml:space="preserve">Co-designed with young people </w:t>
      </w:r>
    </w:p>
    <w:p w14:paraId="18947066" w14:textId="77777777" w:rsidR="00A34BEB" w:rsidRDefault="00A34BEB" w:rsidP="00931196">
      <w:pPr>
        <w:pStyle w:val="123"/>
        <w:numPr>
          <w:ilvl w:val="0"/>
          <w:numId w:val="17"/>
        </w:numPr>
        <w:ind w:left="709"/>
      </w:pPr>
      <w:r>
        <w:t xml:space="preserve">Focus on wellbeing </w:t>
      </w:r>
    </w:p>
    <w:p w14:paraId="11A8CAF4" w14:textId="77777777" w:rsidR="00A34BEB" w:rsidRPr="00FF288F" w:rsidRDefault="00A34BEB" w:rsidP="00931196">
      <w:pPr>
        <w:pStyle w:val="123"/>
        <w:numPr>
          <w:ilvl w:val="0"/>
          <w:numId w:val="17"/>
        </w:numPr>
        <w:ind w:left="709"/>
      </w:pPr>
      <w:r>
        <w:t>Lead from Te Ao Māori or</w:t>
      </w:r>
      <w:r w:rsidRPr="00FF288F">
        <w:t xml:space="preserve"> Pasifika world view</w:t>
      </w:r>
      <w:r>
        <w:t>s</w:t>
      </w:r>
    </w:p>
    <w:p w14:paraId="137EBA93" w14:textId="77777777" w:rsidR="00A34BEB" w:rsidRPr="00FF288F" w:rsidRDefault="00A34BEB" w:rsidP="00931196">
      <w:pPr>
        <w:pStyle w:val="123"/>
        <w:numPr>
          <w:ilvl w:val="0"/>
          <w:numId w:val="17"/>
        </w:numPr>
        <w:ind w:left="709"/>
      </w:pPr>
      <w:r>
        <w:t xml:space="preserve">Initiatives that lift young people’s levels of belonging, connectedness and sense of identity. </w:t>
      </w:r>
    </w:p>
    <w:p w14:paraId="7FC85B43" w14:textId="77777777" w:rsidR="00A34BEB" w:rsidRDefault="00A34BEB" w:rsidP="00931196">
      <w:pPr>
        <w:pStyle w:val="123"/>
        <w:ind w:left="709"/>
        <w:rPr>
          <w:lang w:val="mi-NZ" w:eastAsia="en-NZ"/>
        </w:rPr>
      </w:pPr>
      <w:r>
        <w:t>R</w:t>
      </w:r>
      <w:r w:rsidRPr="00FF288F">
        <w:t xml:space="preserve">elate </w:t>
      </w:r>
      <w:r>
        <w:t xml:space="preserve">to </w:t>
      </w:r>
      <w:r w:rsidRPr="00FF288F">
        <w:t xml:space="preserve">one of our key </w:t>
      </w:r>
      <w:r>
        <w:t>kaupapa a</w:t>
      </w:r>
      <w:r w:rsidRPr="00FF288F">
        <w:t xml:space="preserve">reas </w:t>
      </w:r>
      <w:r>
        <w:t>th</w:t>
      </w:r>
      <w:r w:rsidRPr="00FF288F">
        <w:t xml:space="preserve">at </w:t>
      </w:r>
      <w:r>
        <w:t>align with Youth Wellbeing Strategy</w:t>
      </w:r>
      <w:r w:rsidRPr="00FF288F">
        <w:rPr>
          <w:lang w:val="mi-NZ" w:eastAsia="en-NZ"/>
        </w:rPr>
        <w:t>:</w:t>
      </w:r>
    </w:p>
    <w:p w14:paraId="44620C94" w14:textId="77777777" w:rsidR="00A34BEB" w:rsidRDefault="00A34BEB" w:rsidP="00A34BEB">
      <w:pPr>
        <w:pStyle w:val="123"/>
        <w:numPr>
          <w:ilvl w:val="1"/>
          <w:numId w:val="19"/>
        </w:numPr>
        <w:rPr>
          <w:lang w:val="mi-NZ" w:eastAsia="en-NZ"/>
        </w:rPr>
      </w:pPr>
      <w:r>
        <w:rPr>
          <w:lang w:val="mi-NZ" w:eastAsia="en-NZ"/>
        </w:rPr>
        <w:t xml:space="preserve">Health promotion </w:t>
      </w:r>
    </w:p>
    <w:p w14:paraId="008971B2" w14:textId="77777777" w:rsidR="00A34BEB" w:rsidRDefault="00A34BEB" w:rsidP="00A34BEB">
      <w:pPr>
        <w:pStyle w:val="123"/>
        <w:numPr>
          <w:ilvl w:val="1"/>
          <w:numId w:val="19"/>
        </w:numPr>
        <w:rPr>
          <w:lang w:val="mi-NZ" w:eastAsia="en-NZ"/>
        </w:rPr>
      </w:pPr>
      <w:r>
        <w:rPr>
          <w:lang w:val="mi-NZ" w:eastAsia="en-NZ"/>
        </w:rPr>
        <w:t>Youth leadership and entrepreneuship</w:t>
      </w:r>
    </w:p>
    <w:p w14:paraId="33DB6AAB" w14:textId="77777777" w:rsidR="00A34BEB" w:rsidRDefault="00A34BEB" w:rsidP="00A34BEB">
      <w:pPr>
        <w:pStyle w:val="123"/>
        <w:numPr>
          <w:ilvl w:val="1"/>
          <w:numId w:val="19"/>
        </w:numPr>
        <w:rPr>
          <w:lang w:val="mi-NZ" w:eastAsia="en-NZ"/>
        </w:rPr>
      </w:pPr>
      <w:r>
        <w:rPr>
          <w:lang w:val="mi-NZ" w:eastAsia="en-NZ"/>
        </w:rPr>
        <w:t xml:space="preserve">Youth mental wellbeing </w:t>
      </w:r>
    </w:p>
    <w:p w14:paraId="0397F406" w14:textId="77777777" w:rsidR="00A34BEB" w:rsidRDefault="00A34BEB" w:rsidP="00A34BEB">
      <w:pPr>
        <w:pStyle w:val="123"/>
        <w:numPr>
          <w:ilvl w:val="1"/>
          <w:numId w:val="19"/>
        </w:numPr>
        <w:rPr>
          <w:lang w:val="mi-NZ" w:eastAsia="en-NZ"/>
        </w:rPr>
      </w:pPr>
      <w:r>
        <w:rPr>
          <w:lang w:val="mi-NZ" w:eastAsia="en-NZ"/>
        </w:rPr>
        <w:t xml:space="preserve">Youth development and engagement </w:t>
      </w:r>
    </w:p>
    <w:p w14:paraId="7779373F" w14:textId="77777777" w:rsidR="00A34BEB" w:rsidRDefault="00A34BEB" w:rsidP="00A34BEB">
      <w:pPr>
        <w:pStyle w:val="123"/>
        <w:numPr>
          <w:ilvl w:val="1"/>
          <w:numId w:val="19"/>
        </w:numPr>
        <w:rPr>
          <w:lang w:val="mi-NZ" w:eastAsia="en-NZ"/>
        </w:rPr>
      </w:pPr>
      <w:r>
        <w:rPr>
          <w:lang w:val="mi-NZ" w:eastAsia="en-NZ"/>
        </w:rPr>
        <w:t>Youth transition entering/leaving school</w:t>
      </w:r>
    </w:p>
    <w:p w14:paraId="24F0ED66" w14:textId="28CEF411" w:rsidR="00906AF2" w:rsidRDefault="00121F4A" w:rsidP="00931196">
      <w:pPr>
        <w:pStyle w:val="Heading3"/>
      </w:pPr>
      <w:r>
        <w:t>Process</w:t>
      </w:r>
    </w:p>
    <w:p w14:paraId="48E8DF65" w14:textId="4AF98AB4" w:rsidR="00121F4A" w:rsidRDefault="00121F4A">
      <w:pPr>
        <w:pStyle w:val="BodyText"/>
      </w:pPr>
      <w:r>
        <w:t xml:space="preserve">Please complete this </w:t>
      </w:r>
      <w:r w:rsidR="00BA2F5B">
        <w:t>form to tell us</w:t>
      </w:r>
      <w:r>
        <w:t xml:space="preserve"> about what you need funding for and how it aligns with the objectives of our grant fund.</w:t>
      </w:r>
      <w:r w:rsidR="00BA2F5B">
        <w:t xml:space="preserve"> There are some people we are not able to fund.</w:t>
      </w:r>
      <w:r w:rsidR="009A7BF5">
        <w:t xml:space="preserve"> Please check out </w:t>
      </w:r>
      <w:hyperlink r:id="rId11" w:history="1">
        <w:r w:rsidR="009A7BF5" w:rsidRPr="009A7BF5">
          <w:rPr>
            <w:rStyle w:val="Hyperlink"/>
          </w:rPr>
          <w:t>this</w:t>
        </w:r>
      </w:hyperlink>
      <w:r w:rsidR="009A7BF5">
        <w:t xml:space="preserve"> website for preconditions. </w:t>
      </w:r>
    </w:p>
    <w:p w14:paraId="4B786BE4" w14:textId="5109BDC0" w:rsidR="00081194" w:rsidRPr="00607CD9" w:rsidRDefault="00081194" w:rsidP="00081194">
      <w:pPr>
        <w:pStyle w:val="BodyText"/>
      </w:pPr>
      <w:r>
        <w:t xml:space="preserve">If you’ve got questions or want to discuss things further, please reach out. We want to make it as easy as possible for you to apply. We’ll even help you fill out forms, so get in touch. </w:t>
      </w:r>
      <w:r>
        <w:br/>
        <w:t xml:space="preserve">Please contact Hayley Horne at </w:t>
      </w:r>
      <w:hyperlink r:id="rId12" w:history="1">
        <w:r>
          <w:rPr>
            <w:rStyle w:val="Hyperlink"/>
          </w:rPr>
          <w:t>grants@hpa.org.nz</w:t>
        </w:r>
      </w:hyperlink>
      <w:r>
        <w:t xml:space="preserve">, or phone </w:t>
      </w:r>
      <w:r w:rsidR="00D270CE" w:rsidRPr="00D270CE">
        <w:t>021 228 9954</w:t>
      </w:r>
      <w:r w:rsidR="00D270CE">
        <w:t>.</w:t>
      </w:r>
      <w:r>
        <w:t xml:space="preserve"> </w:t>
      </w:r>
    </w:p>
    <w:p w14:paraId="71BA590A" w14:textId="135F5FAF" w:rsidR="00121F4A" w:rsidRDefault="00121F4A" w:rsidP="00BA2F5B">
      <w:pPr>
        <w:pStyle w:val="BodyText"/>
      </w:pPr>
      <w:r>
        <w:t xml:space="preserve">Please send your completed application form to us by email to: </w:t>
      </w:r>
      <w:r w:rsidR="00BA2F5B">
        <w:t>grants@hpa.org.nz</w:t>
      </w:r>
      <w:r>
        <w:t xml:space="preserve">. You need to send this to us no later than </w:t>
      </w:r>
      <w:r w:rsidR="00BA2F5B">
        <w:t>17 February 2023.</w:t>
      </w:r>
      <w:r>
        <w:t xml:space="preserve"> </w:t>
      </w:r>
      <w:bookmarkStart w:id="0" w:name="_GoBack"/>
      <w:bookmarkEnd w:id="0"/>
    </w:p>
    <w:p w14:paraId="19F8693A" w14:textId="7E6B6326" w:rsidR="00121F4A" w:rsidRPr="00D84C58" w:rsidRDefault="00081194" w:rsidP="00121F4A">
      <w:pPr>
        <w:pStyle w:val="BodyText"/>
      </w:pPr>
      <w:r>
        <w:t xml:space="preserve">Refer to </w:t>
      </w:r>
      <w:hyperlink r:id="rId13" w:history="1">
        <w:r w:rsidR="009A7BF5" w:rsidRPr="000D508A">
          <w:rPr>
            <w:rStyle w:val="Hyperlink"/>
          </w:rPr>
          <w:t>https://www.hpa.org.nz/2021-22-youth-grants</w:t>
        </w:r>
      </w:hyperlink>
      <w:r w:rsidR="009A7BF5">
        <w:t xml:space="preserve"> </w:t>
      </w:r>
      <w:r>
        <w:t>for more information about the fund, including how we will assess your application.</w:t>
      </w:r>
    </w:p>
    <w:p w14:paraId="03B5CB41" w14:textId="65B1E798" w:rsidR="00A32627" w:rsidRPr="00906AF2" w:rsidRDefault="00B830C3" w:rsidP="00B830C3">
      <w:pPr>
        <w:pStyle w:val="Heading1"/>
      </w:pPr>
      <w:r>
        <w:lastRenderedPageBreak/>
        <w:t>Application for funding</w:t>
      </w:r>
    </w:p>
    <w:p w14:paraId="151E03CE" w14:textId="77777777" w:rsidR="006D3A02" w:rsidRPr="002857F7" w:rsidRDefault="006D3A02" w:rsidP="006D3A02">
      <w:pPr>
        <w:pStyle w:val="Heading4"/>
        <w:rPr>
          <w:lang w:eastAsia="en-NZ"/>
        </w:rPr>
      </w:pPr>
      <w:r w:rsidRPr="002857F7">
        <w:rPr>
          <w:lang w:eastAsia="en-NZ"/>
        </w:rPr>
        <w:t>Please tell us about your organisation.</w:t>
      </w:r>
    </w:p>
    <w:tbl>
      <w:tblPr>
        <w:tblStyle w:val="TableGrid"/>
        <w:tblW w:w="9634" w:type="dxa"/>
        <w:tblLook w:val="04A0" w:firstRow="1" w:lastRow="0" w:firstColumn="1" w:lastColumn="0" w:noHBand="0" w:noVBand="1"/>
      </w:tblPr>
      <w:tblGrid>
        <w:gridCol w:w="2830"/>
        <w:gridCol w:w="6804"/>
      </w:tblGrid>
      <w:tr w:rsidR="006D3A02" w:rsidRPr="0060080E" w14:paraId="2D99E64C" w14:textId="77777777" w:rsidTr="00454145">
        <w:tc>
          <w:tcPr>
            <w:tcW w:w="2830" w:type="dxa"/>
          </w:tcPr>
          <w:p w14:paraId="3B84A6D7" w14:textId="77777777" w:rsidR="006D3A02" w:rsidRPr="0060080E" w:rsidRDefault="006D3A02" w:rsidP="00156FBC">
            <w:r w:rsidRPr="0060080E">
              <w:t xml:space="preserve">Name: </w:t>
            </w:r>
          </w:p>
        </w:tc>
        <w:tc>
          <w:tcPr>
            <w:tcW w:w="6804" w:type="dxa"/>
          </w:tcPr>
          <w:p w14:paraId="6B015800" w14:textId="77777777" w:rsidR="006D3A02" w:rsidRPr="0060080E" w:rsidRDefault="00D270CE" w:rsidP="00156FBC">
            <w:sdt>
              <w:sdtPr>
                <w:id w:val="-265077285"/>
                <w:placeholder>
                  <w:docPart w:val="7093F18959844F4D91231223CA1C32EF"/>
                </w:placeholder>
                <w:temporary/>
                <w:showingPlcHdr/>
                <w:text/>
              </w:sdtPr>
              <w:sdtEndPr/>
              <w:sdtContent>
                <w:r w:rsidR="006D3A02" w:rsidRPr="0060080E">
                  <w:rPr>
                    <w:rStyle w:val="PlaceholderText"/>
                  </w:rPr>
                  <w:t>[Type here]</w:t>
                </w:r>
              </w:sdtContent>
            </w:sdt>
          </w:p>
        </w:tc>
      </w:tr>
      <w:tr w:rsidR="006D3A02" w:rsidRPr="0060080E" w14:paraId="72B4D427" w14:textId="77777777" w:rsidTr="00454145">
        <w:tc>
          <w:tcPr>
            <w:tcW w:w="2830" w:type="dxa"/>
          </w:tcPr>
          <w:p w14:paraId="0424B37A" w14:textId="77777777" w:rsidR="006D3A02" w:rsidRPr="0060080E" w:rsidRDefault="006D3A02" w:rsidP="00156FBC">
            <w:r w:rsidRPr="0060080E">
              <w:t xml:space="preserve">Physical address: </w:t>
            </w:r>
          </w:p>
        </w:tc>
        <w:tc>
          <w:tcPr>
            <w:tcW w:w="6804" w:type="dxa"/>
          </w:tcPr>
          <w:p w14:paraId="0F05F5D6" w14:textId="77777777" w:rsidR="006D3A02" w:rsidRPr="0060080E" w:rsidRDefault="00D270CE" w:rsidP="00156FBC">
            <w:sdt>
              <w:sdtPr>
                <w:id w:val="-1998260214"/>
                <w:placeholder>
                  <w:docPart w:val="2812C0C411F94007BF08302F130EC1F5"/>
                </w:placeholder>
                <w:temporary/>
                <w:showingPlcHdr/>
                <w:text/>
              </w:sdtPr>
              <w:sdtEndPr/>
              <w:sdtContent>
                <w:r w:rsidR="006D3A02" w:rsidRPr="0060080E">
                  <w:rPr>
                    <w:rStyle w:val="PlaceholderText"/>
                  </w:rPr>
                  <w:t>[Type here]</w:t>
                </w:r>
              </w:sdtContent>
            </w:sdt>
          </w:p>
        </w:tc>
      </w:tr>
      <w:tr w:rsidR="006D3A02" w:rsidRPr="0060080E" w14:paraId="342B2069" w14:textId="77777777" w:rsidTr="00454145">
        <w:tc>
          <w:tcPr>
            <w:tcW w:w="2830" w:type="dxa"/>
          </w:tcPr>
          <w:p w14:paraId="1E3BCBF7" w14:textId="77777777" w:rsidR="006D3A02" w:rsidRPr="0060080E" w:rsidRDefault="006D3A02" w:rsidP="00156FBC">
            <w:r w:rsidRPr="0060080E">
              <w:t xml:space="preserve">Postal address (if different): </w:t>
            </w:r>
          </w:p>
        </w:tc>
        <w:tc>
          <w:tcPr>
            <w:tcW w:w="6804" w:type="dxa"/>
          </w:tcPr>
          <w:p w14:paraId="770C7681" w14:textId="77777777" w:rsidR="006D3A02" w:rsidRPr="0060080E" w:rsidRDefault="00D270CE" w:rsidP="00156FBC">
            <w:sdt>
              <w:sdtPr>
                <w:id w:val="307376794"/>
                <w:placeholder>
                  <w:docPart w:val="5B60760FA96B4F5A994ABC9269639BC7"/>
                </w:placeholder>
                <w:temporary/>
                <w:showingPlcHdr/>
                <w:text/>
              </w:sdtPr>
              <w:sdtEndPr/>
              <w:sdtContent>
                <w:r w:rsidR="006D3A02" w:rsidRPr="0060080E">
                  <w:rPr>
                    <w:rStyle w:val="PlaceholderText"/>
                  </w:rPr>
                  <w:t>[Type here]</w:t>
                </w:r>
              </w:sdtContent>
            </w:sdt>
          </w:p>
        </w:tc>
      </w:tr>
      <w:tr w:rsidR="006D3A02" w:rsidRPr="0060080E" w14:paraId="25405460" w14:textId="77777777" w:rsidTr="00454145">
        <w:tc>
          <w:tcPr>
            <w:tcW w:w="2830" w:type="dxa"/>
          </w:tcPr>
          <w:p w14:paraId="75872532" w14:textId="77777777" w:rsidR="006D3A02" w:rsidRPr="0060080E" w:rsidRDefault="006D3A02" w:rsidP="00156FBC">
            <w:r w:rsidRPr="0060080E">
              <w:t xml:space="preserve">Website: </w:t>
            </w:r>
          </w:p>
        </w:tc>
        <w:tc>
          <w:tcPr>
            <w:tcW w:w="6804" w:type="dxa"/>
          </w:tcPr>
          <w:p w14:paraId="5CAAF330" w14:textId="77777777" w:rsidR="006D3A02" w:rsidRPr="0060080E" w:rsidRDefault="00D270CE" w:rsidP="00156FBC">
            <w:sdt>
              <w:sdtPr>
                <w:id w:val="-107286926"/>
                <w:placeholder>
                  <w:docPart w:val="3FE679AB58B242ECADF3F580B450356A"/>
                </w:placeholder>
                <w:temporary/>
                <w:showingPlcHdr/>
                <w:text/>
              </w:sdtPr>
              <w:sdtEndPr/>
              <w:sdtContent>
                <w:r w:rsidR="006D3A02" w:rsidRPr="0060080E">
                  <w:rPr>
                    <w:rStyle w:val="PlaceholderText"/>
                  </w:rPr>
                  <w:t>[Type here]</w:t>
                </w:r>
              </w:sdtContent>
            </w:sdt>
          </w:p>
        </w:tc>
      </w:tr>
      <w:tr w:rsidR="006D3A02" w:rsidRPr="0060080E" w14:paraId="519414AA" w14:textId="77777777" w:rsidTr="00454145">
        <w:tc>
          <w:tcPr>
            <w:tcW w:w="2830" w:type="dxa"/>
          </w:tcPr>
          <w:p w14:paraId="2FF1BBD8" w14:textId="77777777" w:rsidR="006D3A02" w:rsidRPr="0060080E" w:rsidRDefault="006D3A02" w:rsidP="00156FBC">
            <w:r>
              <w:rPr>
                <w:rFonts w:cstheme="minorHAnsi"/>
              </w:rPr>
              <w:t>New Zealand Business Number (NZBN):</w:t>
            </w:r>
          </w:p>
        </w:tc>
        <w:tc>
          <w:tcPr>
            <w:tcW w:w="6804" w:type="dxa"/>
          </w:tcPr>
          <w:p w14:paraId="67C0268E" w14:textId="77777777" w:rsidR="006D3A02" w:rsidRPr="0060080E" w:rsidRDefault="00D270CE" w:rsidP="00156FBC">
            <w:sdt>
              <w:sdtPr>
                <w:id w:val="36942828"/>
                <w:placeholder>
                  <w:docPart w:val="E03363C405944808874A54848690EC3F"/>
                </w:placeholder>
                <w:temporary/>
                <w:showingPlcHdr/>
                <w:text/>
              </w:sdtPr>
              <w:sdtEndPr/>
              <w:sdtContent>
                <w:r w:rsidR="006D3A02" w:rsidRPr="0060080E">
                  <w:rPr>
                    <w:rStyle w:val="PlaceholderText"/>
                  </w:rPr>
                  <w:t>[Type here</w:t>
                </w:r>
                <w:r w:rsidR="006D3A02">
                  <w:rPr>
                    <w:rStyle w:val="PlaceholderText"/>
                  </w:rPr>
                  <w:t xml:space="preserve">. Visit </w:t>
                </w:r>
                <w:hyperlink r:id="rId14" w:history="1">
                  <w:r w:rsidR="006D3A02" w:rsidRPr="00C55EB5">
                    <w:rPr>
                      <w:rStyle w:val="Hyperlink"/>
                    </w:rPr>
                    <w:t>www.nzbn.govt.nz</w:t>
                  </w:r>
                </w:hyperlink>
                <w:r w:rsidR="006D3A02">
                  <w:rPr>
                    <w:rStyle w:val="PlaceholderText"/>
                  </w:rPr>
                  <w:t xml:space="preserve"> for more information on NZ business numbers </w:t>
                </w:r>
                <w:r w:rsidR="006D3A02" w:rsidRPr="0060080E">
                  <w:rPr>
                    <w:rStyle w:val="PlaceholderText"/>
                  </w:rPr>
                  <w:t>]</w:t>
                </w:r>
              </w:sdtContent>
            </w:sdt>
          </w:p>
        </w:tc>
      </w:tr>
    </w:tbl>
    <w:p w14:paraId="38E999FF" w14:textId="77777777" w:rsidR="006D3A02" w:rsidRPr="002857F7" w:rsidRDefault="006D3A02" w:rsidP="006D3A02">
      <w:pPr>
        <w:pStyle w:val="Heading4"/>
        <w:rPr>
          <w:lang w:eastAsia="en-NZ"/>
        </w:rPr>
      </w:pPr>
      <w:r w:rsidRPr="002857F7">
        <w:rPr>
          <w:lang w:eastAsia="en-NZ"/>
        </w:rPr>
        <w:t>Please tell us who we can contact</w:t>
      </w:r>
      <w:r>
        <w:rPr>
          <w:lang w:eastAsia="en-NZ"/>
        </w:rPr>
        <w:t xml:space="preserve"> about this application</w:t>
      </w:r>
      <w:r w:rsidRPr="002857F7">
        <w:rPr>
          <w:lang w:eastAsia="en-NZ"/>
        </w:rPr>
        <w:t>.</w:t>
      </w:r>
    </w:p>
    <w:tbl>
      <w:tblPr>
        <w:tblStyle w:val="TableGrid"/>
        <w:tblW w:w="9634" w:type="dxa"/>
        <w:tblLook w:val="04A0" w:firstRow="1" w:lastRow="0" w:firstColumn="1" w:lastColumn="0" w:noHBand="0" w:noVBand="1"/>
      </w:tblPr>
      <w:tblGrid>
        <w:gridCol w:w="2263"/>
        <w:gridCol w:w="7371"/>
      </w:tblGrid>
      <w:tr w:rsidR="006D3A02" w:rsidRPr="0060080E" w14:paraId="79D1C026" w14:textId="77777777" w:rsidTr="00A4654F">
        <w:tc>
          <w:tcPr>
            <w:tcW w:w="2263" w:type="dxa"/>
          </w:tcPr>
          <w:p w14:paraId="74C5961D" w14:textId="77777777" w:rsidR="006D3A02" w:rsidRPr="0060080E" w:rsidRDefault="006D3A02" w:rsidP="00156FBC">
            <w:r w:rsidRPr="0060080E">
              <w:t xml:space="preserve">Name: </w:t>
            </w:r>
          </w:p>
        </w:tc>
        <w:tc>
          <w:tcPr>
            <w:tcW w:w="7371" w:type="dxa"/>
          </w:tcPr>
          <w:p w14:paraId="5B1CC581" w14:textId="77777777" w:rsidR="006D3A02" w:rsidRPr="0060080E" w:rsidRDefault="00D270CE" w:rsidP="00156FBC">
            <w:sdt>
              <w:sdtPr>
                <w:id w:val="1925994367"/>
                <w:placeholder>
                  <w:docPart w:val="8E8EF0BA48354BAAB77D2301CC9CB186"/>
                </w:placeholder>
                <w:temporary/>
                <w:showingPlcHdr/>
                <w:text/>
              </w:sdtPr>
              <w:sdtEndPr/>
              <w:sdtContent>
                <w:r w:rsidR="006D3A02" w:rsidRPr="0060080E">
                  <w:rPr>
                    <w:rStyle w:val="PlaceholderText"/>
                  </w:rPr>
                  <w:t>[Type here]</w:t>
                </w:r>
              </w:sdtContent>
            </w:sdt>
          </w:p>
        </w:tc>
      </w:tr>
      <w:tr w:rsidR="006D3A02" w:rsidRPr="0060080E" w14:paraId="1A307B69" w14:textId="77777777" w:rsidTr="00A4654F">
        <w:tc>
          <w:tcPr>
            <w:tcW w:w="2263" w:type="dxa"/>
          </w:tcPr>
          <w:p w14:paraId="7EC56D48" w14:textId="77777777" w:rsidR="006D3A02" w:rsidRPr="0060080E" w:rsidRDefault="006D3A02" w:rsidP="00156FBC">
            <w:r w:rsidRPr="0060080E">
              <w:t xml:space="preserve">Email address: </w:t>
            </w:r>
          </w:p>
        </w:tc>
        <w:tc>
          <w:tcPr>
            <w:tcW w:w="7371" w:type="dxa"/>
          </w:tcPr>
          <w:p w14:paraId="76FE708B" w14:textId="77777777" w:rsidR="006D3A02" w:rsidRPr="0060080E" w:rsidRDefault="00D270CE" w:rsidP="00156FBC">
            <w:sdt>
              <w:sdtPr>
                <w:id w:val="553896600"/>
                <w:placeholder>
                  <w:docPart w:val="1D8193F26C3548A28B06B36797C73D0D"/>
                </w:placeholder>
                <w:temporary/>
                <w:showingPlcHdr/>
                <w:text/>
              </w:sdtPr>
              <w:sdtEndPr/>
              <w:sdtContent>
                <w:r w:rsidR="006D3A02" w:rsidRPr="0060080E">
                  <w:rPr>
                    <w:rStyle w:val="PlaceholderText"/>
                  </w:rPr>
                  <w:t>[Type here]</w:t>
                </w:r>
              </w:sdtContent>
            </w:sdt>
          </w:p>
        </w:tc>
      </w:tr>
      <w:tr w:rsidR="006D3A02" w:rsidRPr="0060080E" w14:paraId="59A43BD8" w14:textId="77777777" w:rsidTr="00A4654F">
        <w:tc>
          <w:tcPr>
            <w:tcW w:w="2263" w:type="dxa"/>
          </w:tcPr>
          <w:p w14:paraId="50FB28CF" w14:textId="77777777" w:rsidR="006D3A02" w:rsidRPr="0060080E" w:rsidRDefault="006D3A02" w:rsidP="00156FBC">
            <w:r w:rsidRPr="0060080E">
              <w:t xml:space="preserve">Phone number: </w:t>
            </w:r>
          </w:p>
        </w:tc>
        <w:tc>
          <w:tcPr>
            <w:tcW w:w="7371" w:type="dxa"/>
          </w:tcPr>
          <w:p w14:paraId="4E5979D8" w14:textId="77777777" w:rsidR="006D3A02" w:rsidRPr="0060080E" w:rsidRDefault="00D270CE" w:rsidP="00156FBC">
            <w:sdt>
              <w:sdtPr>
                <w:id w:val="-515540625"/>
                <w:placeholder>
                  <w:docPart w:val="8CACD78066684C78990D75AD844EE96E"/>
                </w:placeholder>
                <w:temporary/>
                <w:showingPlcHdr/>
                <w:text/>
              </w:sdtPr>
              <w:sdtEndPr/>
              <w:sdtContent>
                <w:r w:rsidR="006D3A02" w:rsidRPr="0060080E">
                  <w:rPr>
                    <w:rStyle w:val="PlaceholderText"/>
                  </w:rPr>
                  <w:t>[Type here]</w:t>
                </w:r>
              </w:sdtContent>
            </w:sdt>
          </w:p>
        </w:tc>
      </w:tr>
      <w:tr w:rsidR="006D3A02" w:rsidRPr="0060080E" w14:paraId="65B99D7A" w14:textId="77777777" w:rsidTr="00A4654F">
        <w:tc>
          <w:tcPr>
            <w:tcW w:w="2263" w:type="dxa"/>
          </w:tcPr>
          <w:p w14:paraId="0C98A849" w14:textId="77777777" w:rsidR="006D3A02" w:rsidRPr="0060080E" w:rsidRDefault="006D3A02" w:rsidP="00156FBC">
            <w:r>
              <w:t>Who should we contact about the day-to-day running of the project? (if different from above)</w:t>
            </w:r>
          </w:p>
        </w:tc>
        <w:tc>
          <w:tcPr>
            <w:tcW w:w="7371" w:type="dxa"/>
          </w:tcPr>
          <w:p w14:paraId="577CB1B0" w14:textId="77777777" w:rsidR="006D3A02" w:rsidRDefault="00D270CE" w:rsidP="00156FBC">
            <w:sdt>
              <w:sdtPr>
                <w:id w:val="136542077"/>
                <w:placeholder>
                  <w:docPart w:val="4A95653575F245A083DD1D762E91F7D7"/>
                </w:placeholder>
                <w:temporary/>
                <w:showingPlcHdr/>
                <w:text/>
              </w:sdtPr>
              <w:sdtEndPr/>
              <w:sdtContent>
                <w:r w:rsidR="006D3A02" w:rsidRPr="0060080E">
                  <w:rPr>
                    <w:rStyle w:val="PlaceholderText"/>
                  </w:rPr>
                  <w:t>[Type here]</w:t>
                </w:r>
              </w:sdtContent>
            </w:sdt>
          </w:p>
        </w:tc>
      </w:tr>
    </w:tbl>
    <w:p w14:paraId="1CDB4AC8" w14:textId="77777777" w:rsidR="006D3A02" w:rsidRPr="002857F7" w:rsidRDefault="006D3A02" w:rsidP="006D3A02">
      <w:pPr>
        <w:pStyle w:val="Heading4"/>
        <w:rPr>
          <w:lang w:eastAsia="en-NZ"/>
        </w:rPr>
      </w:pPr>
      <w:r w:rsidRPr="002857F7">
        <w:rPr>
          <w:lang w:eastAsia="en-NZ"/>
        </w:rPr>
        <w:t xml:space="preserve">Please tell us about your </w:t>
      </w:r>
      <w:r>
        <w:rPr>
          <w:lang w:eastAsia="en-NZ"/>
        </w:rPr>
        <w:t>project</w:t>
      </w:r>
      <w:r w:rsidRPr="002857F7">
        <w:rPr>
          <w:lang w:eastAsia="en-NZ"/>
        </w:rPr>
        <w:t>.</w:t>
      </w:r>
    </w:p>
    <w:tbl>
      <w:tblPr>
        <w:tblStyle w:val="TableGrid"/>
        <w:tblW w:w="5000" w:type="pct"/>
        <w:tblLook w:val="04A0" w:firstRow="1" w:lastRow="0" w:firstColumn="1" w:lastColumn="0" w:noHBand="0" w:noVBand="1"/>
      </w:tblPr>
      <w:tblGrid>
        <w:gridCol w:w="3275"/>
        <w:gridCol w:w="6353"/>
      </w:tblGrid>
      <w:tr w:rsidR="006D3A02" w:rsidRPr="000703B4" w14:paraId="0EC450F9" w14:textId="77777777" w:rsidTr="00D73306">
        <w:tc>
          <w:tcPr>
            <w:tcW w:w="1701" w:type="pct"/>
            <w:tcBorders>
              <w:bottom w:val="single" w:sz="4" w:space="0" w:color="auto"/>
            </w:tcBorders>
          </w:tcPr>
          <w:p w14:paraId="23D09EFE" w14:textId="77777777" w:rsidR="006D3A02" w:rsidRPr="000703B4" w:rsidRDefault="006D3A02" w:rsidP="00156FBC">
            <w:pPr>
              <w:pStyle w:val="TableText"/>
            </w:pPr>
            <w:r>
              <w:t>Project name:</w:t>
            </w:r>
            <w:r w:rsidRPr="000703B4">
              <w:t xml:space="preserve"> </w:t>
            </w:r>
          </w:p>
        </w:tc>
        <w:tc>
          <w:tcPr>
            <w:tcW w:w="3299" w:type="pct"/>
          </w:tcPr>
          <w:sdt>
            <w:sdtPr>
              <w:id w:val="1695804563"/>
              <w:placeholder>
                <w:docPart w:val="76A8D49FBCDE496C960E743A62370C7F"/>
              </w:placeholder>
              <w:temporary/>
              <w:showingPlcHdr/>
              <w:text/>
            </w:sdtPr>
            <w:sdtEndPr/>
            <w:sdtContent>
              <w:p w14:paraId="157042EE" w14:textId="77777777" w:rsidR="006D3A02" w:rsidRPr="004D0874" w:rsidRDefault="006D3A02" w:rsidP="00156FBC">
                <w:r w:rsidRPr="008A7677">
                  <w:rPr>
                    <w:rStyle w:val="PlaceholderText"/>
                  </w:rPr>
                  <w:t>[Type here]</w:t>
                </w:r>
              </w:p>
            </w:sdtContent>
          </w:sdt>
        </w:tc>
      </w:tr>
      <w:tr w:rsidR="006D3A02" w:rsidRPr="000703B4" w14:paraId="0CCD506F" w14:textId="77777777" w:rsidTr="00D73306">
        <w:tc>
          <w:tcPr>
            <w:tcW w:w="1701" w:type="pct"/>
            <w:tcBorders>
              <w:bottom w:val="nil"/>
            </w:tcBorders>
          </w:tcPr>
          <w:p w14:paraId="24527D10" w14:textId="55B66E7F" w:rsidR="0086221D" w:rsidRDefault="0086221D" w:rsidP="00BA2F5B">
            <w:pPr>
              <w:pStyle w:val="TableText"/>
            </w:pPr>
            <w:r>
              <w:t xml:space="preserve">This fund is </w:t>
            </w:r>
            <w:r w:rsidR="00D31C21">
              <w:t>about</w:t>
            </w:r>
            <w:r>
              <w:t xml:space="preserve"> Youth Wellbeing. </w:t>
            </w:r>
          </w:p>
          <w:p w14:paraId="2F00E198" w14:textId="77777777" w:rsidR="00AD32AF" w:rsidRDefault="006D3A02" w:rsidP="00AD32AF">
            <w:pPr>
              <w:pStyle w:val="TableText"/>
            </w:pPr>
            <w:r w:rsidRPr="000703B4">
              <w:t xml:space="preserve">Describe </w:t>
            </w:r>
            <w:r>
              <w:t xml:space="preserve">what you will do, including </w:t>
            </w:r>
            <w:r w:rsidRPr="000703B4">
              <w:t xml:space="preserve">the activities your </w:t>
            </w:r>
            <w:r>
              <w:t>project</w:t>
            </w:r>
            <w:r w:rsidRPr="000703B4">
              <w:t xml:space="preserve"> will involve</w:t>
            </w:r>
            <w:r w:rsidR="00AD32AF">
              <w:t>.</w:t>
            </w:r>
          </w:p>
          <w:p w14:paraId="055F87F3" w14:textId="5D2B0EFC" w:rsidR="00E72320" w:rsidRDefault="00AD32AF" w:rsidP="00AD32AF">
            <w:pPr>
              <w:pStyle w:val="TableText"/>
            </w:pPr>
            <w:r>
              <w:t>D</w:t>
            </w:r>
            <w:r w:rsidR="0086221D">
              <w:t xml:space="preserve">escribe how your project is </w:t>
            </w:r>
            <w:r>
              <w:t xml:space="preserve">aligned </w:t>
            </w:r>
            <w:r w:rsidR="00840EBB">
              <w:t>our priorities:</w:t>
            </w:r>
            <w:r>
              <w:t xml:space="preserve"> </w:t>
            </w:r>
          </w:p>
          <w:p w14:paraId="1B70625A" w14:textId="6565CAB3" w:rsidR="00E72320" w:rsidRDefault="00E72320" w:rsidP="00E72320">
            <w:pPr>
              <w:pStyle w:val="TableText"/>
              <w:numPr>
                <w:ilvl w:val="0"/>
                <w:numId w:val="20"/>
              </w:numPr>
            </w:pPr>
            <w:r>
              <w:t>strengths-based</w:t>
            </w:r>
          </w:p>
          <w:p w14:paraId="3F7C0D7A" w14:textId="77777777" w:rsidR="00E72320" w:rsidRDefault="00E72320" w:rsidP="00E72320">
            <w:pPr>
              <w:pStyle w:val="TableText"/>
              <w:numPr>
                <w:ilvl w:val="0"/>
                <w:numId w:val="20"/>
              </w:numPr>
            </w:pPr>
            <w:r>
              <w:t>co-designed with young people</w:t>
            </w:r>
            <w:r w:rsidR="0086221D">
              <w:t xml:space="preserve"> </w:t>
            </w:r>
          </w:p>
          <w:p w14:paraId="71B54290" w14:textId="77777777" w:rsidR="00E72320" w:rsidRDefault="0086221D" w:rsidP="00AD32AF">
            <w:pPr>
              <w:pStyle w:val="TableText"/>
              <w:numPr>
                <w:ilvl w:val="0"/>
                <w:numId w:val="20"/>
              </w:numPr>
            </w:pPr>
            <w:r>
              <w:t>focuses on</w:t>
            </w:r>
            <w:r w:rsidR="00E72320">
              <w:t xml:space="preserve"> wellbeing</w:t>
            </w:r>
          </w:p>
          <w:p w14:paraId="5D555FF7" w14:textId="77777777" w:rsidR="00737F51" w:rsidRDefault="0086221D" w:rsidP="00AD32AF">
            <w:pPr>
              <w:pStyle w:val="TableText"/>
              <w:numPr>
                <w:ilvl w:val="0"/>
                <w:numId w:val="20"/>
              </w:numPr>
            </w:pPr>
            <w:r>
              <w:t>leads from a te A</w:t>
            </w:r>
            <w:r w:rsidR="00737F51">
              <w:t>o Māori or Pasifika world view</w:t>
            </w:r>
          </w:p>
          <w:p w14:paraId="1540DB4E" w14:textId="77777777" w:rsidR="00737F51" w:rsidRDefault="0086221D" w:rsidP="00AD32AF">
            <w:pPr>
              <w:pStyle w:val="TableText"/>
              <w:numPr>
                <w:ilvl w:val="0"/>
                <w:numId w:val="20"/>
              </w:numPr>
            </w:pPr>
            <w:r>
              <w:lastRenderedPageBreak/>
              <w:t xml:space="preserve">provides more than service delivery, ie, youth for youth support, </w:t>
            </w:r>
          </w:p>
          <w:p w14:paraId="54EC3D76" w14:textId="5E1FFE3C" w:rsidR="00603E60" w:rsidRDefault="0086221D" w:rsidP="00AD32AF">
            <w:pPr>
              <w:pStyle w:val="TableText"/>
              <w:numPr>
                <w:ilvl w:val="0"/>
                <w:numId w:val="20"/>
              </w:numPr>
            </w:pPr>
            <w:r>
              <w:t>and/or lifts young people’s levels of belonging, connectedness and sense of identity</w:t>
            </w:r>
          </w:p>
          <w:p w14:paraId="72F6E7DC" w14:textId="77777777" w:rsidR="00D73306" w:rsidRDefault="0086221D" w:rsidP="00AD32AF">
            <w:pPr>
              <w:pStyle w:val="TableText"/>
            </w:pPr>
            <w:r>
              <w:t xml:space="preserve">Describe how </w:t>
            </w:r>
            <w:r w:rsidR="00AD32AF">
              <w:t>your project</w:t>
            </w:r>
            <w:r>
              <w:t xml:space="preserve"> relates to one of our key kau</w:t>
            </w:r>
            <w:r w:rsidR="00AD32AF">
              <w:t>p</w:t>
            </w:r>
            <w:r>
              <w:t>apa areas of</w:t>
            </w:r>
            <w:r w:rsidR="00AD32AF">
              <w:t>:</w:t>
            </w:r>
            <w:r>
              <w:t xml:space="preserve"> </w:t>
            </w:r>
          </w:p>
          <w:p w14:paraId="0DF9106B" w14:textId="77777777" w:rsidR="00D73306" w:rsidRDefault="0086221D" w:rsidP="00D73306">
            <w:pPr>
              <w:pStyle w:val="TableText"/>
              <w:numPr>
                <w:ilvl w:val="0"/>
                <w:numId w:val="21"/>
              </w:numPr>
            </w:pPr>
            <w:r>
              <w:t>health promotion</w:t>
            </w:r>
          </w:p>
          <w:p w14:paraId="534B88A8" w14:textId="77777777" w:rsidR="00D73306" w:rsidRDefault="0086221D" w:rsidP="00D73306">
            <w:pPr>
              <w:pStyle w:val="TableText"/>
              <w:numPr>
                <w:ilvl w:val="0"/>
                <w:numId w:val="21"/>
              </w:numPr>
            </w:pPr>
            <w:r>
              <w:t>youth leadership and entrepreneurship</w:t>
            </w:r>
          </w:p>
          <w:p w14:paraId="7B085B21" w14:textId="77777777" w:rsidR="00D73306" w:rsidRDefault="0086221D" w:rsidP="00D73306">
            <w:pPr>
              <w:pStyle w:val="TableText"/>
              <w:numPr>
                <w:ilvl w:val="0"/>
                <w:numId w:val="21"/>
              </w:numPr>
            </w:pPr>
            <w:r>
              <w:t>youth mental wellbeing</w:t>
            </w:r>
          </w:p>
          <w:p w14:paraId="51EE1A56" w14:textId="77777777" w:rsidR="00D73306" w:rsidRDefault="0086221D" w:rsidP="00D73306">
            <w:pPr>
              <w:pStyle w:val="TableText"/>
              <w:numPr>
                <w:ilvl w:val="0"/>
                <w:numId w:val="21"/>
              </w:numPr>
            </w:pPr>
            <w:r>
              <w:t>youth development and engagement</w:t>
            </w:r>
            <w:r w:rsidR="00D73306">
              <w:t xml:space="preserve"> </w:t>
            </w:r>
          </w:p>
          <w:p w14:paraId="1C630FE4" w14:textId="36752BC9" w:rsidR="0086221D" w:rsidRPr="000703B4" w:rsidRDefault="00D73306" w:rsidP="00D73306">
            <w:pPr>
              <w:pStyle w:val="TableText"/>
              <w:numPr>
                <w:ilvl w:val="0"/>
                <w:numId w:val="21"/>
              </w:numPr>
            </w:pPr>
            <w:r>
              <w:t xml:space="preserve">and/or </w:t>
            </w:r>
            <w:r w:rsidR="0086221D">
              <w:t>youth transition entering/leaving school.</w:t>
            </w:r>
          </w:p>
        </w:tc>
        <w:tc>
          <w:tcPr>
            <w:tcW w:w="3299" w:type="pct"/>
          </w:tcPr>
          <w:sdt>
            <w:sdtPr>
              <w:id w:val="-515299884"/>
              <w:placeholder>
                <w:docPart w:val="D121DE1D00194A94BEFF730C32C208B5"/>
              </w:placeholder>
              <w:temporary/>
              <w:showingPlcHdr/>
              <w:text/>
            </w:sdtPr>
            <w:sdtEndPr/>
            <w:sdtContent>
              <w:p w14:paraId="1F65507B" w14:textId="77777777" w:rsidR="006D3A02" w:rsidRPr="004D0874" w:rsidRDefault="006D3A02" w:rsidP="00156FBC">
                <w:r w:rsidRPr="008A7677">
                  <w:rPr>
                    <w:rStyle w:val="PlaceholderText"/>
                  </w:rPr>
                  <w:t>[Type here]</w:t>
                </w:r>
              </w:p>
            </w:sdtContent>
          </w:sdt>
        </w:tc>
      </w:tr>
      <w:tr w:rsidR="006D3A02" w:rsidRPr="000703B4" w14:paraId="1CAA7CA7" w14:textId="77777777" w:rsidTr="00156FBC">
        <w:tc>
          <w:tcPr>
            <w:tcW w:w="1701" w:type="pct"/>
          </w:tcPr>
          <w:p w14:paraId="4A7CA23F" w14:textId="77777777" w:rsidR="006D3A02" w:rsidRPr="000703B4" w:rsidRDefault="006D3A02" w:rsidP="00156FBC">
            <w:pPr>
              <w:pStyle w:val="TableText"/>
            </w:pPr>
            <w:r w:rsidRPr="000703B4">
              <w:t xml:space="preserve">Where and when (or over what period) will </w:t>
            </w:r>
            <w:r>
              <w:t>it</w:t>
            </w:r>
            <w:r w:rsidRPr="000703B4">
              <w:t xml:space="preserve"> take place? </w:t>
            </w:r>
          </w:p>
        </w:tc>
        <w:tc>
          <w:tcPr>
            <w:tcW w:w="3299" w:type="pct"/>
          </w:tcPr>
          <w:sdt>
            <w:sdtPr>
              <w:id w:val="1723947291"/>
              <w:placeholder>
                <w:docPart w:val="380057C03238463CA15F27C4E5D0FE3E"/>
              </w:placeholder>
              <w:temporary/>
              <w:showingPlcHdr/>
              <w:text/>
            </w:sdtPr>
            <w:sdtEndPr/>
            <w:sdtContent>
              <w:p w14:paraId="2A69172A" w14:textId="77777777" w:rsidR="006D3A02" w:rsidRPr="004D0874" w:rsidRDefault="006D3A02" w:rsidP="00156FBC">
                <w:r w:rsidRPr="008A7677">
                  <w:rPr>
                    <w:rStyle w:val="PlaceholderText"/>
                  </w:rPr>
                  <w:t>[Type here]</w:t>
                </w:r>
              </w:p>
            </w:sdtContent>
          </w:sdt>
        </w:tc>
      </w:tr>
      <w:tr w:rsidR="0086221D" w:rsidRPr="000703B4" w14:paraId="21678A90" w14:textId="77777777" w:rsidTr="00156FBC">
        <w:tc>
          <w:tcPr>
            <w:tcW w:w="1701" w:type="pct"/>
          </w:tcPr>
          <w:p w14:paraId="48FEF0FE" w14:textId="206BEF4D" w:rsidR="0086221D" w:rsidRPr="000703B4" w:rsidRDefault="00AD32AF" w:rsidP="005E3BDE">
            <w:pPr>
              <w:pStyle w:val="TableText"/>
            </w:pPr>
            <w:r>
              <w:t>What are the</w:t>
            </w:r>
            <w:r w:rsidR="0086221D">
              <w:t xml:space="preserve"> key risks with your activities</w:t>
            </w:r>
            <w:r w:rsidR="005E3BDE">
              <w:t xml:space="preserve"> and how will you manage them</w:t>
            </w:r>
            <w:r w:rsidR="0086221D">
              <w:t xml:space="preserve">? </w:t>
            </w:r>
          </w:p>
        </w:tc>
        <w:tc>
          <w:tcPr>
            <w:tcW w:w="3299" w:type="pct"/>
          </w:tcPr>
          <w:sdt>
            <w:sdtPr>
              <w:id w:val="1582186300"/>
              <w:placeholder>
                <w:docPart w:val="9E59AA3D64CB4FA0B6193EFB7B76A588"/>
              </w:placeholder>
              <w:temporary/>
              <w:showingPlcHdr/>
              <w:text/>
            </w:sdtPr>
            <w:sdtEndPr/>
            <w:sdtContent>
              <w:p w14:paraId="19F28A02" w14:textId="77777777" w:rsidR="00D73306" w:rsidRDefault="00D73306" w:rsidP="00D73306">
                <w:r w:rsidRPr="008A7677">
                  <w:rPr>
                    <w:rStyle w:val="PlaceholderText"/>
                  </w:rPr>
                  <w:t>[Type here]</w:t>
                </w:r>
              </w:p>
            </w:sdtContent>
          </w:sdt>
          <w:p w14:paraId="777011CB" w14:textId="77777777" w:rsidR="0086221D" w:rsidRDefault="0086221D" w:rsidP="00156FBC"/>
        </w:tc>
      </w:tr>
    </w:tbl>
    <w:p w14:paraId="2188D95B" w14:textId="77777777" w:rsidR="00A4654F" w:rsidRDefault="00A4654F" w:rsidP="00A4654F">
      <w:pPr>
        <w:pStyle w:val="Heading4"/>
      </w:pPr>
      <w:r>
        <w:t>How will you know your project has been successful?</w:t>
      </w:r>
    </w:p>
    <w:tbl>
      <w:tblPr>
        <w:tblStyle w:val="TableGrid"/>
        <w:tblW w:w="9634" w:type="dxa"/>
        <w:tblLook w:val="04A0" w:firstRow="1" w:lastRow="0" w:firstColumn="1" w:lastColumn="0" w:noHBand="0" w:noVBand="1"/>
      </w:tblPr>
      <w:tblGrid>
        <w:gridCol w:w="3084"/>
        <w:gridCol w:w="6550"/>
      </w:tblGrid>
      <w:tr w:rsidR="00A4654F" w14:paraId="546A4230" w14:textId="77777777" w:rsidTr="00A4654F">
        <w:tc>
          <w:tcPr>
            <w:tcW w:w="3084" w:type="dxa"/>
            <w:shd w:val="clear" w:color="auto" w:fill="auto"/>
          </w:tcPr>
          <w:p w14:paraId="1A072A57" w14:textId="78A83438" w:rsidR="00A4654F" w:rsidRPr="00522FEB" w:rsidRDefault="00A4654F" w:rsidP="00906AF2">
            <w:pPr>
              <w:spacing w:before="80" w:after="80"/>
              <w:rPr>
                <w:rFonts w:cstheme="minorHAnsi"/>
              </w:rPr>
            </w:pPr>
            <w:r>
              <w:rPr>
                <w:rFonts w:cstheme="minorHAnsi"/>
              </w:rPr>
              <w:t>What change</w:t>
            </w:r>
            <w:r w:rsidR="00906AF2">
              <w:rPr>
                <w:rFonts w:cstheme="minorHAnsi"/>
              </w:rPr>
              <w:t xml:space="preserve">s are you likely to see in young people </w:t>
            </w:r>
            <w:r w:rsidR="009A7BF5">
              <w:rPr>
                <w:rFonts w:cstheme="minorHAnsi"/>
              </w:rPr>
              <w:t xml:space="preserve">and their community </w:t>
            </w:r>
            <w:r>
              <w:rPr>
                <w:rFonts w:cstheme="minorHAnsi"/>
              </w:rPr>
              <w:t>if your project works?</w:t>
            </w:r>
          </w:p>
        </w:tc>
        <w:tc>
          <w:tcPr>
            <w:tcW w:w="6550" w:type="dxa"/>
          </w:tcPr>
          <w:p w14:paraId="1FEFFA83" w14:textId="77777777" w:rsidR="00A4654F" w:rsidRPr="00522FEB" w:rsidRDefault="00A4654F" w:rsidP="001D22B8">
            <w:pPr>
              <w:spacing w:before="80" w:after="80"/>
              <w:rPr>
                <w:rFonts w:cstheme="minorHAnsi"/>
              </w:rPr>
            </w:pPr>
          </w:p>
        </w:tc>
      </w:tr>
      <w:tr w:rsidR="00A4654F" w14:paraId="13B1B056" w14:textId="77777777" w:rsidTr="00A4654F">
        <w:tc>
          <w:tcPr>
            <w:tcW w:w="3084" w:type="dxa"/>
            <w:shd w:val="clear" w:color="auto" w:fill="auto"/>
          </w:tcPr>
          <w:p w14:paraId="0B7A1A09" w14:textId="77777777" w:rsidR="00A4654F" w:rsidRDefault="00A4654F" w:rsidP="001D22B8">
            <w:pPr>
              <w:spacing w:before="80" w:after="80"/>
              <w:rPr>
                <w:rFonts w:cstheme="minorHAnsi"/>
              </w:rPr>
            </w:pPr>
            <w:r>
              <w:rPr>
                <w:rFonts w:cstheme="minorHAnsi"/>
              </w:rPr>
              <w:t>When and how will you measure these changes?</w:t>
            </w:r>
          </w:p>
        </w:tc>
        <w:tc>
          <w:tcPr>
            <w:tcW w:w="6550" w:type="dxa"/>
          </w:tcPr>
          <w:p w14:paraId="664582A4" w14:textId="77777777" w:rsidR="00A4654F" w:rsidRPr="00522FEB" w:rsidRDefault="00A4654F" w:rsidP="001D22B8">
            <w:pPr>
              <w:spacing w:before="80" w:after="80"/>
              <w:rPr>
                <w:rFonts w:cstheme="minorHAnsi"/>
              </w:rPr>
            </w:pPr>
          </w:p>
        </w:tc>
      </w:tr>
    </w:tbl>
    <w:p w14:paraId="495A1DB3" w14:textId="65E992CE" w:rsidR="0086221D" w:rsidRDefault="0086221D" w:rsidP="0086221D">
      <w:pPr>
        <w:pStyle w:val="Heading4"/>
        <w:rPr>
          <w:lang w:eastAsia="en-NZ"/>
        </w:rPr>
      </w:pPr>
      <w:r>
        <w:rPr>
          <w:lang w:eastAsia="en-NZ"/>
        </w:rPr>
        <w:t>How much funding do you need in total for your project? (This might include funding coming from others):</w:t>
      </w:r>
    </w:p>
    <w:p w14:paraId="1D6361AB" w14:textId="08A6A6EE" w:rsidR="0086221D" w:rsidRPr="0086221D" w:rsidRDefault="0086221D" w:rsidP="0086221D">
      <w:pPr>
        <w:pStyle w:val="BodyText"/>
        <w:rPr>
          <w:lang w:eastAsia="en-NZ"/>
        </w:rPr>
      </w:pPr>
      <w:r>
        <w:rPr>
          <w:lang w:eastAsia="en-NZ"/>
        </w:rPr>
        <w:t>$</w:t>
      </w:r>
    </w:p>
    <w:p w14:paraId="537CD6B4" w14:textId="58FE23C4" w:rsidR="006D3A02" w:rsidRPr="002857F7" w:rsidRDefault="006D3A02" w:rsidP="0086221D">
      <w:pPr>
        <w:pStyle w:val="Heading4"/>
        <w:rPr>
          <w:lang w:eastAsia="en-NZ"/>
        </w:rPr>
      </w:pPr>
      <w:r w:rsidRPr="002857F7">
        <w:rPr>
          <w:lang w:eastAsia="en-NZ"/>
        </w:rPr>
        <w:t>Please tell us about the</w:t>
      </w:r>
      <w:r>
        <w:rPr>
          <w:lang w:eastAsia="en-NZ"/>
        </w:rPr>
        <w:t xml:space="preserve"> total</w:t>
      </w:r>
      <w:r w:rsidRPr="002857F7">
        <w:rPr>
          <w:lang w:eastAsia="en-NZ"/>
        </w:rPr>
        <w:t xml:space="preserve"> funding you need</w:t>
      </w:r>
      <w:r>
        <w:rPr>
          <w:lang w:eastAsia="en-NZ"/>
        </w:rPr>
        <w:t xml:space="preserve"> </w:t>
      </w:r>
      <w:r w:rsidR="0086221D">
        <w:rPr>
          <w:lang w:eastAsia="en-NZ"/>
        </w:rPr>
        <w:t>from Te Whatu Ora</w:t>
      </w:r>
      <w:r>
        <w:rPr>
          <w:lang w:eastAsia="en-NZ"/>
        </w:rPr>
        <w:t>.</w:t>
      </w:r>
      <w:r w:rsidRPr="002857F7">
        <w:rPr>
          <w:lang w:eastAsia="en-NZ"/>
        </w:rPr>
        <w:t xml:space="preserve"> Add more lines as needed.</w:t>
      </w:r>
    </w:p>
    <w:tbl>
      <w:tblPr>
        <w:tblStyle w:val="TableGrid"/>
        <w:tblW w:w="5000" w:type="pct"/>
        <w:tblLook w:val="01E0" w:firstRow="1" w:lastRow="1" w:firstColumn="1" w:lastColumn="1" w:noHBand="0" w:noVBand="0"/>
      </w:tblPr>
      <w:tblGrid>
        <w:gridCol w:w="5113"/>
        <w:gridCol w:w="1806"/>
        <w:gridCol w:w="2709"/>
      </w:tblGrid>
      <w:tr w:rsidR="006D3A02" w:rsidRPr="000703B4" w14:paraId="04EAA233" w14:textId="77777777" w:rsidTr="00156FBC">
        <w:tc>
          <w:tcPr>
            <w:tcW w:w="2655" w:type="pct"/>
          </w:tcPr>
          <w:p w14:paraId="77458E87" w14:textId="77777777" w:rsidR="006D3A02" w:rsidRPr="000703B4" w:rsidRDefault="006D3A02" w:rsidP="00156FBC">
            <w:pPr>
              <w:pStyle w:val="TableText"/>
              <w:rPr>
                <w:b/>
                <w:bCs/>
              </w:rPr>
            </w:pPr>
            <w:r w:rsidRPr="000703B4">
              <w:rPr>
                <w:b/>
                <w:bCs/>
              </w:rPr>
              <w:t>Description of item</w:t>
            </w:r>
          </w:p>
        </w:tc>
        <w:tc>
          <w:tcPr>
            <w:tcW w:w="938" w:type="pct"/>
          </w:tcPr>
          <w:p w14:paraId="4279DAC3" w14:textId="3FBF97A5" w:rsidR="006D3A02" w:rsidRPr="000703B4" w:rsidRDefault="00F35BA9" w:rsidP="00156FBC">
            <w:pPr>
              <w:pStyle w:val="TableText"/>
              <w:rPr>
                <w:b/>
                <w:bCs/>
              </w:rPr>
            </w:pPr>
            <w:r>
              <w:rPr>
                <w:b/>
                <w:bCs/>
              </w:rPr>
              <w:t>C</w:t>
            </w:r>
            <w:r w:rsidR="006D3A02" w:rsidRPr="000703B4">
              <w:rPr>
                <w:b/>
                <w:bCs/>
              </w:rPr>
              <w:t xml:space="preserve">ost calculation (eg, unit price x number of units) </w:t>
            </w:r>
          </w:p>
        </w:tc>
        <w:tc>
          <w:tcPr>
            <w:tcW w:w="1407" w:type="pct"/>
          </w:tcPr>
          <w:p w14:paraId="57CA3F48" w14:textId="77777777" w:rsidR="006D3A02" w:rsidRPr="000703B4" w:rsidRDefault="006D3A02" w:rsidP="00156FBC">
            <w:pPr>
              <w:pStyle w:val="TableText"/>
              <w:rPr>
                <w:b/>
                <w:bCs/>
              </w:rPr>
            </w:pPr>
            <w:r w:rsidRPr="000703B4">
              <w:rPr>
                <w:b/>
                <w:bCs/>
              </w:rPr>
              <w:t xml:space="preserve">Funding sought from </w:t>
            </w:r>
            <w:r>
              <w:rPr>
                <w:b/>
                <w:bCs/>
              </w:rPr>
              <w:t>Te Whatu Ora</w:t>
            </w:r>
            <w:r w:rsidRPr="000703B4">
              <w:rPr>
                <w:b/>
                <w:bCs/>
              </w:rPr>
              <w:t xml:space="preserve"> (excluding GST)</w:t>
            </w:r>
          </w:p>
        </w:tc>
      </w:tr>
      <w:tr w:rsidR="006D3A02" w:rsidRPr="000703B4" w14:paraId="2D8E80D4" w14:textId="77777777" w:rsidTr="00156FBC">
        <w:tc>
          <w:tcPr>
            <w:tcW w:w="2655" w:type="pct"/>
          </w:tcPr>
          <w:p w14:paraId="385D275D" w14:textId="77777777" w:rsidR="006D3A02" w:rsidRPr="000703B4" w:rsidRDefault="006D3A02" w:rsidP="00156FBC">
            <w:pPr>
              <w:pStyle w:val="TableText"/>
            </w:pPr>
          </w:p>
        </w:tc>
        <w:tc>
          <w:tcPr>
            <w:tcW w:w="938" w:type="pct"/>
          </w:tcPr>
          <w:p w14:paraId="68BBF466" w14:textId="77777777" w:rsidR="006D3A02" w:rsidRPr="000703B4" w:rsidRDefault="006D3A02" w:rsidP="00156FBC">
            <w:pPr>
              <w:pStyle w:val="TableText"/>
            </w:pPr>
          </w:p>
        </w:tc>
        <w:tc>
          <w:tcPr>
            <w:tcW w:w="1407" w:type="pct"/>
          </w:tcPr>
          <w:p w14:paraId="0D9BD030" w14:textId="77777777" w:rsidR="006D3A02" w:rsidRPr="000703B4" w:rsidRDefault="006D3A02" w:rsidP="00156FBC">
            <w:pPr>
              <w:pStyle w:val="TableText"/>
            </w:pPr>
            <w:r w:rsidRPr="000703B4">
              <w:t>$</w:t>
            </w:r>
          </w:p>
        </w:tc>
      </w:tr>
      <w:tr w:rsidR="006D3A02" w:rsidRPr="000703B4" w14:paraId="42D1AB68" w14:textId="77777777" w:rsidTr="00156FBC">
        <w:tc>
          <w:tcPr>
            <w:tcW w:w="2655" w:type="pct"/>
          </w:tcPr>
          <w:p w14:paraId="4EF1121E" w14:textId="77777777" w:rsidR="006D3A02" w:rsidRPr="000703B4" w:rsidRDefault="006D3A02" w:rsidP="00156FBC">
            <w:pPr>
              <w:pStyle w:val="TableText"/>
            </w:pPr>
          </w:p>
        </w:tc>
        <w:tc>
          <w:tcPr>
            <w:tcW w:w="938" w:type="pct"/>
          </w:tcPr>
          <w:p w14:paraId="1150DF38" w14:textId="77777777" w:rsidR="006D3A02" w:rsidRPr="000703B4" w:rsidRDefault="006D3A02" w:rsidP="00156FBC">
            <w:pPr>
              <w:pStyle w:val="TableText"/>
            </w:pPr>
          </w:p>
        </w:tc>
        <w:tc>
          <w:tcPr>
            <w:tcW w:w="1407" w:type="pct"/>
          </w:tcPr>
          <w:p w14:paraId="66902469" w14:textId="77777777" w:rsidR="006D3A02" w:rsidRPr="000703B4" w:rsidRDefault="006D3A02" w:rsidP="00156FBC">
            <w:pPr>
              <w:pStyle w:val="TableText"/>
            </w:pPr>
            <w:r w:rsidRPr="000703B4">
              <w:t>$</w:t>
            </w:r>
          </w:p>
        </w:tc>
      </w:tr>
      <w:tr w:rsidR="006D3A02" w:rsidRPr="000703B4" w14:paraId="645480F0" w14:textId="77777777" w:rsidTr="00156FBC">
        <w:tc>
          <w:tcPr>
            <w:tcW w:w="2655" w:type="pct"/>
          </w:tcPr>
          <w:p w14:paraId="00A997C4" w14:textId="77777777" w:rsidR="006D3A02" w:rsidRPr="000703B4" w:rsidRDefault="006D3A02" w:rsidP="00156FBC">
            <w:pPr>
              <w:pStyle w:val="TableText"/>
            </w:pPr>
          </w:p>
        </w:tc>
        <w:tc>
          <w:tcPr>
            <w:tcW w:w="938" w:type="pct"/>
          </w:tcPr>
          <w:p w14:paraId="052FEBA9" w14:textId="77777777" w:rsidR="006D3A02" w:rsidRPr="000703B4" w:rsidRDefault="006D3A02" w:rsidP="00156FBC">
            <w:pPr>
              <w:pStyle w:val="TableText"/>
            </w:pPr>
          </w:p>
        </w:tc>
        <w:tc>
          <w:tcPr>
            <w:tcW w:w="1407" w:type="pct"/>
          </w:tcPr>
          <w:p w14:paraId="1A706161" w14:textId="77777777" w:rsidR="006D3A02" w:rsidRPr="000703B4" w:rsidRDefault="006D3A02" w:rsidP="00156FBC">
            <w:pPr>
              <w:pStyle w:val="TableText"/>
            </w:pPr>
            <w:r w:rsidRPr="000703B4">
              <w:t>$</w:t>
            </w:r>
          </w:p>
        </w:tc>
      </w:tr>
      <w:tr w:rsidR="006D3A02" w:rsidRPr="000703B4" w14:paraId="13A1CF3C" w14:textId="77777777" w:rsidTr="00156FBC">
        <w:tc>
          <w:tcPr>
            <w:tcW w:w="2655" w:type="pct"/>
          </w:tcPr>
          <w:p w14:paraId="18E368B0" w14:textId="77777777" w:rsidR="006D3A02" w:rsidRPr="000703B4" w:rsidRDefault="006D3A02" w:rsidP="00156FBC">
            <w:pPr>
              <w:pStyle w:val="TableText"/>
            </w:pPr>
          </w:p>
        </w:tc>
        <w:tc>
          <w:tcPr>
            <w:tcW w:w="938" w:type="pct"/>
          </w:tcPr>
          <w:p w14:paraId="6733EA66" w14:textId="77777777" w:rsidR="006D3A02" w:rsidRPr="000703B4" w:rsidRDefault="006D3A02" w:rsidP="00156FBC">
            <w:pPr>
              <w:pStyle w:val="TableText"/>
            </w:pPr>
          </w:p>
        </w:tc>
        <w:tc>
          <w:tcPr>
            <w:tcW w:w="1407" w:type="pct"/>
          </w:tcPr>
          <w:p w14:paraId="4DB42950" w14:textId="77777777" w:rsidR="006D3A02" w:rsidRPr="000703B4" w:rsidRDefault="006D3A02" w:rsidP="00156FBC">
            <w:pPr>
              <w:pStyle w:val="TableText"/>
            </w:pPr>
            <w:r w:rsidRPr="000703B4">
              <w:t>$</w:t>
            </w:r>
          </w:p>
        </w:tc>
      </w:tr>
      <w:tr w:rsidR="006D3A02" w:rsidRPr="000703B4" w14:paraId="1970336E" w14:textId="77777777" w:rsidTr="00156FBC">
        <w:tc>
          <w:tcPr>
            <w:tcW w:w="3593" w:type="pct"/>
            <w:gridSpan w:val="2"/>
          </w:tcPr>
          <w:p w14:paraId="4197FD39" w14:textId="77777777" w:rsidR="006D3A02" w:rsidRPr="000703B4" w:rsidRDefault="006D3A02" w:rsidP="00156FBC">
            <w:pPr>
              <w:pStyle w:val="TableText"/>
              <w:rPr>
                <w:b/>
                <w:bCs/>
              </w:rPr>
            </w:pPr>
            <w:r w:rsidRPr="000703B4">
              <w:rPr>
                <w:b/>
                <w:bCs/>
              </w:rPr>
              <w:t xml:space="preserve">TOTAL funding sought from </w:t>
            </w:r>
            <w:r>
              <w:rPr>
                <w:b/>
                <w:bCs/>
              </w:rPr>
              <w:t>Te Whatu Ora</w:t>
            </w:r>
            <w:r w:rsidRPr="000703B4">
              <w:rPr>
                <w:b/>
                <w:bCs/>
              </w:rPr>
              <w:t xml:space="preserve"> </w:t>
            </w:r>
          </w:p>
        </w:tc>
        <w:tc>
          <w:tcPr>
            <w:tcW w:w="1407" w:type="pct"/>
          </w:tcPr>
          <w:p w14:paraId="7EDA5808" w14:textId="77777777" w:rsidR="006D3A02" w:rsidRPr="000703B4" w:rsidRDefault="006D3A02" w:rsidP="00156FBC">
            <w:pPr>
              <w:pStyle w:val="TableText"/>
              <w:rPr>
                <w:b/>
                <w:bCs/>
              </w:rPr>
            </w:pPr>
            <w:r w:rsidRPr="000703B4">
              <w:rPr>
                <w:b/>
                <w:bCs/>
              </w:rPr>
              <w:t>$</w:t>
            </w:r>
          </w:p>
        </w:tc>
      </w:tr>
    </w:tbl>
    <w:p w14:paraId="0071B4A5" w14:textId="77777777" w:rsidR="006D3A02" w:rsidRDefault="006D3A02" w:rsidP="006D3A02">
      <w:pPr>
        <w:pStyle w:val="123"/>
        <w:numPr>
          <w:ilvl w:val="0"/>
          <w:numId w:val="0"/>
        </w:numPr>
        <w:rPr>
          <w:lang w:eastAsia="en-NZ"/>
        </w:rPr>
      </w:pPr>
    </w:p>
    <w:tbl>
      <w:tblPr>
        <w:tblStyle w:val="TableGrid"/>
        <w:tblW w:w="5000" w:type="pct"/>
        <w:tblLook w:val="04A0" w:firstRow="1" w:lastRow="0" w:firstColumn="1" w:lastColumn="0" w:noHBand="0" w:noVBand="1"/>
      </w:tblPr>
      <w:tblGrid>
        <w:gridCol w:w="3275"/>
        <w:gridCol w:w="6353"/>
      </w:tblGrid>
      <w:tr w:rsidR="006D3A02" w:rsidRPr="000703B4" w14:paraId="26365B6E" w14:textId="77777777" w:rsidTr="00156FBC">
        <w:tc>
          <w:tcPr>
            <w:tcW w:w="1701" w:type="pct"/>
          </w:tcPr>
          <w:p w14:paraId="252BBB77" w14:textId="77777777" w:rsidR="006D3A02" w:rsidRPr="000703B4" w:rsidRDefault="006D3A02" w:rsidP="00156FBC">
            <w:pPr>
              <w:pStyle w:val="BodyText"/>
            </w:pPr>
            <w:r w:rsidRPr="000703B4">
              <w:t xml:space="preserve">Do you have other financial support or sponsorship for this </w:t>
            </w:r>
            <w:r>
              <w:t>project</w:t>
            </w:r>
            <w:r w:rsidRPr="000703B4">
              <w:t xml:space="preserve">?  </w:t>
            </w:r>
          </w:p>
        </w:tc>
        <w:tc>
          <w:tcPr>
            <w:tcW w:w="3299" w:type="pct"/>
          </w:tcPr>
          <w:p w14:paraId="19C38D70" w14:textId="77777777" w:rsidR="006D3A02" w:rsidRPr="000703B4" w:rsidRDefault="00D270CE" w:rsidP="00156FBC">
            <w:pPr>
              <w:pStyle w:val="BodyText"/>
              <w:rPr>
                <w:b/>
              </w:rPr>
            </w:pPr>
            <w:sdt>
              <w:sdtPr>
                <w:rPr>
                  <w:b/>
                  <w:sz w:val="28"/>
                  <w:szCs w:val="28"/>
                </w:rPr>
                <w:id w:val="-1913077198"/>
                <w14:checkbox>
                  <w14:checked w14:val="0"/>
                  <w14:checkedState w14:val="2612" w14:font="MS Gothic"/>
                  <w14:uncheckedState w14:val="2610" w14:font="MS Gothic"/>
                </w14:checkbox>
              </w:sdtPr>
              <w:sdtEndPr/>
              <w:sdtContent>
                <w:r w:rsidR="006D3A02">
                  <w:rPr>
                    <w:rFonts w:ascii="MS Gothic" w:eastAsia="MS Gothic" w:hAnsi="MS Gothic" w:hint="eastAsia"/>
                    <w:b/>
                    <w:sz w:val="28"/>
                    <w:szCs w:val="28"/>
                  </w:rPr>
                  <w:t>☐</w:t>
                </w:r>
              </w:sdtContent>
            </w:sdt>
            <w:r w:rsidR="006D3A02" w:rsidRPr="000703B4">
              <w:rPr>
                <w:b/>
              </w:rPr>
              <w:t xml:space="preserve"> No</w:t>
            </w:r>
            <w:r w:rsidR="006D3A02">
              <w:rPr>
                <w:b/>
              </w:rPr>
              <w:t xml:space="preserve"> </w:t>
            </w:r>
            <w:r w:rsidR="006D3A02" w:rsidRPr="000703B4">
              <w:rPr>
                <w:b/>
              </w:rPr>
              <w:t xml:space="preserve"> </w:t>
            </w:r>
            <w:r w:rsidR="006D3A02" w:rsidRPr="000703B4">
              <w:rPr>
                <w:b/>
              </w:rPr>
              <w:tab/>
            </w:r>
            <w:sdt>
              <w:sdtPr>
                <w:rPr>
                  <w:b/>
                  <w:sz w:val="28"/>
                  <w:szCs w:val="28"/>
                </w:rPr>
                <w:id w:val="-239637638"/>
                <w14:checkbox>
                  <w14:checked w14:val="0"/>
                  <w14:checkedState w14:val="2612" w14:font="MS Gothic"/>
                  <w14:uncheckedState w14:val="2610" w14:font="MS Gothic"/>
                </w14:checkbox>
              </w:sdtPr>
              <w:sdtEndPr/>
              <w:sdtContent>
                <w:r w:rsidR="006D3A02" w:rsidRPr="002852CB">
                  <w:rPr>
                    <w:rFonts w:ascii="MS Gothic" w:eastAsia="MS Gothic" w:hAnsi="MS Gothic" w:hint="eastAsia"/>
                    <w:b/>
                    <w:sz w:val="28"/>
                    <w:szCs w:val="28"/>
                  </w:rPr>
                  <w:t>☐</w:t>
                </w:r>
              </w:sdtContent>
            </w:sdt>
            <w:r w:rsidR="006D3A02" w:rsidRPr="000703B4">
              <w:rPr>
                <w:b/>
              </w:rPr>
              <w:t xml:space="preserve"> Yes </w:t>
            </w:r>
          </w:p>
          <w:p w14:paraId="7E15D26B" w14:textId="77777777" w:rsidR="006D3A02" w:rsidRPr="000703B4" w:rsidRDefault="006D3A02" w:rsidP="00156FBC">
            <w:pPr>
              <w:pStyle w:val="BodyText"/>
            </w:pPr>
            <w:r w:rsidRPr="000703B4">
              <w:rPr>
                <w:b/>
              </w:rPr>
              <w:t xml:space="preserve">If yes, </w:t>
            </w:r>
            <w:r w:rsidRPr="000703B4">
              <w:t>please complete the table below, otherwise continue to next section.</w:t>
            </w:r>
            <w:r w:rsidRPr="000703B4">
              <w:rPr>
                <w:b/>
              </w:rPr>
              <w:t xml:space="preserve"> </w:t>
            </w:r>
          </w:p>
        </w:tc>
      </w:tr>
    </w:tbl>
    <w:p w14:paraId="0E5E5345" w14:textId="77777777" w:rsidR="006D3A02" w:rsidRDefault="006D3A02" w:rsidP="006D3A02">
      <w:pPr>
        <w:pStyle w:val="123"/>
        <w:numPr>
          <w:ilvl w:val="0"/>
          <w:numId w:val="0"/>
        </w:numPr>
        <w:rPr>
          <w:lang w:eastAsia="en-NZ"/>
        </w:rPr>
      </w:pPr>
    </w:p>
    <w:tbl>
      <w:tblPr>
        <w:tblStyle w:val="TableGrid"/>
        <w:tblW w:w="5000" w:type="pct"/>
        <w:tblLook w:val="01E0" w:firstRow="1" w:lastRow="1" w:firstColumn="1" w:lastColumn="1" w:noHBand="0" w:noVBand="0"/>
      </w:tblPr>
      <w:tblGrid>
        <w:gridCol w:w="4512"/>
        <w:gridCol w:w="2559"/>
        <w:gridCol w:w="2557"/>
      </w:tblGrid>
      <w:tr w:rsidR="006D3A02" w:rsidRPr="000703B4" w14:paraId="7F0E38B6" w14:textId="77777777" w:rsidTr="00156FBC">
        <w:tc>
          <w:tcPr>
            <w:tcW w:w="2343" w:type="pct"/>
          </w:tcPr>
          <w:p w14:paraId="53AD3C68" w14:textId="77777777" w:rsidR="006D3A02" w:rsidRPr="000703B4" w:rsidRDefault="006D3A02" w:rsidP="00156FBC">
            <w:pPr>
              <w:pStyle w:val="TableText"/>
              <w:rPr>
                <w:b/>
                <w:bCs/>
              </w:rPr>
            </w:pPr>
            <w:r w:rsidRPr="000703B4">
              <w:rPr>
                <w:b/>
                <w:bCs/>
              </w:rPr>
              <w:t>Other</w:t>
            </w:r>
            <w:r>
              <w:rPr>
                <w:b/>
                <w:bCs/>
              </w:rPr>
              <w:t>s</w:t>
            </w:r>
            <w:r w:rsidRPr="000703B4">
              <w:rPr>
                <w:b/>
                <w:bCs/>
              </w:rPr>
              <w:t xml:space="preserve"> contributing to the project</w:t>
            </w:r>
          </w:p>
        </w:tc>
        <w:tc>
          <w:tcPr>
            <w:tcW w:w="1329" w:type="pct"/>
          </w:tcPr>
          <w:p w14:paraId="37F3406B" w14:textId="77777777" w:rsidR="006D3A02" w:rsidRPr="000703B4" w:rsidRDefault="006D3A02" w:rsidP="00156FBC">
            <w:pPr>
              <w:pStyle w:val="TableText"/>
              <w:rPr>
                <w:b/>
                <w:bCs/>
              </w:rPr>
            </w:pPr>
            <w:r w:rsidRPr="000703B4">
              <w:rPr>
                <w:b/>
                <w:bCs/>
              </w:rPr>
              <w:t xml:space="preserve">Amount funded </w:t>
            </w:r>
          </w:p>
        </w:tc>
        <w:tc>
          <w:tcPr>
            <w:tcW w:w="1328" w:type="pct"/>
          </w:tcPr>
          <w:p w14:paraId="09FB0C29" w14:textId="77777777" w:rsidR="006D3A02" w:rsidRPr="000703B4" w:rsidRDefault="006D3A02" w:rsidP="00156FBC">
            <w:pPr>
              <w:pStyle w:val="TableText"/>
              <w:rPr>
                <w:b/>
                <w:bCs/>
              </w:rPr>
            </w:pPr>
            <w:r w:rsidRPr="000703B4">
              <w:rPr>
                <w:b/>
                <w:bCs/>
              </w:rPr>
              <w:t xml:space="preserve">Is this other contribution confirmed? Yes / No </w:t>
            </w:r>
          </w:p>
        </w:tc>
      </w:tr>
      <w:tr w:rsidR="006D3A02" w:rsidRPr="000703B4" w14:paraId="35D014CF" w14:textId="77777777" w:rsidTr="00156FBC">
        <w:tc>
          <w:tcPr>
            <w:tcW w:w="2343" w:type="pct"/>
          </w:tcPr>
          <w:p w14:paraId="5FA2AAAE" w14:textId="77777777" w:rsidR="006D3A02" w:rsidRPr="000703B4" w:rsidRDefault="00D270CE" w:rsidP="00156FBC">
            <w:pPr>
              <w:pStyle w:val="TableText"/>
            </w:pPr>
            <w:sdt>
              <w:sdtPr>
                <w:id w:val="1977017748"/>
                <w:placeholder>
                  <w:docPart w:val="C1AA078FCEF5407289199B9EDA1929E6"/>
                </w:placeholder>
                <w:temporary/>
                <w:showingPlcHdr/>
                <w:text/>
              </w:sdtPr>
              <w:sdtEndPr/>
              <w:sdtContent>
                <w:r w:rsidR="006D3A02" w:rsidRPr="00832279">
                  <w:rPr>
                    <w:rStyle w:val="PlaceholderText"/>
                  </w:rPr>
                  <w:t>[Enter the details here]</w:t>
                </w:r>
              </w:sdtContent>
            </w:sdt>
          </w:p>
        </w:tc>
        <w:tc>
          <w:tcPr>
            <w:tcW w:w="1329" w:type="pct"/>
          </w:tcPr>
          <w:p w14:paraId="7E7ACC1E" w14:textId="77777777" w:rsidR="006D3A02" w:rsidRPr="000703B4" w:rsidRDefault="00D270CE" w:rsidP="00156FBC">
            <w:pPr>
              <w:pStyle w:val="TableText"/>
            </w:pPr>
            <w:sdt>
              <w:sdtPr>
                <w:id w:val="-4218332"/>
                <w:placeholder>
                  <w:docPart w:val="9A2ACFD346D14167B027EBD014DD4F2C"/>
                </w:placeholder>
                <w:temporary/>
                <w:showingPlcHdr/>
                <w:text/>
              </w:sdtPr>
              <w:sdtEndPr/>
              <w:sdtContent>
                <w:r w:rsidR="006D3A02" w:rsidRPr="004D0874">
                  <w:rPr>
                    <w:rStyle w:val="PlaceholderText"/>
                  </w:rPr>
                  <w:t>[</w:t>
                </w:r>
                <w:r w:rsidR="006D3A02">
                  <w:rPr>
                    <w:rStyle w:val="PlaceholderText"/>
                  </w:rPr>
                  <w:t>Enter the amount here</w:t>
                </w:r>
                <w:r w:rsidR="006D3A02" w:rsidRPr="004D0874">
                  <w:rPr>
                    <w:rStyle w:val="PlaceholderText"/>
                  </w:rPr>
                  <w:t>]</w:t>
                </w:r>
              </w:sdtContent>
            </w:sdt>
          </w:p>
        </w:tc>
        <w:tc>
          <w:tcPr>
            <w:tcW w:w="1328" w:type="pct"/>
          </w:tcPr>
          <w:p w14:paraId="47F5A537" w14:textId="77777777" w:rsidR="006D3A02" w:rsidRPr="000703B4" w:rsidRDefault="006D3A02" w:rsidP="00156FBC">
            <w:pPr>
              <w:pStyle w:val="TableText"/>
            </w:pPr>
          </w:p>
        </w:tc>
      </w:tr>
      <w:tr w:rsidR="006D3A02" w:rsidRPr="000703B4" w14:paraId="1A7E9B2F" w14:textId="77777777" w:rsidTr="00156FBC">
        <w:tc>
          <w:tcPr>
            <w:tcW w:w="2343" w:type="pct"/>
          </w:tcPr>
          <w:p w14:paraId="0ABB1D46" w14:textId="77777777" w:rsidR="006D3A02" w:rsidRPr="000703B4" w:rsidRDefault="00D270CE" w:rsidP="00156FBC">
            <w:pPr>
              <w:pStyle w:val="TableText"/>
            </w:pPr>
            <w:sdt>
              <w:sdtPr>
                <w:id w:val="-1200627220"/>
                <w:placeholder>
                  <w:docPart w:val="76440711F9D8439E9E11925458D1D8C1"/>
                </w:placeholder>
                <w:temporary/>
                <w:showingPlcHdr/>
                <w:text/>
              </w:sdtPr>
              <w:sdtEndPr/>
              <w:sdtContent>
                <w:r w:rsidR="006D3A02" w:rsidRPr="00832279">
                  <w:rPr>
                    <w:rStyle w:val="PlaceholderText"/>
                  </w:rPr>
                  <w:t>[Enter the details here]</w:t>
                </w:r>
              </w:sdtContent>
            </w:sdt>
          </w:p>
        </w:tc>
        <w:tc>
          <w:tcPr>
            <w:tcW w:w="1329" w:type="pct"/>
          </w:tcPr>
          <w:p w14:paraId="475EB243" w14:textId="77777777" w:rsidR="006D3A02" w:rsidRPr="000703B4" w:rsidRDefault="00D270CE" w:rsidP="00156FBC">
            <w:pPr>
              <w:pStyle w:val="TableText"/>
            </w:pPr>
            <w:sdt>
              <w:sdtPr>
                <w:id w:val="-480227098"/>
                <w:placeholder>
                  <w:docPart w:val="EF40C728458A4067B2BABD74EC5D6E6D"/>
                </w:placeholder>
                <w:temporary/>
                <w:showingPlcHdr/>
                <w:text/>
              </w:sdtPr>
              <w:sdtEndPr/>
              <w:sdtContent>
                <w:r w:rsidR="006D3A02" w:rsidRPr="00E10028">
                  <w:rPr>
                    <w:rStyle w:val="PlaceholderText"/>
                  </w:rPr>
                  <w:t>[Enter the amount here]</w:t>
                </w:r>
              </w:sdtContent>
            </w:sdt>
          </w:p>
        </w:tc>
        <w:tc>
          <w:tcPr>
            <w:tcW w:w="1328" w:type="pct"/>
          </w:tcPr>
          <w:p w14:paraId="16E99826" w14:textId="77777777" w:rsidR="006D3A02" w:rsidRPr="000703B4" w:rsidRDefault="006D3A02" w:rsidP="00156FBC">
            <w:pPr>
              <w:pStyle w:val="TableText"/>
            </w:pPr>
          </w:p>
        </w:tc>
      </w:tr>
      <w:tr w:rsidR="006D3A02" w:rsidRPr="000703B4" w14:paraId="06632027" w14:textId="77777777" w:rsidTr="00156FBC">
        <w:tc>
          <w:tcPr>
            <w:tcW w:w="2343" w:type="pct"/>
          </w:tcPr>
          <w:p w14:paraId="06142874" w14:textId="77777777" w:rsidR="006D3A02" w:rsidRPr="000703B4" w:rsidRDefault="00D270CE" w:rsidP="00156FBC">
            <w:pPr>
              <w:pStyle w:val="TableText"/>
            </w:pPr>
            <w:sdt>
              <w:sdtPr>
                <w:id w:val="-1937430237"/>
                <w:placeholder>
                  <w:docPart w:val="AAAB141611524B89AE0162A54B96AFC1"/>
                </w:placeholder>
                <w:temporary/>
                <w:showingPlcHdr/>
                <w:text/>
              </w:sdtPr>
              <w:sdtEndPr/>
              <w:sdtContent>
                <w:r w:rsidR="006D3A02" w:rsidRPr="00832279">
                  <w:rPr>
                    <w:rStyle w:val="PlaceholderText"/>
                  </w:rPr>
                  <w:t>[Enter the details here]</w:t>
                </w:r>
              </w:sdtContent>
            </w:sdt>
          </w:p>
        </w:tc>
        <w:tc>
          <w:tcPr>
            <w:tcW w:w="1329" w:type="pct"/>
          </w:tcPr>
          <w:p w14:paraId="4E609D77" w14:textId="77777777" w:rsidR="006D3A02" w:rsidRPr="000703B4" w:rsidRDefault="00D270CE" w:rsidP="00156FBC">
            <w:pPr>
              <w:pStyle w:val="TableText"/>
            </w:pPr>
            <w:sdt>
              <w:sdtPr>
                <w:id w:val="-409544826"/>
                <w:placeholder>
                  <w:docPart w:val="15A7EDFCA3214E0788ED8359D80AEDCB"/>
                </w:placeholder>
                <w:temporary/>
                <w:showingPlcHdr/>
                <w:text/>
              </w:sdtPr>
              <w:sdtEndPr/>
              <w:sdtContent>
                <w:r w:rsidR="006D3A02" w:rsidRPr="00E10028">
                  <w:rPr>
                    <w:rStyle w:val="PlaceholderText"/>
                  </w:rPr>
                  <w:t>[Enter the amount here]</w:t>
                </w:r>
              </w:sdtContent>
            </w:sdt>
          </w:p>
        </w:tc>
        <w:tc>
          <w:tcPr>
            <w:tcW w:w="1328" w:type="pct"/>
          </w:tcPr>
          <w:p w14:paraId="6B85C854" w14:textId="77777777" w:rsidR="006D3A02" w:rsidRPr="000703B4" w:rsidRDefault="006D3A02" w:rsidP="00156FBC">
            <w:pPr>
              <w:pStyle w:val="TableText"/>
            </w:pPr>
          </w:p>
        </w:tc>
      </w:tr>
      <w:tr w:rsidR="006D3A02" w:rsidRPr="000703B4" w14:paraId="7D6BCC5A" w14:textId="77777777" w:rsidTr="00156FBC">
        <w:tc>
          <w:tcPr>
            <w:tcW w:w="2343" w:type="pct"/>
          </w:tcPr>
          <w:p w14:paraId="23D51F5C" w14:textId="77777777" w:rsidR="006D3A02" w:rsidRPr="000703B4" w:rsidRDefault="006D3A02" w:rsidP="00156FBC">
            <w:pPr>
              <w:pStyle w:val="TableText"/>
              <w:rPr>
                <w:b/>
                <w:bCs/>
              </w:rPr>
            </w:pPr>
            <w:r w:rsidRPr="000703B4">
              <w:rPr>
                <w:b/>
                <w:bCs/>
              </w:rPr>
              <w:t xml:space="preserve">TOTAL of other funding </w:t>
            </w:r>
          </w:p>
        </w:tc>
        <w:tc>
          <w:tcPr>
            <w:tcW w:w="2657" w:type="pct"/>
            <w:gridSpan w:val="2"/>
          </w:tcPr>
          <w:p w14:paraId="4220BFD3" w14:textId="77777777" w:rsidR="006D3A02" w:rsidRPr="000703B4" w:rsidRDefault="006D3A02" w:rsidP="00156FBC">
            <w:pPr>
              <w:pStyle w:val="TableText"/>
              <w:rPr>
                <w:b/>
                <w:bCs/>
              </w:rPr>
            </w:pPr>
            <w:r w:rsidRPr="000703B4">
              <w:rPr>
                <w:b/>
                <w:bCs/>
              </w:rPr>
              <w:t>$</w:t>
            </w:r>
          </w:p>
        </w:tc>
      </w:tr>
    </w:tbl>
    <w:p w14:paraId="2952F01D" w14:textId="6DC5E6F9" w:rsidR="00A64076" w:rsidRDefault="00AD32AF" w:rsidP="0086221D">
      <w:pPr>
        <w:pStyle w:val="Heading2"/>
      </w:pPr>
      <w:bookmarkStart w:id="1" w:name="_Conditions__of"/>
      <w:bookmarkEnd w:id="1"/>
      <w:r>
        <w:t>Declaration and authorisation</w:t>
      </w:r>
    </w:p>
    <w:tbl>
      <w:tblPr>
        <w:tblStyle w:val="TableGrid"/>
        <w:tblW w:w="9634" w:type="dxa"/>
        <w:tblLayout w:type="fixed"/>
        <w:tblLook w:val="04A0" w:firstRow="1" w:lastRow="0" w:firstColumn="1" w:lastColumn="0" w:noHBand="0" w:noVBand="1"/>
      </w:tblPr>
      <w:tblGrid>
        <w:gridCol w:w="2263"/>
        <w:gridCol w:w="2694"/>
        <w:gridCol w:w="1842"/>
        <w:gridCol w:w="2835"/>
      </w:tblGrid>
      <w:tr w:rsidR="006D3A02" w:rsidRPr="00887E5E" w14:paraId="1E143EC3" w14:textId="77777777" w:rsidTr="00AD32AF">
        <w:tc>
          <w:tcPr>
            <w:tcW w:w="2263" w:type="dxa"/>
            <w:shd w:val="clear" w:color="auto" w:fill="F2F2F2" w:themeFill="background1" w:themeFillShade="F2"/>
          </w:tcPr>
          <w:p w14:paraId="2133A834" w14:textId="77777777" w:rsidR="006D3A02" w:rsidRPr="00110F20" w:rsidRDefault="006D3A02" w:rsidP="00156FBC">
            <w:pPr>
              <w:spacing w:before="80" w:after="80"/>
              <w:rPr>
                <w:rFonts w:cstheme="minorHAnsi"/>
              </w:rPr>
            </w:pPr>
            <w:r>
              <w:rPr>
                <w:rFonts w:cstheme="minorHAnsi"/>
              </w:rPr>
              <w:t xml:space="preserve">Funding expectations </w:t>
            </w:r>
          </w:p>
        </w:tc>
        <w:tc>
          <w:tcPr>
            <w:tcW w:w="4536" w:type="dxa"/>
            <w:gridSpan w:val="2"/>
          </w:tcPr>
          <w:p w14:paraId="55C892A7" w14:textId="77777777" w:rsidR="006D3A02" w:rsidRDefault="006D3A02" w:rsidP="00156FBC">
            <w:pPr>
              <w:spacing w:before="80" w:after="80"/>
              <w:rPr>
                <w:rFonts w:cstheme="minorHAnsi"/>
              </w:rPr>
            </w:pPr>
            <w:r w:rsidRPr="00037572">
              <w:rPr>
                <w:rFonts w:cstheme="minorHAnsi"/>
                <w:highlight w:val="cyan"/>
              </w:rPr>
              <w:t xml:space="preserve">I/we have read and fully understand the purpose of the Fund and </w:t>
            </w:r>
            <w:r>
              <w:rPr>
                <w:rFonts w:cstheme="minorHAnsi"/>
                <w:highlight w:val="cyan"/>
              </w:rPr>
              <w:t xml:space="preserve">the </w:t>
            </w:r>
            <w:r w:rsidRPr="00037572">
              <w:rPr>
                <w:rFonts w:cstheme="minorHAnsi"/>
                <w:highlight w:val="cyan"/>
              </w:rPr>
              <w:t>objectives for making the funding available.</w:t>
            </w:r>
            <w:r>
              <w:rPr>
                <w:rFonts w:cstheme="minorHAnsi"/>
              </w:rPr>
              <w:t xml:space="preserve"> </w:t>
            </w:r>
          </w:p>
          <w:p w14:paraId="76B748BF" w14:textId="721AFA20" w:rsidR="006D3A02" w:rsidRPr="0001580F" w:rsidRDefault="006D3A02" w:rsidP="00AD32AF">
            <w:pPr>
              <w:spacing w:before="80" w:after="80"/>
              <w:rPr>
                <w:rFonts w:cstheme="minorHAnsi"/>
              </w:rPr>
            </w:pPr>
            <w:r>
              <w:rPr>
                <w:rFonts w:cstheme="minorHAnsi"/>
              </w:rPr>
              <w:t>I/we</w:t>
            </w:r>
            <w:r w:rsidRPr="0001580F">
              <w:rPr>
                <w:rFonts w:cstheme="minorHAnsi"/>
              </w:rPr>
              <w:t xml:space="preserve"> confirm</w:t>
            </w:r>
            <w:r>
              <w:rPr>
                <w:rFonts w:cstheme="minorHAnsi"/>
              </w:rPr>
              <w:t xml:space="preserve"> that</w:t>
            </w:r>
            <w:r w:rsidRPr="0001580F">
              <w:rPr>
                <w:rFonts w:cstheme="minorHAnsi"/>
              </w:rPr>
              <w:t xml:space="preserve"> </w:t>
            </w:r>
            <w:r>
              <w:rPr>
                <w:rFonts w:cstheme="minorHAnsi"/>
              </w:rPr>
              <w:t>the Applicant/s</w:t>
            </w:r>
            <w:r w:rsidRPr="0001580F">
              <w:rPr>
                <w:rFonts w:cstheme="minorHAnsi"/>
              </w:rPr>
              <w:t xml:space="preserve"> ha</w:t>
            </w:r>
            <w:r>
              <w:rPr>
                <w:rFonts w:cstheme="minorHAnsi"/>
              </w:rPr>
              <w:t>s</w:t>
            </w:r>
            <w:r w:rsidRPr="0001580F">
              <w:rPr>
                <w:rFonts w:cstheme="minorHAnsi"/>
              </w:rPr>
              <w:t xml:space="preserve"> the necessary capacity and capability to </w:t>
            </w:r>
            <w:r>
              <w:rPr>
                <w:rFonts w:cstheme="minorHAnsi"/>
              </w:rPr>
              <w:t>deliver the initiative described in this Application and achieve the expected benefits</w:t>
            </w:r>
            <w:r w:rsidRPr="0001580F">
              <w:rPr>
                <w:rFonts w:cstheme="minorHAnsi"/>
              </w:rPr>
              <w:t>.</w:t>
            </w:r>
          </w:p>
        </w:tc>
        <w:tc>
          <w:tcPr>
            <w:tcW w:w="2835" w:type="dxa"/>
          </w:tcPr>
          <w:p w14:paraId="706EACB0" w14:textId="77777777" w:rsidR="006D3A02" w:rsidRPr="00F21605" w:rsidRDefault="00D270CE" w:rsidP="00156FBC">
            <w:pPr>
              <w:spacing w:before="80" w:after="80"/>
              <w:rPr>
                <w:rFonts w:cstheme="minorHAnsi"/>
              </w:rPr>
            </w:pPr>
            <w:sdt>
              <w:sdtPr>
                <w:rPr>
                  <w:rFonts w:cstheme="minorHAnsi"/>
                </w:rPr>
                <w:id w:val="-1217354348"/>
                <w14:checkbox>
                  <w14:checked w14:val="0"/>
                  <w14:checkedState w14:val="2612" w14:font="MS Gothic"/>
                  <w14:uncheckedState w14:val="2610" w14:font="MS Gothic"/>
                </w14:checkbox>
              </w:sdtPr>
              <w:sdtEndPr/>
              <w:sdtContent>
                <w:r w:rsidR="006D3A02" w:rsidRPr="00F21605">
                  <w:rPr>
                    <w:rFonts w:ascii="MS Gothic" w:eastAsia="MS Gothic" w:hAnsi="MS Gothic" w:cstheme="minorHAnsi" w:hint="eastAsia"/>
                  </w:rPr>
                  <w:t>☐</w:t>
                </w:r>
              </w:sdtContent>
            </w:sdt>
            <w:r w:rsidR="006D3A02" w:rsidRPr="00F21605">
              <w:rPr>
                <w:rFonts w:cstheme="minorHAnsi"/>
              </w:rPr>
              <w:t>Agree</w:t>
            </w:r>
          </w:p>
          <w:p w14:paraId="60E3CBF4" w14:textId="77777777" w:rsidR="006D3A02" w:rsidRPr="00F21605" w:rsidRDefault="00D270CE" w:rsidP="00156FBC">
            <w:pPr>
              <w:spacing w:before="80" w:after="80"/>
              <w:rPr>
                <w:rFonts w:cstheme="minorHAnsi"/>
                <w:highlight w:val="lightGray"/>
              </w:rPr>
            </w:pPr>
            <w:sdt>
              <w:sdtPr>
                <w:rPr>
                  <w:rFonts w:cstheme="minorHAnsi"/>
                </w:rPr>
                <w:id w:val="1719162193"/>
                <w14:checkbox>
                  <w14:checked w14:val="0"/>
                  <w14:checkedState w14:val="2612" w14:font="MS Gothic"/>
                  <w14:uncheckedState w14:val="2610" w14:font="MS Gothic"/>
                </w14:checkbox>
              </w:sdtPr>
              <w:sdtEndPr/>
              <w:sdtContent>
                <w:r w:rsidR="006D3A02" w:rsidRPr="00F21605">
                  <w:rPr>
                    <w:rFonts w:ascii="MS Gothic" w:eastAsia="MS Gothic" w:hAnsi="MS Gothic" w:cstheme="minorHAnsi" w:hint="eastAsia"/>
                  </w:rPr>
                  <w:t>☐</w:t>
                </w:r>
              </w:sdtContent>
            </w:sdt>
            <w:r w:rsidR="006D3A02" w:rsidRPr="00F21605">
              <w:rPr>
                <w:rFonts w:cstheme="minorHAnsi"/>
              </w:rPr>
              <w:t>Disagree</w:t>
            </w:r>
          </w:p>
        </w:tc>
      </w:tr>
      <w:tr w:rsidR="006D3A02" w:rsidRPr="00887E5E" w14:paraId="4288E94E" w14:textId="77777777" w:rsidTr="00AD32AF">
        <w:tc>
          <w:tcPr>
            <w:tcW w:w="2263" w:type="dxa"/>
            <w:shd w:val="clear" w:color="auto" w:fill="F2F2F2" w:themeFill="background1" w:themeFillShade="F2"/>
          </w:tcPr>
          <w:p w14:paraId="09B880A1" w14:textId="77777777" w:rsidR="006D3A02" w:rsidRDefault="006D3A02" w:rsidP="00156FBC">
            <w:pPr>
              <w:spacing w:before="80" w:after="80"/>
            </w:pPr>
            <w:r w:rsidRPr="00110F20">
              <w:rPr>
                <w:rFonts w:cstheme="minorHAnsi"/>
              </w:rPr>
              <w:t>Conflict of Interest declaration:</w:t>
            </w:r>
          </w:p>
        </w:tc>
        <w:tc>
          <w:tcPr>
            <w:tcW w:w="4536" w:type="dxa"/>
            <w:gridSpan w:val="2"/>
          </w:tcPr>
          <w:p w14:paraId="062B6666" w14:textId="77777777" w:rsidR="006D3A02" w:rsidRDefault="006D3A02" w:rsidP="00156FBC">
            <w:pPr>
              <w:spacing w:before="80" w:after="80"/>
              <w:rPr>
                <w:rFonts w:cstheme="minorHAnsi"/>
              </w:rPr>
            </w:pPr>
            <w:r>
              <w:rPr>
                <w:rFonts w:cstheme="minorHAnsi"/>
              </w:rPr>
              <w:t>The Applicant/s warrants that it has</w:t>
            </w:r>
            <w:r w:rsidRPr="0001580F">
              <w:rPr>
                <w:rFonts w:cstheme="minorHAnsi"/>
              </w:rPr>
              <w:t xml:space="preserve"> no actual, potential or perceived </w:t>
            </w:r>
            <w:r>
              <w:rPr>
                <w:rFonts w:cstheme="minorHAnsi"/>
              </w:rPr>
              <w:t xml:space="preserve">interest that is in conflict with </w:t>
            </w:r>
            <w:r w:rsidRPr="0001580F">
              <w:rPr>
                <w:rFonts w:cstheme="minorHAnsi"/>
              </w:rPr>
              <w:t xml:space="preserve">submitting this </w:t>
            </w:r>
            <w:r>
              <w:rPr>
                <w:rFonts w:cstheme="minorHAnsi"/>
              </w:rPr>
              <w:t>Application or delivering the initiative described in it</w:t>
            </w:r>
            <w:r w:rsidRPr="0001580F">
              <w:rPr>
                <w:rFonts w:cstheme="minorHAnsi"/>
              </w:rPr>
              <w:t xml:space="preserve">. </w:t>
            </w:r>
          </w:p>
          <w:p w14:paraId="4A041C96" w14:textId="77777777" w:rsidR="006D3A02" w:rsidRDefault="006D3A02" w:rsidP="00156FBC">
            <w:pPr>
              <w:spacing w:before="80" w:after="80"/>
              <w:rPr>
                <w:rFonts w:cstheme="minorHAnsi"/>
              </w:rPr>
            </w:pPr>
            <w:r w:rsidRPr="0001580F">
              <w:rPr>
                <w:rFonts w:cstheme="minorHAnsi"/>
              </w:rPr>
              <w:t xml:space="preserve">Where a Conflict of Interest arises during the </w:t>
            </w:r>
            <w:r>
              <w:rPr>
                <w:rFonts w:cstheme="minorHAnsi"/>
              </w:rPr>
              <w:t xml:space="preserve">funding application </w:t>
            </w:r>
            <w:r w:rsidRPr="0001580F">
              <w:rPr>
                <w:rFonts w:cstheme="minorHAnsi"/>
              </w:rPr>
              <w:t xml:space="preserve">process </w:t>
            </w:r>
            <w:r>
              <w:rPr>
                <w:rFonts w:cstheme="minorHAnsi"/>
              </w:rPr>
              <w:t xml:space="preserve">the Applicant/s </w:t>
            </w:r>
            <w:r w:rsidRPr="0001580F">
              <w:rPr>
                <w:rFonts w:cstheme="minorHAnsi"/>
              </w:rPr>
              <w:t xml:space="preserve">will report it immediately to </w:t>
            </w:r>
            <w:r>
              <w:rPr>
                <w:rFonts w:cstheme="minorHAnsi"/>
              </w:rPr>
              <w:t xml:space="preserve">the Grant’s </w:t>
            </w:r>
            <w:r w:rsidRPr="0001580F">
              <w:rPr>
                <w:rFonts w:cstheme="minorHAnsi"/>
              </w:rPr>
              <w:t>Contact</w:t>
            </w:r>
            <w:r>
              <w:rPr>
                <w:rFonts w:cstheme="minorHAnsi"/>
              </w:rPr>
              <w:t xml:space="preserve"> Person</w:t>
            </w:r>
            <w:r w:rsidRPr="0001580F">
              <w:rPr>
                <w:rFonts w:cstheme="minorHAnsi"/>
              </w:rPr>
              <w:t>.</w:t>
            </w:r>
          </w:p>
        </w:tc>
        <w:tc>
          <w:tcPr>
            <w:tcW w:w="2835" w:type="dxa"/>
          </w:tcPr>
          <w:p w14:paraId="1AC995EA" w14:textId="77777777" w:rsidR="006D3A02" w:rsidRPr="00291440" w:rsidRDefault="006D3A02" w:rsidP="00156FBC">
            <w:pPr>
              <w:spacing w:before="80" w:after="80"/>
              <w:rPr>
                <w:rFonts w:cstheme="minorHAnsi"/>
                <w:highlight w:val="lightGray"/>
              </w:rPr>
            </w:pPr>
            <w:r w:rsidRPr="00D14354">
              <w:rPr>
                <w:rFonts w:cstheme="minorHAnsi"/>
                <w:highlight w:val="lightGray"/>
              </w:rPr>
              <w:t>[if you think you may have a conflict of interest briefly describe the conflict and how you propose to manage it or write ‘not applicable’].</w:t>
            </w:r>
          </w:p>
        </w:tc>
      </w:tr>
      <w:tr w:rsidR="006D3A02" w:rsidRPr="00887E5E" w14:paraId="6146CD07" w14:textId="77777777" w:rsidTr="00AD32AF">
        <w:tc>
          <w:tcPr>
            <w:tcW w:w="2263" w:type="dxa"/>
            <w:shd w:val="clear" w:color="auto" w:fill="F2F2F2" w:themeFill="background1" w:themeFillShade="F2"/>
          </w:tcPr>
          <w:p w14:paraId="196B3120" w14:textId="77777777" w:rsidR="006D3A02" w:rsidRPr="00110F20" w:rsidRDefault="006D3A02" w:rsidP="00156FBC">
            <w:pPr>
              <w:spacing w:before="80" w:after="80"/>
              <w:rPr>
                <w:rFonts w:cstheme="minorHAnsi"/>
              </w:rPr>
            </w:pPr>
            <w:r>
              <w:rPr>
                <w:rFonts w:cstheme="minorHAnsi"/>
              </w:rPr>
              <w:lastRenderedPageBreak/>
              <w:t xml:space="preserve">Accuracy </w:t>
            </w:r>
          </w:p>
        </w:tc>
        <w:tc>
          <w:tcPr>
            <w:tcW w:w="4536" w:type="dxa"/>
            <w:gridSpan w:val="2"/>
          </w:tcPr>
          <w:p w14:paraId="40485FA8" w14:textId="77777777" w:rsidR="006D3A02" w:rsidRPr="00110F20" w:rsidRDefault="006D3A02" w:rsidP="00156FBC">
            <w:pPr>
              <w:spacing w:before="80" w:after="80"/>
              <w:rPr>
                <w:rFonts w:cstheme="minorHAnsi"/>
              </w:rPr>
            </w:pPr>
            <w:r w:rsidRPr="00110F20">
              <w:rPr>
                <w:rFonts w:cstheme="minorHAnsi"/>
              </w:rPr>
              <w:t xml:space="preserve">I/we declare that in submitting the </w:t>
            </w:r>
            <w:r>
              <w:rPr>
                <w:rFonts w:cstheme="minorHAnsi"/>
              </w:rPr>
              <w:t>Application</w:t>
            </w:r>
            <w:r w:rsidRPr="00110F20">
              <w:rPr>
                <w:rFonts w:cstheme="minorHAnsi"/>
              </w:rPr>
              <w:t xml:space="preserve"> and this declaration the information provided is true, accurate and complete and not misleading in any material respect</w:t>
            </w:r>
            <w:r>
              <w:rPr>
                <w:rFonts w:cstheme="minorHAnsi"/>
              </w:rPr>
              <w:t>.</w:t>
            </w:r>
          </w:p>
        </w:tc>
        <w:tc>
          <w:tcPr>
            <w:tcW w:w="2835" w:type="dxa"/>
          </w:tcPr>
          <w:p w14:paraId="338A915D" w14:textId="77777777" w:rsidR="006D3A02" w:rsidRPr="00F21605" w:rsidRDefault="00D270CE" w:rsidP="00156FBC">
            <w:pPr>
              <w:spacing w:before="80" w:after="80"/>
              <w:rPr>
                <w:rFonts w:cstheme="minorHAnsi"/>
              </w:rPr>
            </w:pPr>
            <w:sdt>
              <w:sdtPr>
                <w:rPr>
                  <w:rFonts w:cstheme="minorHAnsi"/>
                </w:rPr>
                <w:id w:val="958617327"/>
                <w14:checkbox>
                  <w14:checked w14:val="0"/>
                  <w14:checkedState w14:val="2612" w14:font="MS Gothic"/>
                  <w14:uncheckedState w14:val="2610" w14:font="MS Gothic"/>
                </w14:checkbox>
              </w:sdtPr>
              <w:sdtEndPr/>
              <w:sdtContent>
                <w:r w:rsidR="006D3A02" w:rsidRPr="00F21605">
                  <w:rPr>
                    <w:rFonts w:ascii="MS Gothic" w:eastAsia="MS Gothic" w:hAnsi="MS Gothic" w:cstheme="minorHAnsi" w:hint="eastAsia"/>
                  </w:rPr>
                  <w:t>☐</w:t>
                </w:r>
              </w:sdtContent>
            </w:sdt>
            <w:r w:rsidR="006D3A02" w:rsidRPr="00F21605">
              <w:rPr>
                <w:rFonts w:cstheme="minorHAnsi"/>
              </w:rPr>
              <w:t>Agree</w:t>
            </w:r>
          </w:p>
          <w:p w14:paraId="65F774C0" w14:textId="77777777" w:rsidR="006D3A02" w:rsidRDefault="00D270CE" w:rsidP="00156FBC">
            <w:pPr>
              <w:spacing w:before="80" w:after="80"/>
              <w:rPr>
                <w:rFonts w:cstheme="minorHAnsi"/>
              </w:rPr>
            </w:pPr>
            <w:sdt>
              <w:sdtPr>
                <w:rPr>
                  <w:rFonts w:cstheme="minorHAnsi"/>
                </w:rPr>
                <w:id w:val="1433482647"/>
                <w14:checkbox>
                  <w14:checked w14:val="0"/>
                  <w14:checkedState w14:val="2612" w14:font="MS Gothic"/>
                  <w14:uncheckedState w14:val="2610" w14:font="MS Gothic"/>
                </w14:checkbox>
              </w:sdtPr>
              <w:sdtEndPr/>
              <w:sdtContent>
                <w:r w:rsidR="006D3A02" w:rsidRPr="00F21605">
                  <w:rPr>
                    <w:rFonts w:ascii="MS Gothic" w:eastAsia="MS Gothic" w:hAnsi="MS Gothic" w:cstheme="minorHAnsi" w:hint="eastAsia"/>
                  </w:rPr>
                  <w:t>☐</w:t>
                </w:r>
              </w:sdtContent>
            </w:sdt>
            <w:r w:rsidR="006D3A02" w:rsidRPr="00F21605">
              <w:rPr>
                <w:rFonts w:cstheme="minorHAnsi"/>
              </w:rPr>
              <w:t>Disagree</w:t>
            </w:r>
          </w:p>
        </w:tc>
      </w:tr>
      <w:tr w:rsidR="006D3A02" w:rsidRPr="00887E5E" w14:paraId="2D589E57" w14:textId="77777777" w:rsidTr="00AD32AF">
        <w:tc>
          <w:tcPr>
            <w:tcW w:w="2263" w:type="dxa"/>
            <w:vMerge w:val="restart"/>
            <w:shd w:val="clear" w:color="auto" w:fill="F2F2F2" w:themeFill="background1" w:themeFillShade="F2"/>
          </w:tcPr>
          <w:p w14:paraId="7434793B" w14:textId="77777777" w:rsidR="006D3A02" w:rsidRDefault="006D3A02" w:rsidP="00156FBC">
            <w:pPr>
              <w:spacing w:before="80" w:after="80"/>
              <w:rPr>
                <w:rFonts w:cstheme="minorHAnsi"/>
              </w:rPr>
            </w:pPr>
            <w:r>
              <w:rPr>
                <w:rFonts w:cstheme="minorHAnsi"/>
              </w:rPr>
              <w:t>Signing</w:t>
            </w:r>
          </w:p>
        </w:tc>
        <w:tc>
          <w:tcPr>
            <w:tcW w:w="2694" w:type="dxa"/>
          </w:tcPr>
          <w:p w14:paraId="1C1BB7A9" w14:textId="77777777" w:rsidR="006D3A02" w:rsidRPr="00110F20" w:rsidRDefault="006D3A02" w:rsidP="00156FBC">
            <w:pPr>
              <w:spacing w:before="80" w:after="80"/>
              <w:jc w:val="right"/>
              <w:rPr>
                <w:rFonts w:cstheme="minorHAnsi"/>
              </w:rPr>
            </w:pPr>
            <w:r w:rsidRPr="00110F20">
              <w:rPr>
                <w:rFonts w:cstheme="minorHAnsi"/>
              </w:rPr>
              <w:t>Signature:</w:t>
            </w:r>
          </w:p>
        </w:tc>
        <w:tc>
          <w:tcPr>
            <w:tcW w:w="4677" w:type="dxa"/>
            <w:gridSpan w:val="2"/>
          </w:tcPr>
          <w:p w14:paraId="6E617F2C" w14:textId="77777777" w:rsidR="006D3A02" w:rsidRDefault="006D3A02" w:rsidP="00156FBC">
            <w:pPr>
              <w:spacing w:before="80" w:after="80"/>
              <w:jc w:val="center"/>
              <w:rPr>
                <w:rFonts w:cstheme="minorHAnsi"/>
              </w:rPr>
            </w:pPr>
          </w:p>
        </w:tc>
      </w:tr>
      <w:tr w:rsidR="006D3A02" w:rsidRPr="00887E5E" w14:paraId="65CA2C3A" w14:textId="77777777" w:rsidTr="00AD32AF">
        <w:tc>
          <w:tcPr>
            <w:tcW w:w="2263" w:type="dxa"/>
            <w:vMerge/>
            <w:shd w:val="clear" w:color="auto" w:fill="F2F2F2" w:themeFill="background1" w:themeFillShade="F2"/>
          </w:tcPr>
          <w:p w14:paraId="3BBF440D" w14:textId="77777777" w:rsidR="006D3A02" w:rsidRDefault="006D3A02" w:rsidP="00156FBC">
            <w:pPr>
              <w:spacing w:before="80" w:after="80"/>
              <w:rPr>
                <w:rFonts w:cstheme="minorHAnsi"/>
              </w:rPr>
            </w:pPr>
          </w:p>
        </w:tc>
        <w:tc>
          <w:tcPr>
            <w:tcW w:w="2694" w:type="dxa"/>
          </w:tcPr>
          <w:p w14:paraId="33A27566" w14:textId="77777777" w:rsidR="006D3A02" w:rsidRPr="00110F20" w:rsidRDefault="006D3A02" w:rsidP="00156FBC">
            <w:pPr>
              <w:spacing w:before="80" w:after="80"/>
              <w:jc w:val="right"/>
              <w:rPr>
                <w:rFonts w:cstheme="minorHAnsi"/>
              </w:rPr>
            </w:pPr>
            <w:r w:rsidRPr="00110F20">
              <w:rPr>
                <w:rFonts w:cstheme="minorHAnsi"/>
              </w:rPr>
              <w:t>Full name:</w:t>
            </w:r>
          </w:p>
        </w:tc>
        <w:tc>
          <w:tcPr>
            <w:tcW w:w="4677" w:type="dxa"/>
            <w:gridSpan w:val="2"/>
          </w:tcPr>
          <w:p w14:paraId="7A7E9940" w14:textId="77777777" w:rsidR="006D3A02" w:rsidRDefault="006D3A02" w:rsidP="00156FBC">
            <w:pPr>
              <w:spacing w:before="80" w:after="80"/>
              <w:jc w:val="center"/>
              <w:rPr>
                <w:rFonts w:cstheme="minorHAnsi"/>
              </w:rPr>
            </w:pPr>
          </w:p>
        </w:tc>
      </w:tr>
      <w:tr w:rsidR="006D3A02" w:rsidRPr="00887E5E" w14:paraId="26E2BF4C" w14:textId="77777777" w:rsidTr="00AD32AF">
        <w:tc>
          <w:tcPr>
            <w:tcW w:w="2263" w:type="dxa"/>
            <w:vMerge/>
            <w:shd w:val="clear" w:color="auto" w:fill="F2F2F2" w:themeFill="background1" w:themeFillShade="F2"/>
          </w:tcPr>
          <w:p w14:paraId="180F9034" w14:textId="77777777" w:rsidR="006D3A02" w:rsidRDefault="006D3A02" w:rsidP="00156FBC">
            <w:pPr>
              <w:spacing w:before="80" w:after="80"/>
              <w:rPr>
                <w:rFonts w:cstheme="minorHAnsi"/>
              </w:rPr>
            </w:pPr>
          </w:p>
        </w:tc>
        <w:tc>
          <w:tcPr>
            <w:tcW w:w="2694" w:type="dxa"/>
          </w:tcPr>
          <w:p w14:paraId="281BDA48" w14:textId="77777777" w:rsidR="006D3A02" w:rsidRPr="00110F20" w:rsidRDefault="006D3A02" w:rsidP="00156FBC">
            <w:pPr>
              <w:spacing w:before="80" w:after="80"/>
              <w:jc w:val="right"/>
              <w:rPr>
                <w:rFonts w:cstheme="minorHAnsi"/>
              </w:rPr>
            </w:pPr>
            <w:r w:rsidRPr="00110F20">
              <w:rPr>
                <w:rFonts w:cstheme="minorHAnsi"/>
              </w:rPr>
              <w:t>Title / position:</w:t>
            </w:r>
          </w:p>
        </w:tc>
        <w:tc>
          <w:tcPr>
            <w:tcW w:w="4677" w:type="dxa"/>
            <w:gridSpan w:val="2"/>
          </w:tcPr>
          <w:p w14:paraId="4F91C942" w14:textId="77777777" w:rsidR="006D3A02" w:rsidRDefault="006D3A02" w:rsidP="00156FBC">
            <w:pPr>
              <w:spacing w:before="80" w:after="80"/>
              <w:jc w:val="center"/>
              <w:rPr>
                <w:rFonts w:cstheme="minorHAnsi"/>
              </w:rPr>
            </w:pPr>
          </w:p>
        </w:tc>
      </w:tr>
      <w:tr w:rsidR="006D3A02" w:rsidRPr="00887E5E" w14:paraId="3EEFE80F" w14:textId="77777777" w:rsidTr="00AD32AF">
        <w:tc>
          <w:tcPr>
            <w:tcW w:w="2263" w:type="dxa"/>
            <w:vMerge/>
            <w:shd w:val="clear" w:color="auto" w:fill="F2F2F2" w:themeFill="background1" w:themeFillShade="F2"/>
          </w:tcPr>
          <w:p w14:paraId="63D183AD" w14:textId="77777777" w:rsidR="006D3A02" w:rsidRDefault="006D3A02" w:rsidP="00156FBC">
            <w:pPr>
              <w:spacing w:before="80" w:after="80"/>
              <w:rPr>
                <w:rFonts w:cstheme="minorHAnsi"/>
              </w:rPr>
            </w:pPr>
          </w:p>
        </w:tc>
        <w:tc>
          <w:tcPr>
            <w:tcW w:w="2694" w:type="dxa"/>
          </w:tcPr>
          <w:p w14:paraId="77B55F1B" w14:textId="77777777" w:rsidR="006D3A02" w:rsidRPr="00110F20" w:rsidRDefault="006D3A02" w:rsidP="00156FBC">
            <w:pPr>
              <w:spacing w:before="80" w:after="80"/>
              <w:jc w:val="right"/>
              <w:rPr>
                <w:rFonts w:cstheme="minorHAnsi"/>
              </w:rPr>
            </w:pPr>
            <w:r w:rsidRPr="00110F20">
              <w:rPr>
                <w:rFonts w:cstheme="minorHAnsi"/>
              </w:rPr>
              <w:t>Name of organisation:</w:t>
            </w:r>
          </w:p>
        </w:tc>
        <w:tc>
          <w:tcPr>
            <w:tcW w:w="4677" w:type="dxa"/>
            <w:gridSpan w:val="2"/>
          </w:tcPr>
          <w:p w14:paraId="040E9828" w14:textId="77777777" w:rsidR="006D3A02" w:rsidRDefault="006D3A02" w:rsidP="00156FBC">
            <w:pPr>
              <w:spacing w:before="80" w:after="80"/>
              <w:jc w:val="center"/>
              <w:rPr>
                <w:rFonts w:cstheme="minorHAnsi"/>
              </w:rPr>
            </w:pPr>
          </w:p>
        </w:tc>
      </w:tr>
      <w:tr w:rsidR="006D3A02" w:rsidRPr="00887E5E" w14:paraId="4E4348BC" w14:textId="77777777" w:rsidTr="00AD32AF">
        <w:tc>
          <w:tcPr>
            <w:tcW w:w="2263" w:type="dxa"/>
            <w:vMerge/>
            <w:shd w:val="clear" w:color="auto" w:fill="F2F2F2" w:themeFill="background1" w:themeFillShade="F2"/>
          </w:tcPr>
          <w:p w14:paraId="14A663C4" w14:textId="77777777" w:rsidR="006D3A02" w:rsidRDefault="006D3A02" w:rsidP="00156FBC">
            <w:pPr>
              <w:spacing w:before="80" w:after="80"/>
              <w:rPr>
                <w:rFonts w:cstheme="minorHAnsi"/>
              </w:rPr>
            </w:pPr>
          </w:p>
        </w:tc>
        <w:tc>
          <w:tcPr>
            <w:tcW w:w="2694" w:type="dxa"/>
          </w:tcPr>
          <w:p w14:paraId="4E4E0149" w14:textId="77777777" w:rsidR="006D3A02" w:rsidRPr="00110F20" w:rsidRDefault="006D3A02" w:rsidP="00156FBC">
            <w:pPr>
              <w:spacing w:before="80" w:after="80"/>
              <w:jc w:val="right"/>
              <w:rPr>
                <w:rFonts w:cstheme="minorHAnsi"/>
              </w:rPr>
            </w:pPr>
            <w:r w:rsidRPr="00110F20">
              <w:rPr>
                <w:rFonts w:cstheme="minorHAnsi"/>
              </w:rPr>
              <w:t>Date:</w:t>
            </w:r>
          </w:p>
        </w:tc>
        <w:tc>
          <w:tcPr>
            <w:tcW w:w="4677" w:type="dxa"/>
            <w:gridSpan w:val="2"/>
          </w:tcPr>
          <w:p w14:paraId="2194385F" w14:textId="77777777" w:rsidR="006D3A02" w:rsidRDefault="006D3A02" w:rsidP="00156FBC">
            <w:pPr>
              <w:spacing w:before="80" w:after="80"/>
              <w:jc w:val="center"/>
              <w:rPr>
                <w:rFonts w:cstheme="minorHAnsi"/>
              </w:rPr>
            </w:pPr>
          </w:p>
        </w:tc>
      </w:tr>
    </w:tbl>
    <w:p w14:paraId="178E6DE3" w14:textId="77777777" w:rsidR="00097A16" w:rsidRPr="006D3A02" w:rsidRDefault="00097A16" w:rsidP="006D3A02"/>
    <w:sectPr w:rsidR="00097A16" w:rsidRPr="006D3A02" w:rsidSect="00931196">
      <w:headerReference w:type="even" r:id="rId15"/>
      <w:headerReference w:type="default" r:id="rId16"/>
      <w:footerReference w:type="even" r:id="rId17"/>
      <w:footerReference w:type="default" r:id="rId18"/>
      <w:headerReference w:type="first" r:id="rId19"/>
      <w:footerReference w:type="first" r:id="rId20"/>
      <w:pgSz w:w="11906" w:h="16838" w:code="9"/>
      <w:pgMar w:top="284" w:right="1134" w:bottom="709"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800660" w14:textId="77777777" w:rsidR="00CB538B" w:rsidRDefault="00CB538B" w:rsidP="00D95C50">
      <w:pPr>
        <w:spacing w:after="0" w:line="240" w:lineRule="auto"/>
      </w:pPr>
      <w:r>
        <w:separator/>
      </w:r>
    </w:p>
  </w:endnote>
  <w:endnote w:type="continuationSeparator" w:id="0">
    <w:p w14:paraId="6ABCF91C" w14:textId="77777777" w:rsidR="00CB538B" w:rsidRDefault="00CB538B" w:rsidP="00D95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71169" w14:textId="5294DF58" w:rsidR="00156FBC" w:rsidRDefault="00156FBC" w:rsidP="00D95C50">
    <w:pPr>
      <w:pStyle w:val="Footer"/>
    </w:pPr>
  </w:p>
  <w:p w14:paraId="3293C5FB" w14:textId="2CA02C36" w:rsidR="00274FD6" w:rsidRDefault="00450F0E" w:rsidP="00931196">
    <w:r>
      <w:rPr>
        <w:rStyle w:val="EasyID"/>
        <w:rFonts w:eastAsiaTheme="minorHAnsi"/>
      </w:rPr>
      <w:fldChar w:fldCharType="begin"/>
    </w:r>
    <w:r>
      <w:rPr>
        <w:rStyle w:val="EasyID"/>
        <w:rFonts w:eastAsiaTheme="minorHAnsi"/>
      </w:rPr>
      <w:instrText xml:space="preserve"> DOCVARIABLE RBRO_EASYID_VALUE \* MERGEFORMAT </w:instrText>
    </w:r>
    <w:r>
      <w:rPr>
        <w:rStyle w:val="EasyID"/>
        <w:rFonts w:eastAsiaTheme="minorHAnsi"/>
      </w:rPr>
      <w:fldChar w:fldCharType="separate"/>
    </w:r>
    <w:r w:rsidR="00931196" w:rsidRPr="00931196">
      <w:rPr>
        <w:rStyle w:val="EasyID"/>
        <w:rFonts w:eastAsiaTheme="minorHAnsi"/>
      </w:rPr>
      <w:t>HPA:1237516v2</w:t>
    </w:r>
    <w:r>
      <w:rPr>
        <w:rStyle w:val="EasyID"/>
        <w:rFonts w:eastAsiaTheme="minorHAnsi"/>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4648025"/>
      <w:docPartObj>
        <w:docPartGallery w:val="Page Numbers (Bottom of Page)"/>
        <w:docPartUnique/>
      </w:docPartObj>
    </w:sdtPr>
    <w:sdtEndPr>
      <w:rPr>
        <w:noProof/>
      </w:rPr>
    </w:sdtEndPr>
    <w:sdtContent>
      <w:p w14:paraId="43D13C5C" w14:textId="67EE4850" w:rsidR="00156FBC" w:rsidRDefault="00127F2D" w:rsidP="00D95C50">
        <w:pPr>
          <w:pStyle w:val="Footer"/>
          <w:rPr>
            <w:noProof/>
          </w:rPr>
        </w:pPr>
        <w:r>
          <w:fldChar w:fldCharType="begin"/>
        </w:r>
        <w:r>
          <w:instrText xml:space="preserve"> PAGE   \* MERGEFORMAT </w:instrText>
        </w:r>
        <w:r>
          <w:fldChar w:fldCharType="separate"/>
        </w:r>
        <w:r w:rsidR="00D270CE">
          <w:rPr>
            <w:noProof/>
          </w:rPr>
          <w:t>5</w:t>
        </w:r>
        <w:r>
          <w:rPr>
            <w:noProof/>
          </w:rPr>
          <w:fldChar w:fldCharType="end"/>
        </w:r>
      </w:p>
    </w:sdtContent>
  </w:sdt>
  <w:p w14:paraId="3B5903FF" w14:textId="4CF787A8" w:rsidR="007C645D" w:rsidRDefault="00450F0E" w:rsidP="00931196">
    <w:pPr>
      <w:pStyle w:val="Footer"/>
      <w:jc w:val="left"/>
    </w:pPr>
    <w:r>
      <w:rPr>
        <w:rStyle w:val="EasyID"/>
        <w:rFonts w:eastAsiaTheme="minorHAnsi"/>
      </w:rPr>
      <w:fldChar w:fldCharType="begin"/>
    </w:r>
    <w:r>
      <w:rPr>
        <w:rStyle w:val="EasyID"/>
        <w:rFonts w:eastAsiaTheme="minorHAnsi"/>
      </w:rPr>
      <w:instrText xml:space="preserve"> DOCVARIABLE RBRO_EASYID_VALUE \* MERGEFORMAT </w:instrText>
    </w:r>
    <w:r>
      <w:rPr>
        <w:rStyle w:val="EasyID"/>
        <w:rFonts w:eastAsiaTheme="minorHAnsi"/>
      </w:rPr>
      <w:fldChar w:fldCharType="separate"/>
    </w:r>
    <w:r w:rsidR="00931196" w:rsidRPr="00931196">
      <w:rPr>
        <w:rStyle w:val="EasyID"/>
        <w:rFonts w:eastAsiaTheme="minorHAnsi"/>
      </w:rPr>
      <w:t>HPA:1237516v2</w:t>
    </w:r>
    <w:r>
      <w:rPr>
        <w:rStyle w:val="EasyID"/>
        <w:rFonts w:eastAsiaTheme="minorHAnsi"/>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0B8931" w14:textId="0B06F823" w:rsidR="00156FBC" w:rsidRDefault="00450F0E" w:rsidP="00931196">
    <w:pPr>
      <w:pStyle w:val="Footer"/>
      <w:jc w:val="left"/>
    </w:pPr>
    <w:r>
      <w:rPr>
        <w:rStyle w:val="EasyID"/>
        <w:rFonts w:eastAsiaTheme="minorHAnsi"/>
      </w:rPr>
      <w:fldChar w:fldCharType="begin"/>
    </w:r>
    <w:r>
      <w:rPr>
        <w:rStyle w:val="EasyID"/>
        <w:rFonts w:eastAsiaTheme="minorHAnsi"/>
      </w:rPr>
      <w:instrText xml:space="preserve"> DOCVARIABLE RBRO_EASYID_VALUE \* MERGEFORMAT </w:instrText>
    </w:r>
    <w:r>
      <w:rPr>
        <w:rStyle w:val="EasyID"/>
        <w:rFonts w:eastAsiaTheme="minorHAnsi"/>
      </w:rPr>
      <w:fldChar w:fldCharType="separate"/>
    </w:r>
    <w:r w:rsidR="00931196" w:rsidRPr="00931196">
      <w:rPr>
        <w:rStyle w:val="EasyID"/>
        <w:rFonts w:eastAsiaTheme="minorHAnsi"/>
      </w:rPr>
      <w:t>HPA:1237516v2</w:t>
    </w:r>
    <w:r>
      <w:rPr>
        <w:rStyle w:val="EasyID"/>
        <w:rFonts w:eastAsiaTheme="minorHAns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C99C09" w14:textId="77777777" w:rsidR="00CB538B" w:rsidRDefault="00CB538B" w:rsidP="00D95C50">
      <w:pPr>
        <w:spacing w:after="0" w:line="240" w:lineRule="auto"/>
      </w:pPr>
      <w:r>
        <w:separator/>
      </w:r>
    </w:p>
  </w:footnote>
  <w:footnote w:type="continuationSeparator" w:id="0">
    <w:p w14:paraId="6F1D7D03" w14:textId="77777777" w:rsidR="00CB538B" w:rsidRDefault="00CB538B" w:rsidP="00D95C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3904B" w14:textId="77777777" w:rsidR="00906AF2" w:rsidRDefault="00906AF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8F08E" w14:textId="77777777" w:rsidR="00906AF2" w:rsidRDefault="00906AF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828B04" w14:textId="77777777" w:rsidR="00906AF2" w:rsidRDefault="00906A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4B70D1"/>
    <w:multiLevelType w:val="hybridMultilevel"/>
    <w:tmpl w:val="BB6CAC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1C911E8"/>
    <w:multiLevelType w:val="hybridMultilevel"/>
    <w:tmpl w:val="4976B6B6"/>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8355A0C"/>
    <w:multiLevelType w:val="multilevel"/>
    <w:tmpl w:val="7E225046"/>
    <w:styleLink w:val="AlphaList"/>
    <w:lvl w:ilvl="0">
      <w:start w:val="1"/>
      <w:numFmt w:val="upperLetter"/>
      <w:pStyle w:val="ABC"/>
      <w:lvlText w:val="%1."/>
      <w:lvlJc w:val="left"/>
      <w:pPr>
        <w:ind w:left="1134" w:hanging="567"/>
      </w:pPr>
      <w:rPr>
        <w:rFonts w:hint="default"/>
      </w:rPr>
    </w:lvl>
    <w:lvl w:ilvl="1">
      <w:start w:val="1"/>
      <w:numFmt w:val="lowerRoman"/>
      <w:pStyle w:val="iiiiii"/>
      <w:lvlText w:val="%2."/>
      <w:lvlJc w:val="left"/>
      <w:pPr>
        <w:ind w:left="1701" w:hanging="567"/>
      </w:pPr>
      <w:rPr>
        <w:rFonts w:hint="default"/>
      </w:rPr>
    </w:lvl>
    <w:lvl w:ilvl="2">
      <w:numFmt w:val="none"/>
      <w:lvlRestart w:val="0"/>
      <w:lvlText w:val=""/>
      <w:lvlJc w:val="left"/>
      <w:pPr>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tabs>
          <w:tab w:val="num" w:pos="0"/>
        </w:tabs>
        <w:ind w:left="0" w:firstLine="0"/>
      </w:pPr>
      <w:rPr>
        <w:rFonts w:hint="default"/>
      </w:rPr>
    </w:lvl>
  </w:abstractNum>
  <w:abstractNum w:abstractNumId="3" w15:restartNumberingAfterBreak="0">
    <w:nsid w:val="18C87769"/>
    <w:multiLevelType w:val="multilevel"/>
    <w:tmpl w:val="AEE05292"/>
    <w:styleLink w:val="H1List"/>
    <w:lvl w:ilvl="0">
      <w:start w:val="1"/>
      <w:numFmt w:val="decimal"/>
      <w:lvlText w:val="%1."/>
      <w:lvlJc w:val="left"/>
      <w:pPr>
        <w:ind w:left="3970" w:hanging="709"/>
      </w:pPr>
      <w:rPr>
        <w:rFonts w:hint="default"/>
      </w:rPr>
    </w:lvl>
    <w:lvl w:ilvl="1">
      <w:start w:val="1"/>
      <w:numFmt w:val="decimal"/>
      <w:lvlText w:val="%1.%2"/>
      <w:lvlJc w:val="left"/>
      <w:pPr>
        <w:ind w:left="709" w:hanging="709"/>
      </w:pPr>
      <w:rPr>
        <w:rFonts w:hint="default"/>
      </w:rPr>
    </w:lvl>
    <w:lvl w:ilvl="2">
      <w:start w:val="1"/>
      <w:numFmt w:val="decimal"/>
      <w:lvlText w:val="%1.%2.%3"/>
      <w:lvlJc w:val="left"/>
      <w:pPr>
        <w:ind w:left="709" w:hanging="709"/>
      </w:pPr>
      <w:rPr>
        <w:rFonts w:hint="default"/>
      </w:rPr>
    </w:lvl>
    <w:lvl w:ilvl="3">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numFmt w:val="none"/>
      <w:lvlText w:val=""/>
      <w:lvlJc w:val="left"/>
      <w:pPr>
        <w:tabs>
          <w:tab w:val="num" w:pos="0"/>
        </w:tabs>
        <w:ind w:left="0" w:firstLine="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ind w:left="0" w:firstLine="0"/>
      </w:pPr>
      <w:rPr>
        <w:rFonts w:hint="default"/>
      </w:rPr>
    </w:lvl>
  </w:abstractNum>
  <w:abstractNum w:abstractNumId="4" w15:restartNumberingAfterBreak="0">
    <w:nsid w:val="1C26027E"/>
    <w:multiLevelType w:val="multilevel"/>
    <w:tmpl w:val="F67C9CF0"/>
    <w:lvl w:ilvl="0">
      <w:start w:val="1"/>
      <w:numFmt w:val="decimal"/>
      <w:pStyle w:val="Heading1Numbered"/>
      <w:lvlText w:val="%1."/>
      <w:lvlJc w:val="left"/>
      <w:pPr>
        <w:ind w:left="709" w:hanging="709"/>
      </w:pPr>
      <w:rPr>
        <w:rFonts w:hint="default"/>
      </w:rPr>
    </w:lvl>
    <w:lvl w:ilvl="1">
      <w:start w:val="1"/>
      <w:numFmt w:val="decimal"/>
      <w:pStyle w:val="Heading2Numbered"/>
      <w:lvlText w:val="%1.%2"/>
      <w:lvlJc w:val="left"/>
      <w:pPr>
        <w:ind w:left="709" w:hanging="709"/>
      </w:pPr>
      <w:rPr>
        <w:rFonts w:hint="default"/>
      </w:rPr>
    </w:lvl>
    <w:lvl w:ilvl="2">
      <w:start w:val="1"/>
      <w:numFmt w:val="decimal"/>
      <w:pStyle w:val="Heading3Numbered"/>
      <w:lvlText w:val="%1.%2.%3"/>
      <w:lvlJc w:val="left"/>
      <w:pPr>
        <w:ind w:left="709" w:hanging="709"/>
      </w:pPr>
      <w:rPr>
        <w:rFonts w:hint="default"/>
      </w:rPr>
    </w:lvl>
    <w:lvl w:ilvl="3">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numFmt w:val="none"/>
      <w:lvlText w:val=""/>
      <w:lvlJc w:val="left"/>
      <w:pPr>
        <w:tabs>
          <w:tab w:val="num" w:pos="0"/>
        </w:tabs>
        <w:ind w:left="0" w:firstLine="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ind w:left="0" w:firstLine="0"/>
      </w:pPr>
      <w:rPr>
        <w:rFonts w:hint="default"/>
      </w:rPr>
    </w:lvl>
  </w:abstractNum>
  <w:abstractNum w:abstractNumId="5" w15:restartNumberingAfterBreak="0">
    <w:nsid w:val="22363935"/>
    <w:multiLevelType w:val="multilevel"/>
    <w:tmpl w:val="6CBCC838"/>
    <w:styleLink w:val="BulletList"/>
    <w:lvl w:ilvl="0">
      <w:start w:val="1"/>
      <w:numFmt w:val="bullet"/>
      <w:pStyle w:val="Bullet1"/>
      <w:lvlText w:val=""/>
      <w:lvlJc w:val="left"/>
      <w:pPr>
        <w:ind w:left="1134" w:hanging="567"/>
      </w:pPr>
      <w:rPr>
        <w:rFonts w:ascii="Symbol" w:hAnsi="Symbol" w:hint="default"/>
        <w:b w:val="0"/>
        <w:i w:val="0"/>
      </w:rPr>
    </w:lvl>
    <w:lvl w:ilvl="1">
      <w:start w:val="1"/>
      <w:numFmt w:val="bullet"/>
      <w:pStyle w:val="Bullet2"/>
      <w:lvlText w:val="○"/>
      <w:lvlJc w:val="left"/>
      <w:pPr>
        <w:tabs>
          <w:tab w:val="num" w:pos="1134"/>
        </w:tabs>
        <w:ind w:left="1701" w:hanging="567"/>
      </w:pPr>
      <w:rPr>
        <w:rFonts w:ascii="Arial" w:hAnsi="Arial" w:hint="default"/>
      </w:rPr>
    </w:lvl>
    <w:lvl w:ilvl="2">
      <w:start w:val="1"/>
      <w:numFmt w:val="none"/>
      <w:lvlRestart w:val="0"/>
      <w:lvlText w:val=""/>
      <w:lvlJc w:val="left"/>
      <w:pPr>
        <w:tabs>
          <w:tab w:val="num" w:pos="1134"/>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25E63281"/>
    <w:multiLevelType w:val="multilevel"/>
    <w:tmpl w:val="383EF368"/>
    <w:lvl w:ilvl="0">
      <w:start w:val="1"/>
      <w:numFmt w:val="decimal"/>
      <w:pStyle w:val="123"/>
      <w:lvlText w:val="%1."/>
      <w:lvlJc w:val="left"/>
      <w:pPr>
        <w:ind w:left="1134" w:hanging="567"/>
      </w:pPr>
      <w:rPr>
        <w:rFonts w:hint="default"/>
      </w:rPr>
    </w:lvl>
    <w:lvl w:ilvl="1">
      <w:numFmt w:val="none"/>
      <w:lvlRestart w:val="0"/>
      <w:lvlText w:val=""/>
      <w:lvlJc w:val="left"/>
      <w:pPr>
        <w:ind w:left="0" w:firstLine="0"/>
      </w:pPr>
      <w:rPr>
        <w:rFonts w:hint="default"/>
      </w:rPr>
    </w:lvl>
    <w:lvl w:ilvl="2">
      <w:numFmt w:val="none"/>
      <w:lvlRestart w:val="0"/>
      <w:lvlText w:val=""/>
      <w:lvlJc w:val="left"/>
      <w:pPr>
        <w:tabs>
          <w:tab w:val="num" w:pos="0"/>
        </w:tabs>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ind w:left="0" w:firstLine="0"/>
      </w:pPr>
      <w:rPr>
        <w:rFonts w:hint="default"/>
      </w:rPr>
    </w:lvl>
  </w:abstractNum>
  <w:abstractNum w:abstractNumId="7" w15:restartNumberingAfterBreak="0">
    <w:nsid w:val="32814DBB"/>
    <w:multiLevelType w:val="hybridMultilevel"/>
    <w:tmpl w:val="812025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D790950"/>
    <w:multiLevelType w:val="hybridMultilevel"/>
    <w:tmpl w:val="DAAEFE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D4C2B9F"/>
    <w:multiLevelType w:val="hybridMultilevel"/>
    <w:tmpl w:val="7EB0A3E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56DC011A"/>
    <w:multiLevelType w:val="hybridMultilevel"/>
    <w:tmpl w:val="EA961D8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68E45238"/>
    <w:multiLevelType w:val="hybridMultilevel"/>
    <w:tmpl w:val="069CE8C6"/>
    <w:lvl w:ilvl="0" w:tplc="1409001B">
      <w:start w:val="1"/>
      <w:numFmt w:val="lowerRoman"/>
      <w:lvlText w:val="%1."/>
      <w:lvlJc w:val="right"/>
      <w:pPr>
        <w:ind w:left="2160" w:hanging="360"/>
      </w:pPr>
    </w:lvl>
    <w:lvl w:ilvl="1" w:tplc="14090019" w:tentative="1">
      <w:start w:val="1"/>
      <w:numFmt w:val="lowerLetter"/>
      <w:lvlText w:val="%2."/>
      <w:lvlJc w:val="left"/>
      <w:pPr>
        <w:ind w:left="2880" w:hanging="360"/>
      </w:pPr>
    </w:lvl>
    <w:lvl w:ilvl="2" w:tplc="1409001B" w:tentative="1">
      <w:start w:val="1"/>
      <w:numFmt w:val="lowerRoman"/>
      <w:lvlText w:val="%3."/>
      <w:lvlJc w:val="right"/>
      <w:pPr>
        <w:ind w:left="3600" w:hanging="180"/>
      </w:pPr>
    </w:lvl>
    <w:lvl w:ilvl="3" w:tplc="1409000F" w:tentative="1">
      <w:start w:val="1"/>
      <w:numFmt w:val="decimal"/>
      <w:lvlText w:val="%4."/>
      <w:lvlJc w:val="left"/>
      <w:pPr>
        <w:ind w:left="4320" w:hanging="360"/>
      </w:pPr>
    </w:lvl>
    <w:lvl w:ilvl="4" w:tplc="14090019" w:tentative="1">
      <w:start w:val="1"/>
      <w:numFmt w:val="lowerLetter"/>
      <w:lvlText w:val="%5."/>
      <w:lvlJc w:val="left"/>
      <w:pPr>
        <w:ind w:left="5040" w:hanging="360"/>
      </w:pPr>
    </w:lvl>
    <w:lvl w:ilvl="5" w:tplc="1409001B" w:tentative="1">
      <w:start w:val="1"/>
      <w:numFmt w:val="lowerRoman"/>
      <w:lvlText w:val="%6."/>
      <w:lvlJc w:val="right"/>
      <w:pPr>
        <w:ind w:left="5760" w:hanging="180"/>
      </w:pPr>
    </w:lvl>
    <w:lvl w:ilvl="6" w:tplc="1409000F" w:tentative="1">
      <w:start w:val="1"/>
      <w:numFmt w:val="decimal"/>
      <w:lvlText w:val="%7."/>
      <w:lvlJc w:val="left"/>
      <w:pPr>
        <w:ind w:left="6480" w:hanging="360"/>
      </w:pPr>
    </w:lvl>
    <w:lvl w:ilvl="7" w:tplc="14090019" w:tentative="1">
      <w:start w:val="1"/>
      <w:numFmt w:val="lowerLetter"/>
      <w:lvlText w:val="%8."/>
      <w:lvlJc w:val="left"/>
      <w:pPr>
        <w:ind w:left="7200" w:hanging="360"/>
      </w:pPr>
    </w:lvl>
    <w:lvl w:ilvl="8" w:tplc="1409001B" w:tentative="1">
      <w:start w:val="1"/>
      <w:numFmt w:val="lowerRoman"/>
      <w:lvlText w:val="%9."/>
      <w:lvlJc w:val="right"/>
      <w:pPr>
        <w:ind w:left="7920" w:hanging="180"/>
      </w:pPr>
    </w:lvl>
  </w:abstractNum>
  <w:abstractNum w:abstractNumId="12" w15:restartNumberingAfterBreak="0">
    <w:nsid w:val="6ACA1CA1"/>
    <w:multiLevelType w:val="hybridMultilevel"/>
    <w:tmpl w:val="08F626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3"/>
  </w:num>
  <w:num w:numId="4">
    <w:abstractNumId w:val="3"/>
  </w:num>
  <w:num w:numId="5">
    <w:abstractNumId w:val="3"/>
  </w:num>
  <w:num w:numId="6">
    <w:abstractNumId w:val="4"/>
  </w:num>
  <w:num w:numId="7">
    <w:abstractNumId w:val="12"/>
  </w:num>
  <w:num w:numId="8">
    <w:abstractNumId w:val="6"/>
  </w:num>
  <w:num w:numId="9">
    <w:abstractNumId w:val="2"/>
  </w:num>
  <w:num w:numId="10">
    <w:abstractNumId w:val="2"/>
  </w:num>
  <w:num w:numId="11">
    <w:abstractNumId w:val="2"/>
  </w:num>
  <w:num w:numId="12">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13">
    <w:abstractNumId w:val="9"/>
  </w:num>
  <w:num w:numId="14">
    <w:abstractNumId w:val="11"/>
  </w:num>
  <w:num w:numId="15">
    <w:abstractNumId w:val="0"/>
  </w:num>
  <w:num w:numId="16">
    <w:abstractNumId w:val="10"/>
  </w:num>
  <w:num w:numId="17">
    <w:abstractNumId w:val="6"/>
    <w:lvlOverride w:ilvl="0">
      <w:startOverride w:val="1"/>
    </w:lvlOverride>
    <w:lvlOverride w:ilvl="1"/>
    <w:lvlOverride w:ilvl="2"/>
    <w:lvlOverride w:ilvl="3"/>
    <w:lvlOverride w:ilvl="4"/>
    <w:lvlOverride w:ilvl="5"/>
    <w:lvlOverride w:ilvl="6"/>
    <w:lvlOverride w:ilvl="7"/>
    <w:lvlOverride w:ilvl="8"/>
  </w:num>
  <w:num w:numId="18">
    <w:abstractNumId w:val="6"/>
    <w:lvlOverride w:ilvl="0">
      <w:startOverride w:val="1"/>
    </w:lvlOverride>
    <w:lvlOverride w:ilvl="1"/>
    <w:lvlOverride w:ilvl="2"/>
    <w:lvlOverride w:ilvl="3"/>
    <w:lvlOverride w:ilvl="4"/>
    <w:lvlOverride w:ilvl="5"/>
    <w:lvlOverride w:ilvl="6"/>
    <w:lvlOverride w:ilvl="7"/>
    <w:lvlOverride w:ilvl="8"/>
  </w:num>
  <w:num w:numId="19">
    <w:abstractNumId w:val="1"/>
  </w:num>
  <w:num w:numId="20">
    <w:abstractNumId w:val="8"/>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sTQzsDQ2MzE1NDRQ0lEKTi0uzszPAykwqgUA9kg4HiwAAAA="/>
    <w:docVar w:name="RBRO_EasyID_Font" w:val="Arial|8"/>
    <w:docVar w:name="RBRO_EasyID_ID" w:val="HPA:%1%v%2%"/>
    <w:docVar w:name="RBRO_EasyID_Location" w:val="Footer|wdAlignParagraphLeft|All"/>
    <w:docVar w:name="RBRO_EASYID_VALUE" w:val="HPA:1237516v2"/>
  </w:docVars>
  <w:rsids>
    <w:rsidRoot w:val="00521684"/>
    <w:rsid w:val="000118D4"/>
    <w:rsid w:val="00013B2E"/>
    <w:rsid w:val="0003618E"/>
    <w:rsid w:val="00081194"/>
    <w:rsid w:val="00097A16"/>
    <w:rsid w:val="000C1E84"/>
    <w:rsid w:val="000C3E73"/>
    <w:rsid w:val="000C4516"/>
    <w:rsid w:val="000D046C"/>
    <w:rsid w:val="00104E0B"/>
    <w:rsid w:val="00113B2E"/>
    <w:rsid w:val="00121F4A"/>
    <w:rsid w:val="00127F2D"/>
    <w:rsid w:val="00143E38"/>
    <w:rsid w:val="00156FBC"/>
    <w:rsid w:val="00190BEA"/>
    <w:rsid w:val="002200EF"/>
    <w:rsid w:val="00243339"/>
    <w:rsid w:val="00274FD6"/>
    <w:rsid w:val="002855F5"/>
    <w:rsid w:val="002929F2"/>
    <w:rsid w:val="002E21DF"/>
    <w:rsid w:val="00307C6C"/>
    <w:rsid w:val="00361CC7"/>
    <w:rsid w:val="00405CF0"/>
    <w:rsid w:val="00443675"/>
    <w:rsid w:val="00450F0E"/>
    <w:rsid w:val="00454145"/>
    <w:rsid w:val="004F70D3"/>
    <w:rsid w:val="005044F1"/>
    <w:rsid w:val="00521684"/>
    <w:rsid w:val="005400B5"/>
    <w:rsid w:val="00567E68"/>
    <w:rsid w:val="00573C50"/>
    <w:rsid w:val="005D366D"/>
    <w:rsid w:val="005D7E7D"/>
    <w:rsid w:val="005E0B9C"/>
    <w:rsid w:val="005E3BDE"/>
    <w:rsid w:val="00603E60"/>
    <w:rsid w:val="00607CD9"/>
    <w:rsid w:val="0064655F"/>
    <w:rsid w:val="006979DE"/>
    <w:rsid w:val="006B2FF9"/>
    <w:rsid w:val="006D3A02"/>
    <w:rsid w:val="00711821"/>
    <w:rsid w:val="00737F51"/>
    <w:rsid w:val="007879A6"/>
    <w:rsid w:val="007A5CE1"/>
    <w:rsid w:val="007B1845"/>
    <w:rsid w:val="007C1A67"/>
    <w:rsid w:val="007C645D"/>
    <w:rsid w:val="007E08F7"/>
    <w:rsid w:val="00840EBB"/>
    <w:rsid w:val="0086221D"/>
    <w:rsid w:val="00906AF2"/>
    <w:rsid w:val="00931196"/>
    <w:rsid w:val="00961D55"/>
    <w:rsid w:val="009720F6"/>
    <w:rsid w:val="00973680"/>
    <w:rsid w:val="00992B3D"/>
    <w:rsid w:val="0099585D"/>
    <w:rsid w:val="009A7BF5"/>
    <w:rsid w:val="009B7B46"/>
    <w:rsid w:val="009F1019"/>
    <w:rsid w:val="00A026E7"/>
    <w:rsid w:val="00A32627"/>
    <w:rsid w:val="00A34BEB"/>
    <w:rsid w:val="00A4654F"/>
    <w:rsid w:val="00A64076"/>
    <w:rsid w:val="00A82E4E"/>
    <w:rsid w:val="00AB376C"/>
    <w:rsid w:val="00AD32AF"/>
    <w:rsid w:val="00B830C3"/>
    <w:rsid w:val="00BA25FB"/>
    <w:rsid w:val="00BA2F5B"/>
    <w:rsid w:val="00BB50CF"/>
    <w:rsid w:val="00BD16B5"/>
    <w:rsid w:val="00BE48A7"/>
    <w:rsid w:val="00C20FFB"/>
    <w:rsid w:val="00CB538B"/>
    <w:rsid w:val="00CC16B3"/>
    <w:rsid w:val="00CC5358"/>
    <w:rsid w:val="00D029B1"/>
    <w:rsid w:val="00D270CE"/>
    <w:rsid w:val="00D31C21"/>
    <w:rsid w:val="00D475D3"/>
    <w:rsid w:val="00D73306"/>
    <w:rsid w:val="00D95C50"/>
    <w:rsid w:val="00DA73B8"/>
    <w:rsid w:val="00DC28D6"/>
    <w:rsid w:val="00DC367E"/>
    <w:rsid w:val="00E210E2"/>
    <w:rsid w:val="00E46A1B"/>
    <w:rsid w:val="00E72320"/>
    <w:rsid w:val="00F21605"/>
    <w:rsid w:val="00F30B9C"/>
    <w:rsid w:val="00F35BA9"/>
    <w:rsid w:val="00F41567"/>
    <w:rsid w:val="00F41C62"/>
    <w:rsid w:val="00F64736"/>
    <w:rsid w:val="00F961D3"/>
    <w:rsid w:val="00FA3325"/>
    <w:rsid w:val="00FD4225"/>
    <w:rsid w:val="00FE2A26"/>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69BBA2"/>
  <w15:chartTrackingRefBased/>
  <w15:docId w15:val="{726DF2EC-4B4F-47E2-A822-E54C5B79C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19" w:qFormat="1"/>
    <w:lsdException w:name="heading 1" w:uiPriority="8" w:qFormat="1"/>
    <w:lsdException w:name="heading 2" w:semiHidden="1" w:uiPriority="2" w:unhideWhenUsed="1" w:qFormat="1"/>
    <w:lsdException w:name="heading 3" w:semiHidden="1" w:uiPriority="8"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7" w:unhideWhenUsed="1" w:qFormat="1"/>
    <w:lsdException w:name="heading 8" w:semiHidden="1" w:uiPriority="8" w:unhideWhenUsed="1"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9"/>
    <w:qFormat/>
    <w:rsid w:val="00D73306"/>
    <w:pPr>
      <w:spacing w:after="240" w:line="320" w:lineRule="atLeast"/>
    </w:pPr>
    <w:rPr>
      <w:rFonts w:ascii="Arial" w:hAnsi="Arial"/>
    </w:rPr>
  </w:style>
  <w:style w:type="paragraph" w:styleId="Heading1">
    <w:name w:val="heading 1"/>
    <w:basedOn w:val="BodyText"/>
    <w:next w:val="BodyText"/>
    <w:link w:val="Heading1Char"/>
    <w:uiPriority w:val="8"/>
    <w:qFormat/>
    <w:rsid w:val="00443675"/>
    <w:pPr>
      <w:keepNext/>
      <w:keepLines/>
      <w:pageBreakBefore/>
      <w:pBdr>
        <w:bottom w:val="single" w:sz="8" w:space="6" w:color="auto"/>
      </w:pBdr>
      <w:spacing w:before="360"/>
      <w:outlineLvl w:val="0"/>
    </w:pPr>
    <w:rPr>
      <w:rFonts w:eastAsiaTheme="majorEastAsia" w:cstheme="majorBidi"/>
      <w:bCs/>
      <w:caps/>
      <w:sz w:val="32"/>
      <w:szCs w:val="28"/>
    </w:rPr>
  </w:style>
  <w:style w:type="paragraph" w:styleId="Heading2">
    <w:name w:val="heading 2"/>
    <w:basedOn w:val="BodyText"/>
    <w:next w:val="BodyText"/>
    <w:link w:val="Heading2Char"/>
    <w:uiPriority w:val="8"/>
    <w:qFormat/>
    <w:rsid w:val="00097A16"/>
    <w:pPr>
      <w:keepNext/>
      <w:keepLines/>
      <w:spacing w:before="360"/>
      <w:outlineLvl w:val="1"/>
    </w:pPr>
    <w:rPr>
      <w:rFonts w:eastAsiaTheme="majorEastAsia" w:cstheme="majorBidi"/>
      <w:bCs/>
      <w:caps/>
      <w:sz w:val="28"/>
      <w:szCs w:val="26"/>
    </w:rPr>
  </w:style>
  <w:style w:type="paragraph" w:styleId="Heading3">
    <w:name w:val="heading 3"/>
    <w:basedOn w:val="BodyText"/>
    <w:next w:val="BodyText"/>
    <w:link w:val="Heading3Char"/>
    <w:uiPriority w:val="8"/>
    <w:qFormat/>
    <w:rsid w:val="00097A16"/>
    <w:pPr>
      <w:keepNext/>
      <w:keepLines/>
      <w:spacing w:before="240" w:after="80"/>
      <w:outlineLvl w:val="2"/>
    </w:pPr>
    <w:rPr>
      <w:rFonts w:eastAsiaTheme="majorEastAsia" w:cstheme="majorBidi"/>
      <w:b/>
      <w:bCs/>
      <w:sz w:val="26"/>
    </w:rPr>
  </w:style>
  <w:style w:type="paragraph" w:styleId="Heading4">
    <w:name w:val="heading 4"/>
    <w:basedOn w:val="Heading7"/>
    <w:next w:val="BodyText"/>
    <w:link w:val="Heading4Char"/>
    <w:uiPriority w:val="9"/>
    <w:qFormat/>
    <w:rsid w:val="00097A16"/>
    <w:pPr>
      <w:outlineLvl w:val="3"/>
    </w:pPr>
  </w:style>
  <w:style w:type="paragraph" w:styleId="Heading5">
    <w:name w:val="heading 5"/>
    <w:basedOn w:val="Heading8"/>
    <w:next w:val="Normal"/>
    <w:link w:val="Heading5Char"/>
    <w:uiPriority w:val="9"/>
    <w:qFormat/>
    <w:rsid w:val="00097A16"/>
    <w:pPr>
      <w:outlineLvl w:val="4"/>
    </w:pPr>
  </w:style>
  <w:style w:type="paragraph" w:styleId="Heading7">
    <w:name w:val="heading 7"/>
    <w:basedOn w:val="BodyText"/>
    <w:next w:val="BodyText"/>
    <w:link w:val="Heading7Char"/>
    <w:uiPriority w:val="9"/>
    <w:semiHidden/>
    <w:qFormat/>
    <w:rsid w:val="00097A16"/>
    <w:pPr>
      <w:keepNext/>
      <w:keepLines/>
      <w:spacing w:before="240" w:after="80"/>
      <w:outlineLvl w:val="6"/>
    </w:pPr>
    <w:rPr>
      <w:rFonts w:eastAsiaTheme="majorEastAsia" w:cstheme="majorBidi"/>
      <w:b/>
      <w:i/>
      <w:iCs/>
      <w:sz w:val="24"/>
    </w:rPr>
  </w:style>
  <w:style w:type="paragraph" w:styleId="Heading8">
    <w:name w:val="heading 8"/>
    <w:basedOn w:val="BodyText"/>
    <w:next w:val="BodyText"/>
    <w:link w:val="Heading8Char"/>
    <w:uiPriority w:val="9"/>
    <w:semiHidden/>
    <w:qFormat/>
    <w:rsid w:val="00097A16"/>
    <w:pPr>
      <w:keepNext/>
      <w:keepLines/>
      <w:spacing w:before="240" w:after="80"/>
      <w:outlineLvl w:val="7"/>
    </w:pPr>
    <w:rPr>
      <w:rFonts w:eastAsiaTheme="majorEastAsia" w:cstheme="majorBidi"/>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443675"/>
    <w:rPr>
      <w:rFonts w:ascii="Arial" w:eastAsiaTheme="majorEastAsia" w:hAnsi="Arial" w:cstheme="majorBidi"/>
      <w:bCs/>
      <w:caps/>
      <w:sz w:val="32"/>
      <w:szCs w:val="28"/>
    </w:rPr>
  </w:style>
  <w:style w:type="character" w:customStyle="1" w:styleId="Heading2Char">
    <w:name w:val="Heading 2 Char"/>
    <w:basedOn w:val="DefaultParagraphFont"/>
    <w:link w:val="Heading2"/>
    <w:uiPriority w:val="8"/>
    <w:rsid w:val="009F1019"/>
    <w:rPr>
      <w:rFonts w:ascii="Arial" w:eastAsiaTheme="majorEastAsia" w:hAnsi="Arial" w:cstheme="majorBidi"/>
      <w:bCs/>
      <w:caps/>
      <w:sz w:val="28"/>
      <w:szCs w:val="26"/>
    </w:rPr>
  </w:style>
  <w:style w:type="character" w:customStyle="1" w:styleId="Heading3Char">
    <w:name w:val="Heading 3 Char"/>
    <w:basedOn w:val="DefaultParagraphFont"/>
    <w:link w:val="Heading3"/>
    <w:uiPriority w:val="8"/>
    <w:rsid w:val="009F1019"/>
    <w:rPr>
      <w:rFonts w:ascii="Arial" w:eastAsiaTheme="majorEastAsia" w:hAnsi="Arial" w:cstheme="majorBidi"/>
      <w:b/>
      <w:bCs/>
      <w:sz w:val="26"/>
    </w:rPr>
  </w:style>
  <w:style w:type="character" w:customStyle="1" w:styleId="Heading4Char">
    <w:name w:val="Heading 4 Char"/>
    <w:basedOn w:val="DefaultParagraphFont"/>
    <w:link w:val="Heading4"/>
    <w:uiPriority w:val="9"/>
    <w:rsid w:val="009F1019"/>
    <w:rPr>
      <w:rFonts w:ascii="Arial" w:eastAsiaTheme="majorEastAsia" w:hAnsi="Arial" w:cstheme="majorBidi"/>
      <w:b/>
      <w:i/>
      <w:iCs/>
      <w:sz w:val="24"/>
    </w:rPr>
  </w:style>
  <w:style w:type="paragraph" w:styleId="BodyText">
    <w:name w:val="Body Text"/>
    <w:basedOn w:val="Normal"/>
    <w:link w:val="BodyTextChar"/>
    <w:qFormat/>
    <w:rsid w:val="00097A16"/>
  </w:style>
  <w:style w:type="character" w:customStyle="1" w:styleId="BodyTextChar">
    <w:name w:val="Body Text Char"/>
    <w:basedOn w:val="DefaultParagraphFont"/>
    <w:link w:val="BodyText"/>
    <w:rsid w:val="00097A16"/>
    <w:rPr>
      <w:rFonts w:ascii="Arial" w:hAnsi="Arial"/>
    </w:rPr>
  </w:style>
  <w:style w:type="paragraph" w:customStyle="1" w:styleId="Bullet1">
    <w:name w:val="Bullet 1"/>
    <w:basedOn w:val="BodyText"/>
    <w:uiPriority w:val="12"/>
    <w:qFormat/>
    <w:rsid w:val="00097A16"/>
    <w:pPr>
      <w:numPr>
        <w:numId w:val="1"/>
      </w:numPr>
      <w:spacing w:after="120" w:line="240" w:lineRule="atLeast"/>
    </w:pPr>
  </w:style>
  <w:style w:type="paragraph" w:customStyle="1" w:styleId="Bullet2">
    <w:name w:val="Bullet 2"/>
    <w:basedOn w:val="BodyText"/>
    <w:uiPriority w:val="13"/>
    <w:qFormat/>
    <w:rsid w:val="00097A16"/>
    <w:pPr>
      <w:numPr>
        <w:ilvl w:val="1"/>
        <w:numId w:val="1"/>
      </w:numPr>
      <w:spacing w:after="120" w:line="240" w:lineRule="atLeast"/>
    </w:pPr>
  </w:style>
  <w:style w:type="numbering" w:customStyle="1" w:styleId="BulletList">
    <w:name w:val="BulletList"/>
    <w:basedOn w:val="NoList"/>
    <w:uiPriority w:val="99"/>
    <w:rsid w:val="00097A16"/>
    <w:pPr>
      <w:numPr>
        <w:numId w:val="1"/>
      </w:numPr>
    </w:pPr>
  </w:style>
  <w:style w:type="paragraph" w:styleId="Footer">
    <w:name w:val="footer"/>
    <w:basedOn w:val="Normal"/>
    <w:link w:val="FooterChar"/>
    <w:uiPriority w:val="99"/>
    <w:rsid w:val="00D95C50"/>
    <w:pPr>
      <w:tabs>
        <w:tab w:val="center" w:pos="4513"/>
        <w:tab w:val="right" w:pos="9026"/>
      </w:tabs>
      <w:jc w:val="right"/>
    </w:pPr>
    <w:rPr>
      <w:sz w:val="18"/>
    </w:rPr>
  </w:style>
  <w:style w:type="character" w:customStyle="1" w:styleId="FooterChar">
    <w:name w:val="Footer Char"/>
    <w:basedOn w:val="DefaultParagraphFont"/>
    <w:link w:val="Footer"/>
    <w:uiPriority w:val="99"/>
    <w:rsid w:val="00D95C50"/>
    <w:rPr>
      <w:rFonts w:ascii="Arial" w:hAnsi="Arial"/>
      <w:sz w:val="18"/>
    </w:rPr>
  </w:style>
  <w:style w:type="numbering" w:customStyle="1" w:styleId="H1List">
    <w:name w:val="H1_List"/>
    <w:basedOn w:val="NoList"/>
    <w:uiPriority w:val="99"/>
    <w:rsid w:val="00097A16"/>
    <w:pPr>
      <w:numPr>
        <w:numId w:val="2"/>
      </w:numPr>
    </w:pPr>
  </w:style>
  <w:style w:type="character" w:styleId="Hyperlink">
    <w:name w:val="Hyperlink"/>
    <w:basedOn w:val="DefaultParagraphFont"/>
    <w:uiPriority w:val="99"/>
    <w:rsid w:val="00097A16"/>
    <w:rPr>
      <w:color w:val="0093B2" w:themeColor="hyperlink"/>
      <w:u w:val="single"/>
    </w:rPr>
  </w:style>
  <w:style w:type="paragraph" w:styleId="TOC1">
    <w:name w:val="toc 1"/>
    <w:basedOn w:val="BodyText"/>
    <w:next w:val="TOC2"/>
    <w:autoRedefine/>
    <w:uiPriority w:val="39"/>
    <w:rsid w:val="006979DE"/>
    <w:pPr>
      <w:spacing w:before="360" w:after="0" w:line="240" w:lineRule="auto"/>
    </w:pPr>
    <w:rPr>
      <w:rFonts w:asciiTheme="majorHAnsi" w:hAnsiTheme="majorHAnsi"/>
      <w:b/>
      <w:bCs/>
      <w:caps/>
      <w:sz w:val="21"/>
      <w:szCs w:val="24"/>
    </w:rPr>
  </w:style>
  <w:style w:type="character" w:customStyle="1" w:styleId="EasyID">
    <w:name w:val="EasyID"/>
    <w:basedOn w:val="DefaultParagraphFont"/>
    <w:rsid w:val="00931196"/>
    <w:rPr>
      <w:rFonts w:eastAsia="Times New Roman" w:cs="Arial"/>
      <w:sz w:val="16"/>
      <w:szCs w:val="20"/>
      <w:lang w:val="en-NZ" w:eastAsia="en-NZ" w:bidi="ar-SA"/>
    </w:rPr>
  </w:style>
  <w:style w:type="table" w:styleId="TableGrid">
    <w:name w:val="Table Grid"/>
    <w:basedOn w:val="TableNormal"/>
    <w:uiPriority w:val="59"/>
    <w:rsid w:val="00097A16"/>
    <w:pPr>
      <w:spacing w:line="300" w:lineRule="auto"/>
    </w:pPr>
    <w:rPr>
      <w:rFonts w:eastAsia="Times New Roman"/>
      <w:sz w:val="21"/>
      <w:szCs w:val="21"/>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semiHidden/>
    <w:unhideWhenUsed/>
    <w:rsid w:val="00097A16"/>
    <w:pPr>
      <w:spacing w:after="100"/>
      <w:ind w:left="220"/>
    </w:pPr>
  </w:style>
  <w:style w:type="paragraph" w:customStyle="1" w:styleId="Heading1Numbered">
    <w:name w:val="Heading 1 (Numbered)"/>
    <w:basedOn w:val="Heading1"/>
    <w:next w:val="BodyText"/>
    <w:uiPriority w:val="9"/>
    <w:qFormat/>
    <w:rsid w:val="00097A16"/>
    <w:pPr>
      <w:numPr>
        <w:numId w:val="6"/>
      </w:numPr>
    </w:pPr>
  </w:style>
  <w:style w:type="paragraph" w:customStyle="1" w:styleId="Heading2Numbered">
    <w:name w:val="Heading 2 (Numbered)"/>
    <w:basedOn w:val="Heading2"/>
    <w:next w:val="BodyText"/>
    <w:uiPriority w:val="9"/>
    <w:qFormat/>
    <w:rsid w:val="00097A16"/>
    <w:pPr>
      <w:numPr>
        <w:ilvl w:val="1"/>
        <w:numId w:val="6"/>
      </w:numPr>
    </w:pPr>
  </w:style>
  <w:style w:type="paragraph" w:customStyle="1" w:styleId="Heading3Numbered">
    <w:name w:val="Heading 3 (Numbered)"/>
    <w:basedOn w:val="Heading3"/>
    <w:next w:val="BodyText"/>
    <w:uiPriority w:val="9"/>
    <w:qFormat/>
    <w:rsid w:val="00097A16"/>
    <w:pPr>
      <w:numPr>
        <w:ilvl w:val="2"/>
        <w:numId w:val="6"/>
      </w:numPr>
    </w:pPr>
  </w:style>
  <w:style w:type="paragraph" w:styleId="NoSpacing">
    <w:name w:val="No Spacing"/>
    <w:uiPriority w:val="1"/>
    <w:semiHidden/>
    <w:qFormat/>
    <w:rsid w:val="00097A16"/>
    <w:pPr>
      <w:spacing w:after="0" w:line="240" w:lineRule="auto"/>
    </w:pPr>
    <w:rPr>
      <w:rFonts w:ascii="Arial" w:hAnsi="Arial"/>
    </w:rPr>
  </w:style>
  <w:style w:type="character" w:customStyle="1" w:styleId="Heading7Char">
    <w:name w:val="Heading 7 Char"/>
    <w:basedOn w:val="DefaultParagraphFont"/>
    <w:link w:val="Heading7"/>
    <w:uiPriority w:val="9"/>
    <w:semiHidden/>
    <w:rsid w:val="009F1019"/>
    <w:rPr>
      <w:rFonts w:ascii="Arial" w:eastAsiaTheme="majorEastAsia" w:hAnsi="Arial" w:cstheme="majorBidi"/>
      <w:b/>
      <w:i/>
      <w:iCs/>
      <w:sz w:val="24"/>
    </w:rPr>
  </w:style>
  <w:style w:type="character" w:customStyle="1" w:styleId="Heading8Char">
    <w:name w:val="Heading 8 Char"/>
    <w:basedOn w:val="DefaultParagraphFont"/>
    <w:link w:val="Heading8"/>
    <w:uiPriority w:val="9"/>
    <w:semiHidden/>
    <w:rsid w:val="009F1019"/>
    <w:rPr>
      <w:rFonts w:ascii="Arial" w:eastAsiaTheme="majorEastAsia" w:hAnsi="Arial" w:cstheme="majorBidi"/>
      <w:i/>
      <w:sz w:val="24"/>
      <w:szCs w:val="20"/>
    </w:rPr>
  </w:style>
  <w:style w:type="character" w:customStyle="1" w:styleId="Heading5Char">
    <w:name w:val="Heading 5 Char"/>
    <w:basedOn w:val="DefaultParagraphFont"/>
    <w:link w:val="Heading5"/>
    <w:uiPriority w:val="9"/>
    <w:rsid w:val="009F1019"/>
    <w:rPr>
      <w:rFonts w:ascii="Arial" w:eastAsiaTheme="majorEastAsia" w:hAnsi="Arial" w:cstheme="majorBidi"/>
      <w:i/>
      <w:sz w:val="24"/>
      <w:szCs w:val="20"/>
    </w:rPr>
  </w:style>
  <w:style w:type="paragraph" w:styleId="Title">
    <w:name w:val="Title"/>
    <w:basedOn w:val="BodyText"/>
    <w:next w:val="Normal"/>
    <w:link w:val="TitleChar"/>
    <w:uiPriority w:val="10"/>
    <w:qFormat/>
    <w:rsid w:val="00D95C50"/>
    <w:pPr>
      <w:spacing w:after="120" w:line="240" w:lineRule="auto"/>
    </w:pPr>
    <w:rPr>
      <w:rFonts w:cs="Arial"/>
      <w:b/>
      <w:color w:val="FFFFFF" w:themeColor="background1"/>
      <w:sz w:val="72"/>
      <w:szCs w:val="72"/>
      <w:lang w:val="en-US"/>
    </w:rPr>
  </w:style>
  <w:style w:type="character" w:customStyle="1" w:styleId="TitleChar">
    <w:name w:val="Title Char"/>
    <w:basedOn w:val="DefaultParagraphFont"/>
    <w:link w:val="Title"/>
    <w:uiPriority w:val="10"/>
    <w:rsid w:val="00D95C50"/>
    <w:rPr>
      <w:rFonts w:ascii="Arial" w:hAnsi="Arial" w:cs="Arial"/>
      <w:b/>
      <w:color w:val="FFFFFF" w:themeColor="background1"/>
      <w:sz w:val="72"/>
      <w:szCs w:val="72"/>
      <w:lang w:val="en-US"/>
    </w:rPr>
  </w:style>
  <w:style w:type="paragraph" w:styleId="Subtitle">
    <w:name w:val="Subtitle"/>
    <w:basedOn w:val="BodyText"/>
    <w:next w:val="Normal"/>
    <w:link w:val="SubtitleChar"/>
    <w:uiPriority w:val="11"/>
    <w:qFormat/>
    <w:rsid w:val="00D95C50"/>
    <w:pPr>
      <w:spacing w:before="360" w:after="120" w:line="240" w:lineRule="auto"/>
    </w:pPr>
    <w:rPr>
      <w:rFonts w:cs="Arial"/>
      <w:color w:val="FFFFFF" w:themeColor="background1"/>
      <w:sz w:val="52"/>
      <w:szCs w:val="52"/>
      <w:lang w:val="en-US"/>
    </w:rPr>
  </w:style>
  <w:style w:type="character" w:customStyle="1" w:styleId="SubtitleChar">
    <w:name w:val="Subtitle Char"/>
    <w:basedOn w:val="DefaultParagraphFont"/>
    <w:link w:val="Subtitle"/>
    <w:uiPriority w:val="11"/>
    <w:rsid w:val="00D95C50"/>
    <w:rPr>
      <w:rFonts w:ascii="Arial" w:hAnsi="Arial" w:cs="Arial"/>
      <w:color w:val="FFFFFF" w:themeColor="background1"/>
      <w:sz w:val="52"/>
      <w:szCs w:val="52"/>
      <w:lang w:val="en-US"/>
    </w:rPr>
  </w:style>
  <w:style w:type="paragraph" w:customStyle="1" w:styleId="TitlePageDate">
    <w:name w:val="Title Page Date"/>
    <w:basedOn w:val="BodyText"/>
    <w:uiPriority w:val="12"/>
    <w:qFormat/>
    <w:rsid w:val="00D95C50"/>
    <w:pPr>
      <w:spacing w:before="360" w:after="120" w:line="240" w:lineRule="auto"/>
    </w:pPr>
    <w:rPr>
      <w:rFonts w:cs="Arial"/>
      <w:color w:val="FFFFFF" w:themeColor="background1"/>
      <w:sz w:val="40"/>
      <w:szCs w:val="40"/>
      <w:lang w:val="en-US"/>
    </w:rPr>
  </w:style>
  <w:style w:type="paragraph" w:styleId="TOCHeading">
    <w:name w:val="TOC Heading"/>
    <w:basedOn w:val="Heading1"/>
    <w:next w:val="Normal"/>
    <w:uiPriority w:val="39"/>
    <w:qFormat/>
    <w:rsid w:val="00443675"/>
    <w:pPr>
      <w:spacing w:after="840"/>
    </w:pPr>
  </w:style>
  <w:style w:type="paragraph" w:styleId="Header">
    <w:name w:val="header"/>
    <w:basedOn w:val="Normal"/>
    <w:link w:val="HeaderChar"/>
    <w:uiPriority w:val="99"/>
    <w:unhideWhenUsed/>
    <w:rsid w:val="00361CC7"/>
    <w:pPr>
      <w:tabs>
        <w:tab w:val="center" w:pos="4513"/>
        <w:tab w:val="right" w:pos="9026"/>
      </w:tabs>
      <w:spacing w:after="0" w:line="240" w:lineRule="auto"/>
      <w:jc w:val="right"/>
    </w:pPr>
  </w:style>
  <w:style w:type="character" w:customStyle="1" w:styleId="HeaderChar">
    <w:name w:val="Header Char"/>
    <w:basedOn w:val="DefaultParagraphFont"/>
    <w:link w:val="Header"/>
    <w:uiPriority w:val="99"/>
    <w:rsid w:val="00361CC7"/>
    <w:rPr>
      <w:rFonts w:ascii="Arial" w:hAnsi="Arial"/>
    </w:rPr>
  </w:style>
  <w:style w:type="paragraph" w:customStyle="1" w:styleId="InformationPageHeading">
    <w:name w:val="Information Page Heading"/>
    <w:basedOn w:val="BodyText"/>
    <w:uiPriority w:val="19"/>
    <w:qFormat/>
    <w:rsid w:val="00443675"/>
    <w:pPr>
      <w:spacing w:before="360" w:after="0" w:line="300" w:lineRule="auto"/>
    </w:pPr>
    <w:rPr>
      <w:sz w:val="36"/>
      <w:szCs w:val="36"/>
    </w:rPr>
  </w:style>
  <w:style w:type="paragraph" w:customStyle="1" w:styleId="InformationPage-NoSpacing">
    <w:name w:val="Information Page - No Spacing"/>
    <w:basedOn w:val="BodyText"/>
    <w:uiPriority w:val="19"/>
    <w:qFormat/>
    <w:rsid w:val="00443675"/>
    <w:pPr>
      <w:contextualSpacing/>
    </w:pPr>
  </w:style>
  <w:style w:type="paragraph" w:customStyle="1" w:styleId="GuidanceText">
    <w:name w:val="Guidance Text"/>
    <w:basedOn w:val="BodyText"/>
    <w:next w:val="BodyText"/>
    <w:uiPriority w:val="19"/>
    <w:qFormat/>
    <w:rsid w:val="002855F5"/>
    <w:rPr>
      <w:i/>
      <w:iCs/>
      <w:color w:val="0093B2" w:themeColor="text2"/>
    </w:rPr>
  </w:style>
  <w:style w:type="table" w:customStyle="1" w:styleId="BlankTable">
    <w:name w:val="Blank Table"/>
    <w:basedOn w:val="TableNormal"/>
    <w:uiPriority w:val="99"/>
    <w:rsid w:val="005400B5"/>
    <w:pPr>
      <w:spacing w:after="0" w:line="240" w:lineRule="auto"/>
    </w:pPr>
    <w:tblPr>
      <w:tblCellMar>
        <w:left w:w="0" w:type="dxa"/>
        <w:right w:w="0" w:type="dxa"/>
      </w:tblCellMar>
    </w:tblPr>
  </w:style>
  <w:style w:type="paragraph" w:styleId="ListParagraph">
    <w:name w:val="List Paragraph"/>
    <w:basedOn w:val="Normal"/>
    <w:uiPriority w:val="34"/>
    <w:semiHidden/>
    <w:qFormat/>
    <w:rsid w:val="005400B5"/>
    <w:pPr>
      <w:ind w:left="720"/>
      <w:contextualSpacing/>
    </w:pPr>
  </w:style>
  <w:style w:type="character" w:styleId="PlaceholderText">
    <w:name w:val="Placeholder Text"/>
    <w:basedOn w:val="DefaultParagraphFont"/>
    <w:uiPriority w:val="99"/>
    <w:semiHidden/>
    <w:rsid w:val="00C20FFB"/>
    <w:rPr>
      <w:color w:val="808080"/>
    </w:rPr>
  </w:style>
  <w:style w:type="paragraph" w:customStyle="1" w:styleId="123">
    <w:name w:val="1 2 3"/>
    <w:basedOn w:val="BodyText"/>
    <w:uiPriority w:val="2"/>
    <w:qFormat/>
    <w:rsid w:val="00F64736"/>
    <w:pPr>
      <w:numPr>
        <w:numId w:val="8"/>
      </w:numPr>
      <w:spacing w:after="120" w:line="240" w:lineRule="atLeast"/>
    </w:pPr>
  </w:style>
  <w:style w:type="paragraph" w:customStyle="1" w:styleId="ABC">
    <w:name w:val="A B C"/>
    <w:basedOn w:val="BodyText"/>
    <w:uiPriority w:val="15"/>
    <w:qFormat/>
    <w:rsid w:val="00F64736"/>
    <w:pPr>
      <w:numPr>
        <w:numId w:val="11"/>
      </w:numPr>
      <w:spacing w:after="120" w:line="240" w:lineRule="atLeast"/>
    </w:pPr>
  </w:style>
  <w:style w:type="numbering" w:customStyle="1" w:styleId="AlphaList">
    <w:name w:val="AlphaList"/>
    <w:basedOn w:val="NoList"/>
    <w:uiPriority w:val="99"/>
    <w:rsid w:val="00F64736"/>
    <w:pPr>
      <w:numPr>
        <w:numId w:val="9"/>
      </w:numPr>
    </w:pPr>
  </w:style>
  <w:style w:type="paragraph" w:customStyle="1" w:styleId="iiiiii">
    <w:name w:val="i  ii  iii"/>
    <w:basedOn w:val="BodyText"/>
    <w:uiPriority w:val="16"/>
    <w:qFormat/>
    <w:rsid w:val="00F64736"/>
    <w:pPr>
      <w:numPr>
        <w:ilvl w:val="1"/>
        <w:numId w:val="11"/>
      </w:numPr>
      <w:spacing w:after="120" w:line="240" w:lineRule="atLeast"/>
    </w:pPr>
  </w:style>
  <w:style w:type="character" w:styleId="CommentReference">
    <w:name w:val="annotation reference"/>
    <w:basedOn w:val="DefaultParagraphFont"/>
    <w:uiPriority w:val="99"/>
    <w:semiHidden/>
    <w:unhideWhenUsed/>
    <w:rsid w:val="005044F1"/>
    <w:rPr>
      <w:sz w:val="16"/>
      <w:szCs w:val="16"/>
    </w:rPr>
  </w:style>
  <w:style w:type="paragraph" w:styleId="CommentText">
    <w:name w:val="annotation text"/>
    <w:basedOn w:val="Normal"/>
    <w:link w:val="CommentTextChar"/>
    <w:uiPriority w:val="99"/>
    <w:unhideWhenUsed/>
    <w:rsid w:val="005044F1"/>
    <w:pPr>
      <w:spacing w:line="240" w:lineRule="auto"/>
    </w:pPr>
    <w:rPr>
      <w:sz w:val="20"/>
      <w:szCs w:val="20"/>
    </w:rPr>
  </w:style>
  <w:style w:type="character" w:customStyle="1" w:styleId="CommentTextChar">
    <w:name w:val="Comment Text Char"/>
    <w:basedOn w:val="DefaultParagraphFont"/>
    <w:link w:val="CommentText"/>
    <w:uiPriority w:val="99"/>
    <w:rsid w:val="005044F1"/>
    <w:rPr>
      <w:rFonts w:ascii="Arial" w:hAnsi="Arial"/>
      <w:sz w:val="20"/>
      <w:szCs w:val="20"/>
    </w:rPr>
  </w:style>
  <w:style w:type="paragraph" w:customStyle="1" w:styleId="TableText">
    <w:name w:val="Table Text"/>
    <w:basedOn w:val="BodyText"/>
    <w:uiPriority w:val="19"/>
    <w:qFormat/>
    <w:rsid w:val="005044F1"/>
    <w:pPr>
      <w:spacing w:before="120" w:after="120" w:line="240" w:lineRule="auto"/>
    </w:pPr>
    <w:rPr>
      <w:rFonts w:eastAsia="Times New Roman"/>
      <w:sz w:val="21"/>
      <w:szCs w:val="21"/>
      <w:lang w:eastAsia="en-NZ"/>
    </w:rPr>
  </w:style>
  <w:style w:type="paragraph" w:styleId="BalloonText">
    <w:name w:val="Balloon Text"/>
    <w:basedOn w:val="Normal"/>
    <w:link w:val="BalloonTextChar"/>
    <w:uiPriority w:val="99"/>
    <w:semiHidden/>
    <w:unhideWhenUsed/>
    <w:rsid w:val="00504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4F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5CF0"/>
    <w:rPr>
      <w:b/>
      <w:bCs/>
    </w:rPr>
  </w:style>
  <w:style w:type="character" w:customStyle="1" w:styleId="CommentSubjectChar">
    <w:name w:val="Comment Subject Char"/>
    <w:basedOn w:val="CommentTextChar"/>
    <w:link w:val="CommentSubject"/>
    <w:uiPriority w:val="99"/>
    <w:semiHidden/>
    <w:rsid w:val="00405CF0"/>
    <w:rPr>
      <w:rFonts w:ascii="Arial" w:hAnsi="Arial"/>
      <w:b/>
      <w:bCs/>
      <w:sz w:val="20"/>
      <w:szCs w:val="20"/>
    </w:rPr>
  </w:style>
  <w:style w:type="paragraph" w:styleId="Revision">
    <w:name w:val="Revision"/>
    <w:hidden/>
    <w:uiPriority w:val="99"/>
    <w:semiHidden/>
    <w:rsid w:val="00906AF2"/>
    <w:pPr>
      <w:spacing w:after="0" w:line="240" w:lineRule="auto"/>
    </w:pPr>
    <w:rPr>
      <w:rFonts w:ascii="Arial" w:hAnsi="Arial"/>
    </w:rPr>
  </w:style>
  <w:style w:type="numbering" w:customStyle="1" w:styleId="NumericList">
    <w:name w:val="NumericList"/>
    <w:basedOn w:val="NoList"/>
    <w:uiPriority w:val="99"/>
    <w:rsid w:val="00906AF2"/>
  </w:style>
  <w:style w:type="paragraph" w:customStyle="1" w:styleId="Header-Section">
    <w:name w:val="Header - Section"/>
    <w:basedOn w:val="Normal"/>
    <w:link w:val="Header-SectionChar"/>
    <w:qFormat/>
    <w:rsid w:val="00906AF2"/>
    <w:pPr>
      <w:spacing w:before="120" w:after="120" w:line="240" w:lineRule="auto"/>
    </w:pPr>
    <w:rPr>
      <w:rFonts w:eastAsia="Calibri" w:cs="Times New Roman"/>
      <w:b/>
      <w:sz w:val="24"/>
      <w:szCs w:val="20"/>
      <w:lang w:val="en-US"/>
    </w:rPr>
  </w:style>
  <w:style w:type="character" w:customStyle="1" w:styleId="Header-SectionChar">
    <w:name w:val="Header - Section Char"/>
    <w:link w:val="Header-Section"/>
    <w:rsid w:val="00906AF2"/>
    <w:rPr>
      <w:rFonts w:ascii="Arial" w:eastAsia="Calibri" w:hAnsi="Arial" w:cs="Times New Roman"/>
      <w:b/>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pa.org.nz/2021-22-youth-grant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grants@hpa.org.nz"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pa.org.nz/2021-22-youth-grants"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zbn.govt.nz"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nzbn.govt.nz" TargetMode="Externa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093F18959844F4D91231223CA1C32EF"/>
        <w:category>
          <w:name w:val="General"/>
          <w:gallery w:val="placeholder"/>
        </w:category>
        <w:types>
          <w:type w:val="bbPlcHdr"/>
        </w:types>
        <w:behaviors>
          <w:behavior w:val="content"/>
        </w:behaviors>
        <w:guid w:val="{24C931EF-008B-49C6-9DA8-4303C1744895}"/>
      </w:docPartPr>
      <w:docPartBody>
        <w:p w:rsidR="00482731" w:rsidRDefault="00AE28EB" w:rsidP="00AE28EB">
          <w:pPr>
            <w:pStyle w:val="7093F18959844F4D91231223CA1C32EF"/>
          </w:pPr>
          <w:r w:rsidRPr="0060080E">
            <w:rPr>
              <w:rStyle w:val="PlaceholderText"/>
            </w:rPr>
            <w:t>[Type here]</w:t>
          </w:r>
        </w:p>
      </w:docPartBody>
    </w:docPart>
    <w:docPart>
      <w:docPartPr>
        <w:name w:val="2812C0C411F94007BF08302F130EC1F5"/>
        <w:category>
          <w:name w:val="General"/>
          <w:gallery w:val="placeholder"/>
        </w:category>
        <w:types>
          <w:type w:val="bbPlcHdr"/>
        </w:types>
        <w:behaviors>
          <w:behavior w:val="content"/>
        </w:behaviors>
        <w:guid w:val="{85442E68-E1A8-48E9-AC1D-15A01DEB2DC7}"/>
      </w:docPartPr>
      <w:docPartBody>
        <w:p w:rsidR="00482731" w:rsidRDefault="00AE28EB" w:rsidP="00AE28EB">
          <w:pPr>
            <w:pStyle w:val="2812C0C411F94007BF08302F130EC1F5"/>
          </w:pPr>
          <w:r w:rsidRPr="0060080E">
            <w:rPr>
              <w:rStyle w:val="PlaceholderText"/>
            </w:rPr>
            <w:t>[Type here]</w:t>
          </w:r>
        </w:p>
      </w:docPartBody>
    </w:docPart>
    <w:docPart>
      <w:docPartPr>
        <w:name w:val="5B60760FA96B4F5A994ABC9269639BC7"/>
        <w:category>
          <w:name w:val="General"/>
          <w:gallery w:val="placeholder"/>
        </w:category>
        <w:types>
          <w:type w:val="bbPlcHdr"/>
        </w:types>
        <w:behaviors>
          <w:behavior w:val="content"/>
        </w:behaviors>
        <w:guid w:val="{4F9DDB87-B1DC-4898-A752-8A33E6D3610C}"/>
      </w:docPartPr>
      <w:docPartBody>
        <w:p w:rsidR="00482731" w:rsidRDefault="00AE28EB" w:rsidP="00AE28EB">
          <w:pPr>
            <w:pStyle w:val="5B60760FA96B4F5A994ABC9269639BC7"/>
          </w:pPr>
          <w:r w:rsidRPr="0060080E">
            <w:rPr>
              <w:rStyle w:val="PlaceholderText"/>
            </w:rPr>
            <w:t>[Type here]</w:t>
          </w:r>
        </w:p>
      </w:docPartBody>
    </w:docPart>
    <w:docPart>
      <w:docPartPr>
        <w:name w:val="3FE679AB58B242ECADF3F580B450356A"/>
        <w:category>
          <w:name w:val="General"/>
          <w:gallery w:val="placeholder"/>
        </w:category>
        <w:types>
          <w:type w:val="bbPlcHdr"/>
        </w:types>
        <w:behaviors>
          <w:behavior w:val="content"/>
        </w:behaviors>
        <w:guid w:val="{C1B3C495-0A9A-4E29-80AA-A7372FE6D229}"/>
      </w:docPartPr>
      <w:docPartBody>
        <w:p w:rsidR="00482731" w:rsidRDefault="00AE28EB" w:rsidP="00AE28EB">
          <w:pPr>
            <w:pStyle w:val="3FE679AB58B242ECADF3F580B450356A"/>
          </w:pPr>
          <w:r w:rsidRPr="0060080E">
            <w:rPr>
              <w:rStyle w:val="PlaceholderText"/>
            </w:rPr>
            <w:t>[Type here]</w:t>
          </w:r>
        </w:p>
      </w:docPartBody>
    </w:docPart>
    <w:docPart>
      <w:docPartPr>
        <w:name w:val="E03363C405944808874A54848690EC3F"/>
        <w:category>
          <w:name w:val="General"/>
          <w:gallery w:val="placeholder"/>
        </w:category>
        <w:types>
          <w:type w:val="bbPlcHdr"/>
        </w:types>
        <w:behaviors>
          <w:behavior w:val="content"/>
        </w:behaviors>
        <w:guid w:val="{20F67A1E-5DCA-4E53-BA20-3E167FC277A1}"/>
      </w:docPartPr>
      <w:docPartBody>
        <w:p w:rsidR="00482731" w:rsidRDefault="00AE28EB" w:rsidP="00AE28EB">
          <w:pPr>
            <w:pStyle w:val="E03363C405944808874A54848690EC3F"/>
          </w:pPr>
          <w:r w:rsidRPr="0060080E">
            <w:rPr>
              <w:rStyle w:val="PlaceholderText"/>
            </w:rPr>
            <w:t>[Type here</w:t>
          </w:r>
          <w:r>
            <w:rPr>
              <w:rStyle w:val="PlaceholderText"/>
            </w:rPr>
            <w:t xml:space="preserve">. Visit </w:t>
          </w:r>
          <w:hyperlink r:id="rId5" w:history="1">
            <w:r w:rsidRPr="00C55EB5">
              <w:rPr>
                <w:rStyle w:val="Hyperlink"/>
              </w:rPr>
              <w:t>www.nzbn.govt.nz</w:t>
            </w:r>
          </w:hyperlink>
          <w:r>
            <w:rPr>
              <w:rStyle w:val="PlaceholderText"/>
            </w:rPr>
            <w:t xml:space="preserve"> for more information on NZ business numbers </w:t>
          </w:r>
          <w:r w:rsidRPr="0060080E">
            <w:rPr>
              <w:rStyle w:val="PlaceholderText"/>
            </w:rPr>
            <w:t>]</w:t>
          </w:r>
        </w:p>
      </w:docPartBody>
    </w:docPart>
    <w:docPart>
      <w:docPartPr>
        <w:name w:val="8E8EF0BA48354BAAB77D2301CC9CB186"/>
        <w:category>
          <w:name w:val="General"/>
          <w:gallery w:val="placeholder"/>
        </w:category>
        <w:types>
          <w:type w:val="bbPlcHdr"/>
        </w:types>
        <w:behaviors>
          <w:behavior w:val="content"/>
        </w:behaviors>
        <w:guid w:val="{6AD1BBDD-A608-41D8-8F95-35270DA139E4}"/>
      </w:docPartPr>
      <w:docPartBody>
        <w:p w:rsidR="00482731" w:rsidRDefault="00AE28EB" w:rsidP="00AE28EB">
          <w:pPr>
            <w:pStyle w:val="8E8EF0BA48354BAAB77D2301CC9CB186"/>
          </w:pPr>
          <w:r w:rsidRPr="0060080E">
            <w:rPr>
              <w:rStyle w:val="PlaceholderText"/>
            </w:rPr>
            <w:t>[Type here]</w:t>
          </w:r>
        </w:p>
      </w:docPartBody>
    </w:docPart>
    <w:docPart>
      <w:docPartPr>
        <w:name w:val="1D8193F26C3548A28B06B36797C73D0D"/>
        <w:category>
          <w:name w:val="General"/>
          <w:gallery w:val="placeholder"/>
        </w:category>
        <w:types>
          <w:type w:val="bbPlcHdr"/>
        </w:types>
        <w:behaviors>
          <w:behavior w:val="content"/>
        </w:behaviors>
        <w:guid w:val="{ECDC93B3-044A-47E9-8F61-C0E22535CA26}"/>
      </w:docPartPr>
      <w:docPartBody>
        <w:p w:rsidR="00482731" w:rsidRDefault="00AE28EB" w:rsidP="00AE28EB">
          <w:pPr>
            <w:pStyle w:val="1D8193F26C3548A28B06B36797C73D0D"/>
          </w:pPr>
          <w:r w:rsidRPr="0060080E">
            <w:rPr>
              <w:rStyle w:val="PlaceholderText"/>
            </w:rPr>
            <w:t>[Type here]</w:t>
          </w:r>
        </w:p>
      </w:docPartBody>
    </w:docPart>
    <w:docPart>
      <w:docPartPr>
        <w:name w:val="8CACD78066684C78990D75AD844EE96E"/>
        <w:category>
          <w:name w:val="General"/>
          <w:gallery w:val="placeholder"/>
        </w:category>
        <w:types>
          <w:type w:val="bbPlcHdr"/>
        </w:types>
        <w:behaviors>
          <w:behavior w:val="content"/>
        </w:behaviors>
        <w:guid w:val="{BC66E412-2EBE-47A7-B00B-9A7282E405FA}"/>
      </w:docPartPr>
      <w:docPartBody>
        <w:p w:rsidR="00482731" w:rsidRDefault="00AE28EB" w:rsidP="00AE28EB">
          <w:pPr>
            <w:pStyle w:val="8CACD78066684C78990D75AD844EE96E"/>
          </w:pPr>
          <w:r w:rsidRPr="0060080E">
            <w:rPr>
              <w:rStyle w:val="PlaceholderText"/>
            </w:rPr>
            <w:t>[Type here]</w:t>
          </w:r>
        </w:p>
      </w:docPartBody>
    </w:docPart>
    <w:docPart>
      <w:docPartPr>
        <w:name w:val="4A95653575F245A083DD1D762E91F7D7"/>
        <w:category>
          <w:name w:val="General"/>
          <w:gallery w:val="placeholder"/>
        </w:category>
        <w:types>
          <w:type w:val="bbPlcHdr"/>
        </w:types>
        <w:behaviors>
          <w:behavior w:val="content"/>
        </w:behaviors>
        <w:guid w:val="{09A14BB9-692E-4F1E-9E20-4839F074362B}"/>
      </w:docPartPr>
      <w:docPartBody>
        <w:p w:rsidR="00482731" w:rsidRDefault="00AE28EB" w:rsidP="00AE28EB">
          <w:pPr>
            <w:pStyle w:val="4A95653575F245A083DD1D762E91F7D7"/>
          </w:pPr>
          <w:r w:rsidRPr="0060080E">
            <w:rPr>
              <w:rStyle w:val="PlaceholderText"/>
            </w:rPr>
            <w:t>[Type here]</w:t>
          </w:r>
        </w:p>
      </w:docPartBody>
    </w:docPart>
    <w:docPart>
      <w:docPartPr>
        <w:name w:val="76A8D49FBCDE496C960E743A62370C7F"/>
        <w:category>
          <w:name w:val="General"/>
          <w:gallery w:val="placeholder"/>
        </w:category>
        <w:types>
          <w:type w:val="bbPlcHdr"/>
        </w:types>
        <w:behaviors>
          <w:behavior w:val="content"/>
        </w:behaviors>
        <w:guid w:val="{565246B6-22CD-4475-B090-514B9E05710E}"/>
      </w:docPartPr>
      <w:docPartBody>
        <w:p w:rsidR="00482731" w:rsidRDefault="00AE28EB" w:rsidP="00AE28EB">
          <w:pPr>
            <w:pStyle w:val="76A8D49FBCDE496C960E743A62370C7F"/>
          </w:pPr>
          <w:r w:rsidRPr="008A7677">
            <w:rPr>
              <w:rStyle w:val="PlaceholderText"/>
            </w:rPr>
            <w:t>[Type here]</w:t>
          </w:r>
        </w:p>
      </w:docPartBody>
    </w:docPart>
    <w:docPart>
      <w:docPartPr>
        <w:name w:val="D121DE1D00194A94BEFF730C32C208B5"/>
        <w:category>
          <w:name w:val="General"/>
          <w:gallery w:val="placeholder"/>
        </w:category>
        <w:types>
          <w:type w:val="bbPlcHdr"/>
        </w:types>
        <w:behaviors>
          <w:behavior w:val="content"/>
        </w:behaviors>
        <w:guid w:val="{44DCAA2A-3FC0-4205-B656-CFBC21F4B33A}"/>
      </w:docPartPr>
      <w:docPartBody>
        <w:p w:rsidR="00482731" w:rsidRDefault="00AE28EB" w:rsidP="00AE28EB">
          <w:pPr>
            <w:pStyle w:val="D121DE1D00194A94BEFF730C32C208B5"/>
          </w:pPr>
          <w:r w:rsidRPr="008A7677">
            <w:rPr>
              <w:rStyle w:val="PlaceholderText"/>
            </w:rPr>
            <w:t>[Type here]</w:t>
          </w:r>
        </w:p>
      </w:docPartBody>
    </w:docPart>
    <w:docPart>
      <w:docPartPr>
        <w:name w:val="380057C03238463CA15F27C4E5D0FE3E"/>
        <w:category>
          <w:name w:val="General"/>
          <w:gallery w:val="placeholder"/>
        </w:category>
        <w:types>
          <w:type w:val="bbPlcHdr"/>
        </w:types>
        <w:behaviors>
          <w:behavior w:val="content"/>
        </w:behaviors>
        <w:guid w:val="{5BB640C3-33C0-4276-A22A-AA5397238F64}"/>
      </w:docPartPr>
      <w:docPartBody>
        <w:p w:rsidR="00482731" w:rsidRDefault="00AE28EB" w:rsidP="00AE28EB">
          <w:pPr>
            <w:pStyle w:val="380057C03238463CA15F27C4E5D0FE3E"/>
          </w:pPr>
          <w:r w:rsidRPr="008A7677">
            <w:rPr>
              <w:rStyle w:val="PlaceholderText"/>
            </w:rPr>
            <w:t>[Type here]</w:t>
          </w:r>
        </w:p>
      </w:docPartBody>
    </w:docPart>
    <w:docPart>
      <w:docPartPr>
        <w:name w:val="C1AA078FCEF5407289199B9EDA1929E6"/>
        <w:category>
          <w:name w:val="General"/>
          <w:gallery w:val="placeholder"/>
        </w:category>
        <w:types>
          <w:type w:val="bbPlcHdr"/>
        </w:types>
        <w:behaviors>
          <w:behavior w:val="content"/>
        </w:behaviors>
        <w:guid w:val="{5234CECA-91E6-4789-A457-28A6FC52C1C8}"/>
      </w:docPartPr>
      <w:docPartBody>
        <w:p w:rsidR="00482731" w:rsidRDefault="00AE28EB" w:rsidP="00AE28EB">
          <w:pPr>
            <w:pStyle w:val="C1AA078FCEF5407289199B9EDA1929E6"/>
          </w:pPr>
          <w:r w:rsidRPr="00832279">
            <w:rPr>
              <w:rStyle w:val="PlaceholderText"/>
            </w:rPr>
            <w:t>[Enter the details here]</w:t>
          </w:r>
        </w:p>
      </w:docPartBody>
    </w:docPart>
    <w:docPart>
      <w:docPartPr>
        <w:name w:val="9A2ACFD346D14167B027EBD014DD4F2C"/>
        <w:category>
          <w:name w:val="General"/>
          <w:gallery w:val="placeholder"/>
        </w:category>
        <w:types>
          <w:type w:val="bbPlcHdr"/>
        </w:types>
        <w:behaviors>
          <w:behavior w:val="content"/>
        </w:behaviors>
        <w:guid w:val="{6255C9AF-E7BA-4FDF-93E8-843BF84366E7}"/>
      </w:docPartPr>
      <w:docPartBody>
        <w:p w:rsidR="00482731" w:rsidRDefault="00AE28EB" w:rsidP="00AE28EB">
          <w:pPr>
            <w:pStyle w:val="9A2ACFD346D14167B027EBD014DD4F2C"/>
          </w:pPr>
          <w:r w:rsidRPr="004D0874">
            <w:rPr>
              <w:rStyle w:val="PlaceholderText"/>
            </w:rPr>
            <w:t>[</w:t>
          </w:r>
          <w:r>
            <w:rPr>
              <w:rStyle w:val="PlaceholderText"/>
            </w:rPr>
            <w:t>Enter the amount here</w:t>
          </w:r>
          <w:r w:rsidRPr="004D0874">
            <w:rPr>
              <w:rStyle w:val="PlaceholderText"/>
            </w:rPr>
            <w:t>]</w:t>
          </w:r>
        </w:p>
      </w:docPartBody>
    </w:docPart>
    <w:docPart>
      <w:docPartPr>
        <w:name w:val="76440711F9D8439E9E11925458D1D8C1"/>
        <w:category>
          <w:name w:val="General"/>
          <w:gallery w:val="placeholder"/>
        </w:category>
        <w:types>
          <w:type w:val="bbPlcHdr"/>
        </w:types>
        <w:behaviors>
          <w:behavior w:val="content"/>
        </w:behaviors>
        <w:guid w:val="{CCA97749-218B-4265-939A-4A187D70CE34}"/>
      </w:docPartPr>
      <w:docPartBody>
        <w:p w:rsidR="00482731" w:rsidRDefault="00AE28EB" w:rsidP="00AE28EB">
          <w:pPr>
            <w:pStyle w:val="76440711F9D8439E9E11925458D1D8C1"/>
          </w:pPr>
          <w:r w:rsidRPr="00832279">
            <w:rPr>
              <w:rStyle w:val="PlaceholderText"/>
            </w:rPr>
            <w:t>[Enter the details here]</w:t>
          </w:r>
        </w:p>
      </w:docPartBody>
    </w:docPart>
    <w:docPart>
      <w:docPartPr>
        <w:name w:val="EF40C728458A4067B2BABD74EC5D6E6D"/>
        <w:category>
          <w:name w:val="General"/>
          <w:gallery w:val="placeholder"/>
        </w:category>
        <w:types>
          <w:type w:val="bbPlcHdr"/>
        </w:types>
        <w:behaviors>
          <w:behavior w:val="content"/>
        </w:behaviors>
        <w:guid w:val="{E78D1E7A-35DA-4181-AFF2-50336B6DF53B}"/>
      </w:docPartPr>
      <w:docPartBody>
        <w:p w:rsidR="00482731" w:rsidRDefault="00AE28EB" w:rsidP="00AE28EB">
          <w:pPr>
            <w:pStyle w:val="EF40C728458A4067B2BABD74EC5D6E6D"/>
          </w:pPr>
          <w:r w:rsidRPr="00E10028">
            <w:rPr>
              <w:rStyle w:val="PlaceholderText"/>
            </w:rPr>
            <w:t>[Enter the amount here]</w:t>
          </w:r>
        </w:p>
      </w:docPartBody>
    </w:docPart>
    <w:docPart>
      <w:docPartPr>
        <w:name w:val="AAAB141611524B89AE0162A54B96AFC1"/>
        <w:category>
          <w:name w:val="General"/>
          <w:gallery w:val="placeholder"/>
        </w:category>
        <w:types>
          <w:type w:val="bbPlcHdr"/>
        </w:types>
        <w:behaviors>
          <w:behavior w:val="content"/>
        </w:behaviors>
        <w:guid w:val="{9786D77E-782E-4553-AE8D-AD0D3E50EF87}"/>
      </w:docPartPr>
      <w:docPartBody>
        <w:p w:rsidR="00482731" w:rsidRDefault="00AE28EB" w:rsidP="00AE28EB">
          <w:pPr>
            <w:pStyle w:val="AAAB141611524B89AE0162A54B96AFC1"/>
          </w:pPr>
          <w:r w:rsidRPr="00832279">
            <w:rPr>
              <w:rStyle w:val="PlaceholderText"/>
            </w:rPr>
            <w:t>[Enter the details here]</w:t>
          </w:r>
        </w:p>
      </w:docPartBody>
    </w:docPart>
    <w:docPart>
      <w:docPartPr>
        <w:name w:val="15A7EDFCA3214E0788ED8359D80AEDCB"/>
        <w:category>
          <w:name w:val="General"/>
          <w:gallery w:val="placeholder"/>
        </w:category>
        <w:types>
          <w:type w:val="bbPlcHdr"/>
        </w:types>
        <w:behaviors>
          <w:behavior w:val="content"/>
        </w:behaviors>
        <w:guid w:val="{49CCB3CD-FA68-473B-A394-D9B0284E50A4}"/>
      </w:docPartPr>
      <w:docPartBody>
        <w:p w:rsidR="00482731" w:rsidRDefault="00AE28EB" w:rsidP="00AE28EB">
          <w:pPr>
            <w:pStyle w:val="15A7EDFCA3214E0788ED8359D80AEDCB"/>
          </w:pPr>
          <w:r w:rsidRPr="00E10028">
            <w:rPr>
              <w:rStyle w:val="PlaceholderText"/>
            </w:rPr>
            <w:t>[Enter the amount here]</w:t>
          </w:r>
        </w:p>
      </w:docPartBody>
    </w:docPart>
    <w:docPart>
      <w:docPartPr>
        <w:name w:val="9E59AA3D64CB4FA0B6193EFB7B76A588"/>
        <w:category>
          <w:name w:val="General"/>
          <w:gallery w:val="placeholder"/>
        </w:category>
        <w:types>
          <w:type w:val="bbPlcHdr"/>
        </w:types>
        <w:behaviors>
          <w:behavior w:val="content"/>
        </w:behaviors>
        <w:guid w:val="{4660C3C1-9CA4-476F-8A01-1FA7D3C8F732}"/>
      </w:docPartPr>
      <w:docPartBody>
        <w:p w:rsidR="004E3DAF" w:rsidRDefault="00E30C37" w:rsidP="00E30C37">
          <w:pPr>
            <w:pStyle w:val="9E59AA3D64CB4FA0B6193EFB7B76A588"/>
          </w:pPr>
          <w:r w:rsidRPr="008A7677">
            <w:rPr>
              <w:rStyle w:val="PlaceholderText"/>
            </w:rP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B52528A"/>
    <w:multiLevelType w:val="multilevel"/>
    <w:tmpl w:val="8BB8953E"/>
    <w:lvl w:ilvl="0">
      <w:start w:val="1"/>
      <w:numFmt w:val="decimal"/>
      <w:pStyle w:val="6001AB6633B54205BCD8C9F974961065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82D37"/>
    <w:rsid w:val="000C5B69"/>
    <w:rsid w:val="000D0489"/>
    <w:rsid w:val="0017209B"/>
    <w:rsid w:val="00303EED"/>
    <w:rsid w:val="00382D37"/>
    <w:rsid w:val="00482731"/>
    <w:rsid w:val="004E3DAF"/>
    <w:rsid w:val="00530B09"/>
    <w:rsid w:val="005F20CE"/>
    <w:rsid w:val="00630A11"/>
    <w:rsid w:val="0094054C"/>
    <w:rsid w:val="00957809"/>
    <w:rsid w:val="00AC155F"/>
    <w:rsid w:val="00AD76FD"/>
    <w:rsid w:val="00AE28EB"/>
    <w:rsid w:val="00CB18A8"/>
    <w:rsid w:val="00E30C37"/>
    <w:rsid w:val="00F41C39"/>
    <w:rsid w:val="00F60BFA"/>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0C37"/>
    <w:rPr>
      <w:color w:val="808080"/>
    </w:rPr>
  </w:style>
  <w:style w:type="paragraph" w:customStyle="1" w:styleId="FD2DE15089874E09992166FAC0470650">
    <w:name w:val="FD2DE15089874E09992166FAC0470650"/>
    <w:rsid w:val="00382D37"/>
  </w:style>
  <w:style w:type="paragraph" w:customStyle="1" w:styleId="EC0C761AFCE84C2A83BC3AA46D490185">
    <w:name w:val="EC0C761AFCE84C2A83BC3AA46D490185"/>
    <w:rsid w:val="00382D37"/>
  </w:style>
  <w:style w:type="paragraph" w:customStyle="1" w:styleId="83D28FE74D1C4ADEA2BA789244B1F010">
    <w:name w:val="83D28FE74D1C4ADEA2BA789244B1F010"/>
    <w:rsid w:val="00382D37"/>
  </w:style>
  <w:style w:type="paragraph" w:customStyle="1" w:styleId="A0CF8BE515D34388A437CCA7D80B134B">
    <w:name w:val="A0CF8BE515D34388A437CCA7D80B134B"/>
    <w:rsid w:val="00382D37"/>
  </w:style>
  <w:style w:type="paragraph" w:customStyle="1" w:styleId="09A110C221514300998E6FEC2890483C">
    <w:name w:val="09A110C221514300998E6FEC2890483C"/>
    <w:rsid w:val="00382D37"/>
  </w:style>
  <w:style w:type="paragraph" w:customStyle="1" w:styleId="EB1306225182458FA43D69A5CADE80B3">
    <w:name w:val="EB1306225182458FA43D69A5CADE80B3"/>
    <w:rsid w:val="00382D37"/>
  </w:style>
  <w:style w:type="paragraph" w:customStyle="1" w:styleId="E5822A5DD72B49658F2D50DBFF110F90">
    <w:name w:val="E5822A5DD72B49658F2D50DBFF110F90"/>
    <w:rsid w:val="00382D37"/>
  </w:style>
  <w:style w:type="paragraph" w:customStyle="1" w:styleId="4A290A72C7A642F4BE52346BEAB66206">
    <w:name w:val="4A290A72C7A642F4BE52346BEAB66206"/>
    <w:rsid w:val="00382D37"/>
  </w:style>
  <w:style w:type="paragraph" w:customStyle="1" w:styleId="08B7F4815AEB4F2B855165EFCC8F66EE">
    <w:name w:val="08B7F4815AEB4F2B855165EFCC8F66EE"/>
    <w:rsid w:val="00382D37"/>
  </w:style>
  <w:style w:type="paragraph" w:customStyle="1" w:styleId="39B7E3261A0B4A3BA79F27CD210BD225">
    <w:name w:val="39B7E3261A0B4A3BA79F27CD210BD225"/>
    <w:rsid w:val="00382D37"/>
  </w:style>
  <w:style w:type="paragraph" w:customStyle="1" w:styleId="0E1AD43869F14D50939ECD0B85E6243E">
    <w:name w:val="0E1AD43869F14D50939ECD0B85E6243E"/>
    <w:rsid w:val="00382D37"/>
  </w:style>
  <w:style w:type="paragraph" w:customStyle="1" w:styleId="6191E88671AC42ADBF7C97BE928CF09C">
    <w:name w:val="6191E88671AC42ADBF7C97BE928CF09C"/>
    <w:rsid w:val="00382D37"/>
  </w:style>
  <w:style w:type="paragraph" w:customStyle="1" w:styleId="042AAE502B434DE785DAB74648CEA7D3">
    <w:name w:val="042AAE502B434DE785DAB74648CEA7D3"/>
    <w:rsid w:val="00382D37"/>
  </w:style>
  <w:style w:type="paragraph" w:customStyle="1" w:styleId="B68D836B60E848E9BBD70BAC489904AA">
    <w:name w:val="B68D836B60E848E9BBD70BAC489904AA"/>
    <w:rsid w:val="00382D37"/>
  </w:style>
  <w:style w:type="paragraph" w:customStyle="1" w:styleId="72638C8493324BC588ED8ECCDB5E8F57">
    <w:name w:val="72638C8493324BC588ED8ECCDB5E8F57"/>
    <w:rsid w:val="00382D37"/>
  </w:style>
  <w:style w:type="paragraph" w:customStyle="1" w:styleId="5EC16CA16F58406993C2DAE12DBC2F20">
    <w:name w:val="5EC16CA16F58406993C2DAE12DBC2F20"/>
    <w:rsid w:val="00382D37"/>
  </w:style>
  <w:style w:type="paragraph" w:customStyle="1" w:styleId="AFD1A70F3C43474AAE549EA7560600AB">
    <w:name w:val="AFD1A70F3C43474AAE549EA7560600AB"/>
    <w:rsid w:val="00382D37"/>
  </w:style>
  <w:style w:type="paragraph" w:customStyle="1" w:styleId="B07F87164B7C454FA3CF94ED856FC595">
    <w:name w:val="B07F87164B7C454FA3CF94ED856FC595"/>
    <w:rsid w:val="00382D37"/>
  </w:style>
  <w:style w:type="paragraph" w:customStyle="1" w:styleId="FAD52B0BBE394294BB80BD839537A901">
    <w:name w:val="FAD52B0BBE394294BB80BD839537A901"/>
    <w:rsid w:val="00382D37"/>
  </w:style>
  <w:style w:type="paragraph" w:customStyle="1" w:styleId="6001AB6633B54205BCD8C9F974961065">
    <w:name w:val="6001AB6633B54205BCD8C9F974961065"/>
    <w:rsid w:val="00382D37"/>
  </w:style>
  <w:style w:type="paragraph" w:customStyle="1" w:styleId="46E6350BC03A40098966837EBBA2FDF2">
    <w:name w:val="46E6350BC03A40098966837EBBA2FDF2"/>
    <w:rsid w:val="00382D37"/>
  </w:style>
  <w:style w:type="paragraph" w:customStyle="1" w:styleId="69DCB2A52BBF42D79593F14A2DCC8BAA">
    <w:name w:val="69DCB2A52BBF42D79593F14A2DCC8BAA"/>
    <w:rsid w:val="00382D37"/>
  </w:style>
  <w:style w:type="paragraph" w:customStyle="1" w:styleId="FD2DE15089874E09992166FAC04706501">
    <w:name w:val="FD2DE15089874E09992166FAC04706501"/>
    <w:rsid w:val="00957809"/>
    <w:pPr>
      <w:spacing w:after="240" w:line="320" w:lineRule="atLeast"/>
    </w:pPr>
    <w:rPr>
      <w:rFonts w:ascii="Arial" w:eastAsiaTheme="minorHAnsi" w:hAnsi="Arial"/>
      <w:lang w:eastAsia="en-US"/>
    </w:rPr>
  </w:style>
  <w:style w:type="paragraph" w:customStyle="1" w:styleId="EC0C761AFCE84C2A83BC3AA46D4901851">
    <w:name w:val="EC0C761AFCE84C2A83BC3AA46D4901851"/>
    <w:rsid w:val="00957809"/>
    <w:pPr>
      <w:spacing w:after="240" w:line="320" w:lineRule="atLeast"/>
    </w:pPr>
    <w:rPr>
      <w:rFonts w:ascii="Arial" w:eastAsiaTheme="minorHAnsi" w:hAnsi="Arial"/>
      <w:lang w:eastAsia="en-US"/>
    </w:rPr>
  </w:style>
  <w:style w:type="paragraph" w:customStyle="1" w:styleId="83D28FE74D1C4ADEA2BA789244B1F0101">
    <w:name w:val="83D28FE74D1C4ADEA2BA789244B1F0101"/>
    <w:rsid w:val="00957809"/>
    <w:pPr>
      <w:spacing w:after="240" w:line="320" w:lineRule="atLeast"/>
    </w:pPr>
    <w:rPr>
      <w:rFonts w:ascii="Arial" w:eastAsiaTheme="minorHAnsi" w:hAnsi="Arial"/>
      <w:lang w:eastAsia="en-US"/>
    </w:rPr>
  </w:style>
  <w:style w:type="paragraph" w:customStyle="1" w:styleId="A0CF8BE515D34388A437CCA7D80B134B1">
    <w:name w:val="A0CF8BE515D34388A437CCA7D80B134B1"/>
    <w:rsid w:val="00957809"/>
    <w:pPr>
      <w:spacing w:after="240" w:line="320" w:lineRule="atLeast"/>
    </w:pPr>
    <w:rPr>
      <w:rFonts w:ascii="Arial" w:eastAsiaTheme="minorHAnsi" w:hAnsi="Arial"/>
      <w:lang w:eastAsia="en-US"/>
    </w:rPr>
  </w:style>
  <w:style w:type="character" w:styleId="Hyperlink">
    <w:name w:val="Hyperlink"/>
    <w:basedOn w:val="DefaultParagraphFont"/>
    <w:uiPriority w:val="99"/>
    <w:rsid w:val="00AE28EB"/>
    <w:rPr>
      <w:color w:val="0563C1" w:themeColor="hyperlink"/>
      <w:u w:val="single"/>
    </w:rPr>
  </w:style>
  <w:style w:type="paragraph" w:customStyle="1" w:styleId="69DCB2A52BBF42D79593F14A2DCC8BAA1">
    <w:name w:val="69DCB2A52BBF42D79593F14A2DCC8BAA1"/>
    <w:rsid w:val="00957809"/>
    <w:pPr>
      <w:spacing w:after="240" w:line="320" w:lineRule="atLeast"/>
    </w:pPr>
    <w:rPr>
      <w:rFonts w:ascii="Arial" w:eastAsiaTheme="minorHAnsi" w:hAnsi="Arial"/>
      <w:lang w:eastAsia="en-US"/>
    </w:rPr>
  </w:style>
  <w:style w:type="paragraph" w:customStyle="1" w:styleId="EB1306225182458FA43D69A5CADE80B31">
    <w:name w:val="EB1306225182458FA43D69A5CADE80B31"/>
    <w:rsid w:val="00957809"/>
    <w:pPr>
      <w:spacing w:after="240" w:line="320" w:lineRule="atLeast"/>
    </w:pPr>
    <w:rPr>
      <w:rFonts w:ascii="Arial" w:eastAsiaTheme="minorHAnsi" w:hAnsi="Arial"/>
      <w:lang w:eastAsia="en-US"/>
    </w:rPr>
  </w:style>
  <w:style w:type="paragraph" w:customStyle="1" w:styleId="E5822A5DD72B49658F2D50DBFF110F901">
    <w:name w:val="E5822A5DD72B49658F2D50DBFF110F901"/>
    <w:rsid w:val="00957809"/>
    <w:pPr>
      <w:spacing w:after="240" w:line="320" w:lineRule="atLeast"/>
    </w:pPr>
    <w:rPr>
      <w:rFonts w:ascii="Arial" w:eastAsiaTheme="minorHAnsi" w:hAnsi="Arial"/>
      <w:lang w:eastAsia="en-US"/>
    </w:rPr>
  </w:style>
  <w:style w:type="paragraph" w:customStyle="1" w:styleId="4A290A72C7A642F4BE52346BEAB662061">
    <w:name w:val="4A290A72C7A642F4BE52346BEAB662061"/>
    <w:rsid w:val="00957809"/>
    <w:pPr>
      <w:spacing w:after="240" w:line="320" w:lineRule="atLeast"/>
    </w:pPr>
    <w:rPr>
      <w:rFonts w:ascii="Arial" w:eastAsiaTheme="minorHAnsi" w:hAnsi="Arial"/>
      <w:lang w:eastAsia="en-US"/>
    </w:rPr>
  </w:style>
  <w:style w:type="paragraph" w:customStyle="1" w:styleId="08B7F4815AEB4F2B855165EFCC8F66EE1">
    <w:name w:val="08B7F4815AEB4F2B855165EFCC8F66EE1"/>
    <w:rsid w:val="00957809"/>
    <w:pPr>
      <w:spacing w:after="240" w:line="320" w:lineRule="atLeast"/>
    </w:pPr>
    <w:rPr>
      <w:rFonts w:ascii="Arial" w:eastAsiaTheme="minorHAnsi" w:hAnsi="Arial"/>
      <w:lang w:eastAsia="en-US"/>
    </w:rPr>
  </w:style>
  <w:style w:type="paragraph" w:customStyle="1" w:styleId="39B7E3261A0B4A3BA79F27CD210BD2251">
    <w:name w:val="39B7E3261A0B4A3BA79F27CD210BD2251"/>
    <w:rsid w:val="00957809"/>
    <w:pPr>
      <w:spacing w:after="240" w:line="320" w:lineRule="atLeast"/>
    </w:pPr>
    <w:rPr>
      <w:rFonts w:ascii="Arial" w:eastAsiaTheme="minorHAnsi" w:hAnsi="Arial"/>
      <w:lang w:eastAsia="en-US"/>
    </w:rPr>
  </w:style>
  <w:style w:type="paragraph" w:customStyle="1" w:styleId="0E1AD43869F14D50939ECD0B85E6243E1">
    <w:name w:val="0E1AD43869F14D50939ECD0B85E6243E1"/>
    <w:rsid w:val="00957809"/>
    <w:pPr>
      <w:spacing w:after="240" w:line="320" w:lineRule="atLeast"/>
    </w:pPr>
    <w:rPr>
      <w:rFonts w:ascii="Arial" w:eastAsiaTheme="minorHAnsi" w:hAnsi="Arial"/>
      <w:lang w:eastAsia="en-US"/>
    </w:rPr>
  </w:style>
  <w:style w:type="paragraph" w:customStyle="1" w:styleId="6191E88671AC42ADBF7C97BE928CF09C1">
    <w:name w:val="6191E88671AC42ADBF7C97BE928CF09C1"/>
    <w:rsid w:val="00957809"/>
    <w:pPr>
      <w:spacing w:after="240" w:line="320" w:lineRule="atLeast"/>
    </w:pPr>
    <w:rPr>
      <w:rFonts w:ascii="Arial" w:eastAsiaTheme="minorHAnsi" w:hAnsi="Arial"/>
      <w:lang w:eastAsia="en-US"/>
    </w:rPr>
  </w:style>
  <w:style w:type="paragraph" w:customStyle="1" w:styleId="042AAE502B434DE785DAB74648CEA7D31">
    <w:name w:val="042AAE502B434DE785DAB74648CEA7D31"/>
    <w:rsid w:val="00957809"/>
    <w:pPr>
      <w:spacing w:before="120" w:after="120" w:line="240" w:lineRule="auto"/>
    </w:pPr>
    <w:rPr>
      <w:rFonts w:ascii="Arial" w:eastAsia="Times New Roman" w:hAnsi="Arial"/>
      <w:sz w:val="21"/>
      <w:szCs w:val="21"/>
    </w:rPr>
  </w:style>
  <w:style w:type="paragraph" w:customStyle="1" w:styleId="B68D836B60E848E9BBD70BAC489904AA1">
    <w:name w:val="B68D836B60E848E9BBD70BAC489904AA1"/>
    <w:rsid w:val="00957809"/>
    <w:pPr>
      <w:spacing w:before="120" w:after="120" w:line="240" w:lineRule="auto"/>
    </w:pPr>
    <w:rPr>
      <w:rFonts w:ascii="Arial" w:eastAsia="Times New Roman" w:hAnsi="Arial"/>
      <w:sz w:val="21"/>
      <w:szCs w:val="21"/>
    </w:rPr>
  </w:style>
  <w:style w:type="paragraph" w:customStyle="1" w:styleId="72638C8493324BC588ED8ECCDB5E8F571">
    <w:name w:val="72638C8493324BC588ED8ECCDB5E8F571"/>
    <w:rsid w:val="00957809"/>
    <w:pPr>
      <w:spacing w:before="120" w:after="120" w:line="240" w:lineRule="auto"/>
    </w:pPr>
    <w:rPr>
      <w:rFonts w:ascii="Arial" w:eastAsia="Times New Roman" w:hAnsi="Arial"/>
      <w:sz w:val="21"/>
      <w:szCs w:val="21"/>
    </w:rPr>
  </w:style>
  <w:style w:type="paragraph" w:customStyle="1" w:styleId="5EC16CA16F58406993C2DAE12DBC2F201">
    <w:name w:val="5EC16CA16F58406993C2DAE12DBC2F201"/>
    <w:rsid w:val="00957809"/>
    <w:pPr>
      <w:spacing w:before="120" w:after="120" w:line="240" w:lineRule="auto"/>
    </w:pPr>
    <w:rPr>
      <w:rFonts w:ascii="Arial" w:eastAsia="Times New Roman" w:hAnsi="Arial"/>
      <w:sz w:val="21"/>
      <w:szCs w:val="21"/>
    </w:rPr>
  </w:style>
  <w:style w:type="paragraph" w:customStyle="1" w:styleId="AFD1A70F3C43474AAE549EA7560600AB1">
    <w:name w:val="AFD1A70F3C43474AAE549EA7560600AB1"/>
    <w:rsid w:val="00957809"/>
    <w:pPr>
      <w:spacing w:before="120" w:after="120" w:line="240" w:lineRule="auto"/>
    </w:pPr>
    <w:rPr>
      <w:rFonts w:ascii="Arial" w:eastAsia="Times New Roman" w:hAnsi="Arial"/>
      <w:sz w:val="21"/>
      <w:szCs w:val="21"/>
    </w:rPr>
  </w:style>
  <w:style w:type="paragraph" w:customStyle="1" w:styleId="B07F87164B7C454FA3CF94ED856FC5951">
    <w:name w:val="B07F87164B7C454FA3CF94ED856FC5951"/>
    <w:rsid w:val="00957809"/>
    <w:pPr>
      <w:spacing w:before="120" w:after="120" w:line="240" w:lineRule="auto"/>
    </w:pPr>
    <w:rPr>
      <w:rFonts w:ascii="Arial" w:eastAsia="Times New Roman" w:hAnsi="Arial"/>
      <w:sz w:val="21"/>
      <w:szCs w:val="21"/>
    </w:rPr>
  </w:style>
  <w:style w:type="paragraph" w:customStyle="1" w:styleId="6001AB6633B54205BCD8C9F9749610651">
    <w:name w:val="6001AB6633B54205BCD8C9F9749610651"/>
    <w:rsid w:val="00957809"/>
    <w:pPr>
      <w:numPr>
        <w:numId w:val="1"/>
      </w:numPr>
      <w:spacing w:after="120" w:line="240" w:lineRule="atLeast"/>
      <w:ind w:left="1134" w:hanging="567"/>
    </w:pPr>
    <w:rPr>
      <w:rFonts w:ascii="Arial" w:eastAsiaTheme="minorHAnsi" w:hAnsi="Arial"/>
      <w:lang w:eastAsia="en-US"/>
    </w:rPr>
  </w:style>
  <w:style w:type="paragraph" w:customStyle="1" w:styleId="46E6350BC03A40098966837EBBA2FDF21">
    <w:name w:val="46E6350BC03A40098966837EBBA2FDF21"/>
    <w:rsid w:val="00957809"/>
    <w:pPr>
      <w:tabs>
        <w:tab w:val="num" w:pos="720"/>
      </w:tabs>
      <w:spacing w:after="120" w:line="240" w:lineRule="atLeast"/>
      <w:ind w:left="1134" w:hanging="567"/>
    </w:pPr>
    <w:rPr>
      <w:rFonts w:ascii="Arial" w:eastAsiaTheme="minorHAnsi" w:hAnsi="Arial"/>
      <w:lang w:eastAsia="en-US"/>
    </w:rPr>
  </w:style>
  <w:style w:type="paragraph" w:customStyle="1" w:styleId="06F8412A4A2941E38A35C5B1772CE72F">
    <w:name w:val="06F8412A4A2941E38A35C5B1772CE72F"/>
    <w:rsid w:val="00957809"/>
  </w:style>
  <w:style w:type="paragraph" w:customStyle="1" w:styleId="AA48A0E24FF04870B8F59E5501266CA1">
    <w:name w:val="AA48A0E24FF04870B8F59E5501266CA1"/>
    <w:rsid w:val="00957809"/>
  </w:style>
  <w:style w:type="paragraph" w:customStyle="1" w:styleId="C73936E55B894E7EA5FF6606D0D72362">
    <w:name w:val="C73936E55B894E7EA5FF6606D0D72362"/>
    <w:rsid w:val="00957809"/>
  </w:style>
  <w:style w:type="paragraph" w:customStyle="1" w:styleId="FD2DE15089874E09992166FAC04706502">
    <w:name w:val="FD2DE15089874E09992166FAC04706502"/>
    <w:rsid w:val="0094054C"/>
    <w:pPr>
      <w:spacing w:after="240" w:line="320" w:lineRule="atLeast"/>
    </w:pPr>
    <w:rPr>
      <w:rFonts w:ascii="Arial" w:eastAsiaTheme="minorHAnsi" w:hAnsi="Arial"/>
      <w:lang w:eastAsia="en-US"/>
    </w:rPr>
  </w:style>
  <w:style w:type="paragraph" w:customStyle="1" w:styleId="EC0C761AFCE84C2A83BC3AA46D4901852">
    <w:name w:val="EC0C761AFCE84C2A83BC3AA46D4901852"/>
    <w:rsid w:val="0094054C"/>
    <w:pPr>
      <w:spacing w:after="240" w:line="320" w:lineRule="atLeast"/>
    </w:pPr>
    <w:rPr>
      <w:rFonts w:ascii="Arial" w:eastAsiaTheme="minorHAnsi" w:hAnsi="Arial"/>
      <w:lang w:eastAsia="en-US"/>
    </w:rPr>
  </w:style>
  <w:style w:type="paragraph" w:customStyle="1" w:styleId="83D28FE74D1C4ADEA2BA789244B1F0102">
    <w:name w:val="83D28FE74D1C4ADEA2BA789244B1F0102"/>
    <w:rsid w:val="0094054C"/>
    <w:pPr>
      <w:spacing w:after="240" w:line="320" w:lineRule="atLeast"/>
    </w:pPr>
    <w:rPr>
      <w:rFonts w:ascii="Arial" w:eastAsiaTheme="minorHAnsi" w:hAnsi="Arial"/>
      <w:lang w:eastAsia="en-US"/>
    </w:rPr>
  </w:style>
  <w:style w:type="paragraph" w:customStyle="1" w:styleId="A0CF8BE515D34388A437CCA7D80B134B2">
    <w:name w:val="A0CF8BE515D34388A437CCA7D80B134B2"/>
    <w:rsid w:val="0094054C"/>
    <w:pPr>
      <w:spacing w:after="240" w:line="320" w:lineRule="atLeast"/>
    </w:pPr>
    <w:rPr>
      <w:rFonts w:ascii="Arial" w:eastAsiaTheme="minorHAnsi" w:hAnsi="Arial"/>
      <w:lang w:eastAsia="en-US"/>
    </w:rPr>
  </w:style>
  <w:style w:type="paragraph" w:customStyle="1" w:styleId="69DCB2A52BBF42D79593F14A2DCC8BAA2">
    <w:name w:val="69DCB2A52BBF42D79593F14A2DCC8BAA2"/>
    <w:rsid w:val="0094054C"/>
    <w:pPr>
      <w:spacing w:after="240" w:line="320" w:lineRule="atLeast"/>
    </w:pPr>
    <w:rPr>
      <w:rFonts w:ascii="Arial" w:eastAsiaTheme="minorHAnsi" w:hAnsi="Arial"/>
      <w:lang w:eastAsia="en-US"/>
    </w:rPr>
  </w:style>
  <w:style w:type="paragraph" w:customStyle="1" w:styleId="EB1306225182458FA43D69A5CADE80B32">
    <w:name w:val="EB1306225182458FA43D69A5CADE80B32"/>
    <w:rsid w:val="0094054C"/>
    <w:pPr>
      <w:spacing w:after="240" w:line="320" w:lineRule="atLeast"/>
    </w:pPr>
    <w:rPr>
      <w:rFonts w:ascii="Arial" w:eastAsiaTheme="minorHAnsi" w:hAnsi="Arial"/>
      <w:lang w:eastAsia="en-US"/>
    </w:rPr>
  </w:style>
  <w:style w:type="paragraph" w:customStyle="1" w:styleId="E5822A5DD72B49658F2D50DBFF110F902">
    <w:name w:val="E5822A5DD72B49658F2D50DBFF110F902"/>
    <w:rsid w:val="0094054C"/>
    <w:pPr>
      <w:spacing w:after="240" w:line="320" w:lineRule="atLeast"/>
    </w:pPr>
    <w:rPr>
      <w:rFonts w:ascii="Arial" w:eastAsiaTheme="minorHAnsi" w:hAnsi="Arial"/>
      <w:lang w:eastAsia="en-US"/>
    </w:rPr>
  </w:style>
  <w:style w:type="paragraph" w:customStyle="1" w:styleId="4A290A72C7A642F4BE52346BEAB662062">
    <w:name w:val="4A290A72C7A642F4BE52346BEAB662062"/>
    <w:rsid w:val="0094054C"/>
    <w:pPr>
      <w:spacing w:after="240" w:line="320" w:lineRule="atLeast"/>
    </w:pPr>
    <w:rPr>
      <w:rFonts w:ascii="Arial" w:eastAsiaTheme="minorHAnsi" w:hAnsi="Arial"/>
      <w:lang w:eastAsia="en-US"/>
    </w:rPr>
  </w:style>
  <w:style w:type="paragraph" w:customStyle="1" w:styleId="06F8412A4A2941E38A35C5B1772CE72F1">
    <w:name w:val="06F8412A4A2941E38A35C5B1772CE72F1"/>
    <w:rsid w:val="0094054C"/>
    <w:pPr>
      <w:spacing w:after="240" w:line="320" w:lineRule="atLeast"/>
    </w:pPr>
    <w:rPr>
      <w:rFonts w:ascii="Arial" w:eastAsiaTheme="minorHAnsi" w:hAnsi="Arial"/>
      <w:lang w:eastAsia="en-US"/>
    </w:rPr>
  </w:style>
  <w:style w:type="paragraph" w:customStyle="1" w:styleId="08B7F4815AEB4F2B855165EFCC8F66EE2">
    <w:name w:val="08B7F4815AEB4F2B855165EFCC8F66EE2"/>
    <w:rsid w:val="0094054C"/>
    <w:pPr>
      <w:spacing w:after="240" w:line="320" w:lineRule="atLeast"/>
    </w:pPr>
    <w:rPr>
      <w:rFonts w:ascii="Arial" w:eastAsiaTheme="minorHAnsi" w:hAnsi="Arial"/>
      <w:lang w:eastAsia="en-US"/>
    </w:rPr>
  </w:style>
  <w:style w:type="paragraph" w:customStyle="1" w:styleId="39B7E3261A0B4A3BA79F27CD210BD2252">
    <w:name w:val="39B7E3261A0B4A3BA79F27CD210BD2252"/>
    <w:rsid w:val="0094054C"/>
    <w:pPr>
      <w:spacing w:after="240" w:line="320" w:lineRule="atLeast"/>
    </w:pPr>
    <w:rPr>
      <w:rFonts w:ascii="Arial" w:eastAsiaTheme="minorHAnsi" w:hAnsi="Arial"/>
      <w:lang w:eastAsia="en-US"/>
    </w:rPr>
  </w:style>
  <w:style w:type="paragraph" w:customStyle="1" w:styleId="0E1AD43869F14D50939ECD0B85E6243E2">
    <w:name w:val="0E1AD43869F14D50939ECD0B85E6243E2"/>
    <w:rsid w:val="0094054C"/>
    <w:pPr>
      <w:spacing w:after="240" w:line="320" w:lineRule="atLeast"/>
    </w:pPr>
    <w:rPr>
      <w:rFonts w:ascii="Arial" w:eastAsiaTheme="minorHAnsi" w:hAnsi="Arial"/>
      <w:lang w:eastAsia="en-US"/>
    </w:rPr>
  </w:style>
  <w:style w:type="paragraph" w:customStyle="1" w:styleId="6191E88671AC42ADBF7C97BE928CF09C2">
    <w:name w:val="6191E88671AC42ADBF7C97BE928CF09C2"/>
    <w:rsid w:val="0094054C"/>
    <w:pPr>
      <w:spacing w:after="240" w:line="320" w:lineRule="atLeast"/>
    </w:pPr>
    <w:rPr>
      <w:rFonts w:ascii="Arial" w:eastAsiaTheme="minorHAnsi" w:hAnsi="Arial"/>
      <w:lang w:eastAsia="en-US"/>
    </w:rPr>
  </w:style>
  <w:style w:type="paragraph" w:customStyle="1" w:styleId="042AAE502B434DE785DAB74648CEA7D32">
    <w:name w:val="042AAE502B434DE785DAB74648CEA7D32"/>
    <w:rsid w:val="0094054C"/>
    <w:pPr>
      <w:spacing w:before="120" w:after="120" w:line="240" w:lineRule="auto"/>
    </w:pPr>
    <w:rPr>
      <w:rFonts w:ascii="Arial" w:eastAsia="Times New Roman" w:hAnsi="Arial"/>
      <w:sz w:val="21"/>
      <w:szCs w:val="21"/>
    </w:rPr>
  </w:style>
  <w:style w:type="paragraph" w:customStyle="1" w:styleId="B68D836B60E848E9BBD70BAC489904AA2">
    <w:name w:val="B68D836B60E848E9BBD70BAC489904AA2"/>
    <w:rsid w:val="0094054C"/>
    <w:pPr>
      <w:spacing w:before="120" w:after="120" w:line="240" w:lineRule="auto"/>
    </w:pPr>
    <w:rPr>
      <w:rFonts w:ascii="Arial" w:eastAsia="Times New Roman" w:hAnsi="Arial"/>
      <w:sz w:val="21"/>
      <w:szCs w:val="21"/>
    </w:rPr>
  </w:style>
  <w:style w:type="paragraph" w:customStyle="1" w:styleId="72638C8493324BC588ED8ECCDB5E8F572">
    <w:name w:val="72638C8493324BC588ED8ECCDB5E8F572"/>
    <w:rsid w:val="0094054C"/>
    <w:pPr>
      <w:spacing w:before="120" w:after="120" w:line="240" w:lineRule="auto"/>
    </w:pPr>
    <w:rPr>
      <w:rFonts w:ascii="Arial" w:eastAsia="Times New Roman" w:hAnsi="Arial"/>
      <w:sz w:val="21"/>
      <w:szCs w:val="21"/>
    </w:rPr>
  </w:style>
  <w:style w:type="paragraph" w:customStyle="1" w:styleId="5EC16CA16F58406993C2DAE12DBC2F202">
    <w:name w:val="5EC16CA16F58406993C2DAE12DBC2F202"/>
    <w:rsid w:val="0094054C"/>
    <w:pPr>
      <w:spacing w:before="120" w:after="120" w:line="240" w:lineRule="auto"/>
    </w:pPr>
    <w:rPr>
      <w:rFonts w:ascii="Arial" w:eastAsia="Times New Roman" w:hAnsi="Arial"/>
      <w:sz w:val="21"/>
      <w:szCs w:val="21"/>
    </w:rPr>
  </w:style>
  <w:style w:type="paragraph" w:customStyle="1" w:styleId="AFD1A70F3C43474AAE549EA7560600AB2">
    <w:name w:val="AFD1A70F3C43474AAE549EA7560600AB2"/>
    <w:rsid w:val="0094054C"/>
    <w:pPr>
      <w:spacing w:before="120" w:after="120" w:line="240" w:lineRule="auto"/>
    </w:pPr>
    <w:rPr>
      <w:rFonts w:ascii="Arial" w:eastAsia="Times New Roman" w:hAnsi="Arial"/>
      <w:sz w:val="21"/>
      <w:szCs w:val="21"/>
    </w:rPr>
  </w:style>
  <w:style w:type="paragraph" w:customStyle="1" w:styleId="B07F87164B7C454FA3CF94ED856FC5952">
    <w:name w:val="B07F87164B7C454FA3CF94ED856FC5952"/>
    <w:rsid w:val="0094054C"/>
    <w:pPr>
      <w:spacing w:before="120" w:after="120" w:line="240" w:lineRule="auto"/>
    </w:pPr>
    <w:rPr>
      <w:rFonts w:ascii="Arial" w:eastAsia="Times New Roman" w:hAnsi="Arial"/>
      <w:sz w:val="21"/>
      <w:szCs w:val="21"/>
    </w:rPr>
  </w:style>
  <w:style w:type="paragraph" w:customStyle="1" w:styleId="AA48A0E24FF04870B8F59E5501266CA11">
    <w:name w:val="AA48A0E24FF04870B8F59E5501266CA11"/>
    <w:rsid w:val="0094054C"/>
    <w:pPr>
      <w:spacing w:after="240" w:line="320" w:lineRule="atLeast"/>
    </w:pPr>
    <w:rPr>
      <w:rFonts w:ascii="Arial" w:eastAsiaTheme="minorHAnsi" w:hAnsi="Arial"/>
      <w:lang w:eastAsia="en-US"/>
    </w:rPr>
  </w:style>
  <w:style w:type="paragraph" w:customStyle="1" w:styleId="C73936E55B894E7EA5FF6606D0D723621">
    <w:name w:val="C73936E55B894E7EA5FF6606D0D723621"/>
    <w:rsid w:val="0094054C"/>
    <w:pPr>
      <w:spacing w:after="240" w:line="320" w:lineRule="atLeast"/>
    </w:pPr>
    <w:rPr>
      <w:rFonts w:ascii="Arial" w:eastAsiaTheme="minorHAnsi" w:hAnsi="Arial"/>
      <w:lang w:eastAsia="en-US"/>
    </w:rPr>
  </w:style>
  <w:style w:type="paragraph" w:customStyle="1" w:styleId="7093F18959844F4D91231223CA1C32EF">
    <w:name w:val="7093F18959844F4D91231223CA1C32EF"/>
    <w:rsid w:val="00AE28EB"/>
  </w:style>
  <w:style w:type="paragraph" w:customStyle="1" w:styleId="2812C0C411F94007BF08302F130EC1F5">
    <w:name w:val="2812C0C411F94007BF08302F130EC1F5"/>
    <w:rsid w:val="00AE28EB"/>
  </w:style>
  <w:style w:type="paragraph" w:customStyle="1" w:styleId="5B60760FA96B4F5A994ABC9269639BC7">
    <w:name w:val="5B60760FA96B4F5A994ABC9269639BC7"/>
    <w:rsid w:val="00AE28EB"/>
  </w:style>
  <w:style w:type="paragraph" w:customStyle="1" w:styleId="3FE679AB58B242ECADF3F580B450356A">
    <w:name w:val="3FE679AB58B242ECADF3F580B450356A"/>
    <w:rsid w:val="00AE28EB"/>
  </w:style>
  <w:style w:type="paragraph" w:customStyle="1" w:styleId="E03363C405944808874A54848690EC3F">
    <w:name w:val="E03363C405944808874A54848690EC3F"/>
    <w:rsid w:val="00AE28EB"/>
  </w:style>
  <w:style w:type="paragraph" w:customStyle="1" w:styleId="8E8EF0BA48354BAAB77D2301CC9CB186">
    <w:name w:val="8E8EF0BA48354BAAB77D2301CC9CB186"/>
    <w:rsid w:val="00AE28EB"/>
  </w:style>
  <w:style w:type="paragraph" w:customStyle="1" w:styleId="1D8193F26C3548A28B06B36797C73D0D">
    <w:name w:val="1D8193F26C3548A28B06B36797C73D0D"/>
    <w:rsid w:val="00AE28EB"/>
  </w:style>
  <w:style w:type="paragraph" w:customStyle="1" w:styleId="8CACD78066684C78990D75AD844EE96E">
    <w:name w:val="8CACD78066684C78990D75AD844EE96E"/>
    <w:rsid w:val="00AE28EB"/>
  </w:style>
  <w:style w:type="paragraph" w:customStyle="1" w:styleId="4A95653575F245A083DD1D762E91F7D7">
    <w:name w:val="4A95653575F245A083DD1D762E91F7D7"/>
    <w:rsid w:val="00AE28EB"/>
  </w:style>
  <w:style w:type="paragraph" w:customStyle="1" w:styleId="76A8D49FBCDE496C960E743A62370C7F">
    <w:name w:val="76A8D49FBCDE496C960E743A62370C7F"/>
    <w:rsid w:val="00AE28EB"/>
  </w:style>
  <w:style w:type="paragraph" w:customStyle="1" w:styleId="D121DE1D00194A94BEFF730C32C208B5">
    <w:name w:val="D121DE1D00194A94BEFF730C32C208B5"/>
    <w:rsid w:val="00AE28EB"/>
  </w:style>
  <w:style w:type="paragraph" w:customStyle="1" w:styleId="38B3C84F8B5C43F6B0E3310E36A6DAC3">
    <w:name w:val="38B3C84F8B5C43F6B0E3310E36A6DAC3"/>
    <w:rsid w:val="00AE28EB"/>
  </w:style>
  <w:style w:type="paragraph" w:customStyle="1" w:styleId="380057C03238463CA15F27C4E5D0FE3E">
    <w:name w:val="380057C03238463CA15F27C4E5D0FE3E"/>
    <w:rsid w:val="00AE28EB"/>
  </w:style>
  <w:style w:type="paragraph" w:customStyle="1" w:styleId="C1AA078FCEF5407289199B9EDA1929E6">
    <w:name w:val="C1AA078FCEF5407289199B9EDA1929E6"/>
    <w:rsid w:val="00AE28EB"/>
  </w:style>
  <w:style w:type="paragraph" w:customStyle="1" w:styleId="9A2ACFD346D14167B027EBD014DD4F2C">
    <w:name w:val="9A2ACFD346D14167B027EBD014DD4F2C"/>
    <w:rsid w:val="00AE28EB"/>
  </w:style>
  <w:style w:type="paragraph" w:customStyle="1" w:styleId="76440711F9D8439E9E11925458D1D8C1">
    <w:name w:val="76440711F9D8439E9E11925458D1D8C1"/>
    <w:rsid w:val="00AE28EB"/>
  </w:style>
  <w:style w:type="paragraph" w:customStyle="1" w:styleId="EF40C728458A4067B2BABD74EC5D6E6D">
    <w:name w:val="EF40C728458A4067B2BABD74EC5D6E6D"/>
    <w:rsid w:val="00AE28EB"/>
  </w:style>
  <w:style w:type="paragraph" w:customStyle="1" w:styleId="AAAB141611524B89AE0162A54B96AFC1">
    <w:name w:val="AAAB141611524B89AE0162A54B96AFC1"/>
    <w:rsid w:val="00AE28EB"/>
  </w:style>
  <w:style w:type="paragraph" w:customStyle="1" w:styleId="15A7EDFCA3214E0788ED8359D80AEDCB">
    <w:name w:val="15A7EDFCA3214E0788ED8359D80AEDCB"/>
    <w:rsid w:val="00AE28EB"/>
  </w:style>
  <w:style w:type="paragraph" w:customStyle="1" w:styleId="72A025A94D324A48B225F362B86F0913">
    <w:name w:val="72A025A94D324A48B225F362B86F0913"/>
    <w:rsid w:val="00AE28EB"/>
  </w:style>
  <w:style w:type="paragraph" w:customStyle="1" w:styleId="98332D2F71FF41E191C6B4F4F2165C8D">
    <w:name w:val="98332D2F71FF41E191C6B4F4F2165C8D"/>
    <w:rsid w:val="00AE28EB"/>
  </w:style>
  <w:style w:type="paragraph" w:customStyle="1" w:styleId="809533D4AD2A43A59078DFA6B6E2459C">
    <w:name w:val="809533D4AD2A43A59078DFA6B6E2459C"/>
    <w:rsid w:val="000D0489"/>
  </w:style>
  <w:style w:type="paragraph" w:customStyle="1" w:styleId="D0EBBF4E867945D192923DACCA146F46">
    <w:name w:val="D0EBBF4E867945D192923DACCA146F46"/>
    <w:rsid w:val="000D0489"/>
  </w:style>
  <w:style w:type="paragraph" w:customStyle="1" w:styleId="9E59AA3D64CB4FA0B6193EFB7B76A588">
    <w:name w:val="9E59AA3D64CB4FA0B6193EFB7B76A588"/>
    <w:rsid w:val="00E30C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HPA">
      <a:dk1>
        <a:sysClr val="windowText" lastClr="000000"/>
      </a:dk1>
      <a:lt1>
        <a:sysClr val="window" lastClr="FFFFFF"/>
      </a:lt1>
      <a:dk2>
        <a:srgbClr val="0093B2"/>
      </a:dk2>
      <a:lt2>
        <a:srgbClr val="EEECE1"/>
      </a:lt2>
      <a:accent1>
        <a:srgbClr val="0093B2"/>
      </a:accent1>
      <a:accent2>
        <a:srgbClr val="84BD00"/>
      </a:accent2>
      <a:accent3>
        <a:srgbClr val="ED8B00"/>
      </a:accent3>
      <a:accent4>
        <a:srgbClr val="FFD100"/>
      </a:accent4>
      <a:accent5>
        <a:srgbClr val="833177"/>
      </a:accent5>
      <a:accent6>
        <a:srgbClr val="F79646"/>
      </a:accent6>
      <a:hlink>
        <a:srgbClr val="0093B2"/>
      </a:hlink>
      <a:folHlink>
        <a:srgbClr val="00206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lesType xmlns="115cab4d-6f10-452d-be6b-9948dc02e1cd" xsi:nil="true"/>
    <Classification xmlns="115cab4d-6f10-452d-be6b-9948dc02e1cd" xsi:nil="true"/>
    <Owner xmlns="115cab4d-6f10-452d-be6b-9948dc02e1cd">
      <UserInfo>
        <DisplayName/>
        <AccountId xsi:nil="true"/>
        <AccountType/>
      </UserInfo>
    </Owne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AFB0BF72AA8D48AE924ADFB66F7EED" ma:contentTypeVersion="15" ma:contentTypeDescription="Create a new document." ma:contentTypeScope="" ma:versionID="d0d9f04b18c40cbd42591b59bd51dddb">
  <xsd:schema xmlns:xsd="http://www.w3.org/2001/XMLSchema" xmlns:xs="http://www.w3.org/2001/XMLSchema" xmlns:p="http://schemas.microsoft.com/office/2006/metadata/properties" xmlns:ns2="115cab4d-6f10-452d-be6b-9948dc02e1cd" xmlns:ns3="cab06639-4b0c-4205-80b4-0b156190631b" targetNamespace="http://schemas.microsoft.com/office/2006/metadata/properties" ma:root="true" ma:fieldsID="28d5102d460557d4946a38f4642c52eb" ns2:_="" ns3:_="">
    <xsd:import namespace="115cab4d-6f10-452d-be6b-9948dc02e1cd"/>
    <xsd:import namespace="cab06639-4b0c-4205-80b4-0b15619063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FilesType" minOccurs="0"/>
                <xsd:element ref="ns2:Owner"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Classifi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ab4d-6f10-452d-be6b-9948dc02e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FilesType" ma:index="14" nillable="true" ma:displayName="Files Type" ma:format="Dropdown" ma:internalName="FilesType">
      <xsd:simpleType>
        <xsd:restriction base="dms:Choice">
          <xsd:enumeration value="Files Summary"/>
          <xsd:enumeration value="Ready to Print"/>
        </xsd:restriction>
      </xsd:simpleType>
    </xsd:element>
    <xsd:element name="Owner" ma:index="15" nillable="true" ma:displayName="Owner"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Classification" ma:index="21" nillable="true" ma:displayName="Classification" ma:format="Dropdown" ma:internalName="Classification">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b06639-4b0c-4205-80b4-0b15619063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79059-C8ED-4C2B-B1DA-2C617F7F0B3B}">
  <ds:schemaRefs>
    <ds:schemaRef ds:uri="http://purl.org/dc/elements/1.1/"/>
    <ds:schemaRef ds:uri="http://schemas.microsoft.com/office/2006/metadata/properties"/>
    <ds:schemaRef ds:uri="115cab4d-6f10-452d-be6b-9948dc02e1cd"/>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ab06639-4b0c-4205-80b4-0b156190631b"/>
    <ds:schemaRef ds:uri="http://www.w3.org/XML/1998/namespace"/>
    <ds:schemaRef ds:uri="http://purl.org/dc/dcmitype/"/>
  </ds:schemaRefs>
</ds:datastoreItem>
</file>

<file path=customXml/itemProps2.xml><?xml version="1.0" encoding="utf-8"?>
<ds:datastoreItem xmlns:ds="http://schemas.openxmlformats.org/officeDocument/2006/customXml" ds:itemID="{549D7016-A1E3-41FB-B016-02940407B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ab4d-6f10-452d-be6b-9948dc02e1cd"/>
    <ds:schemaRef ds:uri="cab06639-4b0c-4205-80b4-0b1561906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00B867-BC4B-46D7-9704-3308485C421A}">
  <ds:schemaRefs>
    <ds:schemaRef ds:uri="http://schemas.microsoft.com/sharepoint/v3/contenttype/forms"/>
  </ds:schemaRefs>
</ds:datastoreItem>
</file>

<file path=customXml/itemProps4.xml><?xml version="1.0" encoding="utf-8"?>
<ds:datastoreItem xmlns:ds="http://schemas.openxmlformats.org/officeDocument/2006/customXml" ds:itemID="{7065E2B3-BF64-4506-BCEA-311B5542B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92</Words>
  <Characters>501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A</Company>
  <LinksUpToDate>false</LinksUpToDate>
  <CharactersWithSpaces>5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Rawson</dc:creator>
  <cp:keywords/>
  <dc:description/>
  <cp:lastModifiedBy>Nicole Adamson</cp:lastModifiedBy>
  <cp:revision>2</cp:revision>
  <dcterms:created xsi:type="dcterms:W3CDTF">2023-02-01T01:19:00Z</dcterms:created>
  <dcterms:modified xsi:type="dcterms:W3CDTF">2023-02-01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BRO_EasyID_ID">
    <vt:lpwstr>HPA:%1%v%2%</vt:lpwstr>
  </property>
  <property fmtid="{D5CDD505-2E9C-101B-9397-08002B2CF9AE}" pid="3" name="RBRO_EasyID_Location">
    <vt:lpwstr>Footer|wdAlignParagraphLeft|All</vt:lpwstr>
  </property>
  <property fmtid="{D5CDD505-2E9C-101B-9397-08002B2CF9AE}" pid="4" name="RBRO_EasyID_Font">
    <vt:lpwstr>Arial|8</vt:lpwstr>
  </property>
  <property fmtid="{D5CDD505-2E9C-101B-9397-08002B2CF9AE}" pid="5" name="RBRO_EASYID_VALUE">
    <vt:lpwstr>HPA:1237516v2</vt:lpwstr>
  </property>
</Properties>
</file>